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F7EC2B2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4E6C21">
            <w:t>6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3979A0D6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8061A">
            <w:rPr>
              <w:noProof/>
            </w:rPr>
            <w:t>January 10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29A63C40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1</w:t>
      </w:r>
    </w:p>
    <w:p w14:paraId="794D706F" w14:textId="77777777" w:rsidR="003E4E2D" w:rsidRDefault="0070474B" w:rsidP="0070474B">
      <w:r>
        <w:t>We were</w:t>
      </w:r>
      <w:r w:rsidR="00631D3A">
        <w:t xml:space="preserve"> asked to solve</w:t>
      </w:r>
      <w:r w:rsidR="00C149EA">
        <w:t xml:space="preserve"> with</w:t>
      </w:r>
      <w:r w:rsidR="00631D3A">
        <w:t xml:space="preserve"> </w:t>
      </w:r>
      <w:r w:rsidR="00C149EA">
        <w:t>five</w:t>
      </w:r>
      <w:r w:rsidR="00631D3A">
        <w:t xml:space="preserve"> optimization method</w:t>
      </w:r>
      <w:r w:rsidR="00C149EA">
        <w:t>s</w:t>
      </w:r>
      <w:r w:rsidR="00631D3A">
        <w:t xml:space="preserve"> </w:t>
      </w:r>
      <w:r>
        <w:t>three</w:t>
      </w:r>
      <w:r w:rsidR="008035C7">
        <w:t xml:space="preserve"> different</w:t>
      </w:r>
      <w:r>
        <w:t xml:space="preserve"> test functions: Rosenbrock’s banana, Easom, and </w:t>
      </w:r>
      <w:proofErr w:type="spellStart"/>
      <w:r>
        <w:t>Eggholder</w:t>
      </w:r>
      <w:proofErr w:type="spellEnd"/>
      <w:r>
        <w:t>.</w:t>
      </w:r>
      <w:r w:rsidR="008035C7">
        <w:t xml:space="preserve"> </w:t>
      </w:r>
      <w:r w:rsidR="005748C1">
        <w:t>In each method we required to implement five runs with different initial conditions</w:t>
      </w:r>
      <w:r w:rsidR="00763DAE">
        <w:t xml:space="preserve">. </w:t>
      </w:r>
    </w:p>
    <w:p w14:paraId="30B6E2DF" w14:textId="697BCF3A" w:rsidR="00E233E5" w:rsidRDefault="00E233E5" w:rsidP="00E233E5">
      <w:pPr>
        <w:pStyle w:val="Heading2"/>
      </w:pPr>
      <w:r>
        <w:t>1.</w:t>
      </w:r>
    </w:p>
    <w:p w14:paraId="0B257032" w14:textId="1C400683" w:rsidR="00D25FF6" w:rsidRDefault="00B524CC" w:rsidP="00703253">
      <w:r>
        <w:t xml:space="preserve">The first problem we will discuss about is the </w:t>
      </w:r>
      <w:r w:rsidR="00D25FF6">
        <w:t>Rosenbrock’s banana function:</w:t>
      </w:r>
    </w:p>
    <w:p w14:paraId="17693335" w14:textId="482837F6" w:rsidR="00F17262" w:rsidRPr="00E90D30" w:rsidRDefault="00E90D30" w:rsidP="0070325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E314905" w14:textId="7724B02A" w:rsidR="00216AFC" w:rsidRDefault="00216AFC" w:rsidP="0070474B">
      <w:pPr>
        <w:rPr>
          <w:rFonts w:eastAsiaTheme="minorEastAsia"/>
        </w:rPr>
      </w:pPr>
      <w:r w:rsidRPr="00216AFC">
        <w:rPr>
          <w:rFonts w:eastAsiaTheme="minorEastAsia"/>
        </w:rPr>
        <w:t>Rosenbrock’s banana function is a known non-convex test function in optimization. The challenging part of this function, besides being non-convex</w:t>
      </w:r>
      <w:r w:rsidR="00C073D8">
        <w:rPr>
          <w:rFonts w:eastAsiaTheme="minorEastAsia"/>
        </w:rPr>
        <w:t>,</w:t>
      </w:r>
      <w:r w:rsidRPr="00216AFC">
        <w:rPr>
          <w:rFonts w:eastAsiaTheme="minorEastAsia"/>
        </w:rPr>
        <w:t xml:space="preserve"> is the narrow valley that consists of the function</w:t>
      </w:r>
      <w:r w:rsidR="00B308F2">
        <w:rPr>
          <w:rFonts w:eastAsiaTheme="minorEastAsia"/>
        </w:rPr>
        <w:t>’</w:t>
      </w:r>
      <w:r w:rsidRPr="00216AFC">
        <w:rPr>
          <w:rFonts w:eastAsiaTheme="minorEastAsia"/>
        </w:rPr>
        <w:t>s optimum.</w:t>
      </w:r>
    </w:p>
    <w:p w14:paraId="4591601B" w14:textId="6724C58F" w:rsidR="00216AFC" w:rsidRPr="00CB3D5F" w:rsidRDefault="00CB3D5F" w:rsidP="007047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2</m:t>
          </m:r>
        </m:oMath>
      </m:oMathPara>
    </w:p>
    <w:p w14:paraId="33AD1FAC" w14:textId="78D08C51" w:rsidR="00CB3D5F" w:rsidRPr="00CB3D5F" w:rsidRDefault="00CB3D5F" w:rsidP="007047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4</m:t>
          </m:r>
        </m:oMath>
      </m:oMathPara>
    </w:p>
    <w:p w14:paraId="4BB28E93" w14:textId="2F800AF6" w:rsidR="003E4E2D" w:rsidRDefault="003E4E2D" w:rsidP="0070474B">
      <w:r>
        <w:t>The following table</w:t>
      </w:r>
      <w:r w:rsidR="00044BD9">
        <w:t>s</w:t>
      </w:r>
      <w:r>
        <w:t xml:space="preserve"> summarize the results for</w:t>
      </w:r>
      <w:r w:rsidR="00D25FF6">
        <w:t xml:space="preserve"> five runs </w:t>
      </w:r>
      <w:r w:rsidR="00703253">
        <w:t>of each method</w:t>
      </w:r>
      <w:r w:rsidR="00F17262">
        <w:t>.</w:t>
      </w:r>
    </w:p>
    <w:p w14:paraId="4D9498AC" w14:textId="1D53AD3F" w:rsidR="00960203" w:rsidRDefault="007D72E1" w:rsidP="00960203">
      <w:r>
        <w:t>Steepest Desc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960203" w14:paraId="1745F45C" w14:textId="77777777" w:rsidTr="00EE4A5D">
        <w:tc>
          <w:tcPr>
            <w:tcW w:w="334" w:type="dxa"/>
          </w:tcPr>
          <w:p w14:paraId="58B1D0E5" w14:textId="77777777" w:rsidR="00960203" w:rsidRDefault="00960203" w:rsidP="00EE4A5D">
            <w:pPr>
              <w:jc w:val="center"/>
            </w:pPr>
          </w:p>
        </w:tc>
        <w:tc>
          <w:tcPr>
            <w:tcW w:w="1047" w:type="dxa"/>
          </w:tcPr>
          <w:p w14:paraId="38A7CA9E" w14:textId="77777777" w:rsidR="00960203" w:rsidRDefault="00960203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1814D8AE" w14:textId="77777777" w:rsidR="00960203" w:rsidRDefault="00960203" w:rsidP="00EE4A5D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72C95769" w14:textId="77777777" w:rsidR="00960203" w:rsidRDefault="00960203" w:rsidP="00EE4A5D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312B4CEF" w14:textId="77777777" w:rsidR="00960203" w:rsidRDefault="00960203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653334FA" w14:textId="77777777" w:rsidR="00960203" w:rsidRDefault="00960203" w:rsidP="00EE4A5D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788457F3" w14:textId="77777777" w:rsidR="00960203" w:rsidRDefault="00960203" w:rsidP="00EE4A5D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82EEC28" w14:textId="77777777" w:rsidR="00960203" w:rsidRDefault="00960203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0B267D25" w14:textId="77777777" w:rsidR="00960203" w:rsidRDefault="00960203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5E9BBA46" w14:textId="77777777" w:rsidR="00960203" w:rsidRDefault="00960203" w:rsidP="00EE4A5D">
            <w:pPr>
              <w:jc w:val="center"/>
            </w:pPr>
            <w:r>
              <w:t>Function minimum</w:t>
            </w:r>
          </w:p>
        </w:tc>
      </w:tr>
      <w:tr w:rsidR="00960203" w14:paraId="26C04214" w14:textId="77777777" w:rsidTr="00EE4A5D">
        <w:tc>
          <w:tcPr>
            <w:tcW w:w="334" w:type="dxa"/>
          </w:tcPr>
          <w:p w14:paraId="71BC3A98" w14:textId="77777777" w:rsidR="00960203" w:rsidRDefault="00960203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5D20DCDE" w14:textId="16346B76" w:rsidR="00960203" w:rsidRPr="00E84DD5" w:rsidRDefault="006A3E7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2</w:t>
            </w:r>
          </w:p>
        </w:tc>
        <w:tc>
          <w:tcPr>
            <w:tcW w:w="1255" w:type="dxa"/>
          </w:tcPr>
          <w:p w14:paraId="50C61008" w14:textId="149B15F0" w:rsidR="00960203" w:rsidRPr="00E84DD5" w:rsidRDefault="006A3E7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15</w:t>
            </w:r>
          </w:p>
        </w:tc>
        <w:tc>
          <w:tcPr>
            <w:tcW w:w="964" w:type="dxa"/>
          </w:tcPr>
          <w:p w14:paraId="5961E583" w14:textId="7A3D2735" w:rsidR="00960203" w:rsidRPr="00E84DD5" w:rsidRDefault="006A3E7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3e-04</w:t>
            </w:r>
          </w:p>
        </w:tc>
        <w:tc>
          <w:tcPr>
            <w:tcW w:w="1109" w:type="dxa"/>
          </w:tcPr>
          <w:p w14:paraId="1BAEADEE" w14:textId="02CE207D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7e-05</w:t>
            </w:r>
          </w:p>
        </w:tc>
        <w:tc>
          <w:tcPr>
            <w:tcW w:w="673" w:type="dxa"/>
          </w:tcPr>
          <w:p w14:paraId="1753470D" w14:textId="524F07C9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686</w:t>
            </w:r>
          </w:p>
        </w:tc>
        <w:tc>
          <w:tcPr>
            <w:tcW w:w="676" w:type="dxa"/>
          </w:tcPr>
          <w:p w14:paraId="70D96B0D" w14:textId="3CEA9757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31</w:t>
            </w:r>
          </w:p>
        </w:tc>
        <w:tc>
          <w:tcPr>
            <w:tcW w:w="583" w:type="dxa"/>
          </w:tcPr>
          <w:p w14:paraId="5FECCDCD" w14:textId="027D2883" w:rsidR="00960203" w:rsidRPr="00E84DD5" w:rsidRDefault="00173AE7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6</w:t>
            </w:r>
          </w:p>
        </w:tc>
        <w:tc>
          <w:tcPr>
            <w:tcW w:w="583" w:type="dxa"/>
          </w:tcPr>
          <w:p w14:paraId="1AA029E3" w14:textId="7EB18B59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5</w:t>
            </w:r>
          </w:p>
        </w:tc>
        <w:tc>
          <w:tcPr>
            <w:tcW w:w="1072" w:type="dxa"/>
          </w:tcPr>
          <w:p w14:paraId="0D7398F9" w14:textId="7D8143A1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3</w:t>
            </w:r>
          </w:p>
        </w:tc>
      </w:tr>
      <w:tr w:rsidR="00960203" w14:paraId="7A329610" w14:textId="77777777" w:rsidTr="00EE4A5D">
        <w:tc>
          <w:tcPr>
            <w:tcW w:w="334" w:type="dxa"/>
          </w:tcPr>
          <w:p w14:paraId="38B3C6E4" w14:textId="77777777" w:rsidR="00960203" w:rsidRDefault="00960203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63E1F98F" w14:textId="44A2C1BE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8</w:t>
            </w:r>
          </w:p>
        </w:tc>
        <w:tc>
          <w:tcPr>
            <w:tcW w:w="1255" w:type="dxa"/>
          </w:tcPr>
          <w:p w14:paraId="6F2FCFE4" w14:textId="1DE1389D" w:rsidR="00960203" w:rsidRPr="00E84DD5" w:rsidRDefault="00B75288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49</w:t>
            </w:r>
          </w:p>
        </w:tc>
        <w:tc>
          <w:tcPr>
            <w:tcW w:w="964" w:type="dxa"/>
          </w:tcPr>
          <w:p w14:paraId="18476214" w14:textId="082D7E62" w:rsidR="00960203" w:rsidRPr="00E84DD5" w:rsidRDefault="007A15D0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8e-04</w:t>
            </w:r>
          </w:p>
        </w:tc>
        <w:tc>
          <w:tcPr>
            <w:tcW w:w="1109" w:type="dxa"/>
          </w:tcPr>
          <w:p w14:paraId="058A63AC" w14:textId="45956A35" w:rsidR="00960203" w:rsidRPr="00E84DD5" w:rsidRDefault="007A15D0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6e-05</w:t>
            </w:r>
          </w:p>
        </w:tc>
        <w:tc>
          <w:tcPr>
            <w:tcW w:w="673" w:type="dxa"/>
          </w:tcPr>
          <w:p w14:paraId="291E7F20" w14:textId="0A40CA03" w:rsidR="00960203" w:rsidRPr="00E84DD5" w:rsidRDefault="007A15D0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85</w:t>
            </w:r>
          </w:p>
        </w:tc>
        <w:tc>
          <w:tcPr>
            <w:tcW w:w="676" w:type="dxa"/>
          </w:tcPr>
          <w:p w14:paraId="11FFA699" w14:textId="38192509" w:rsidR="00960203" w:rsidRPr="00E84DD5" w:rsidRDefault="007A15D0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29</w:t>
            </w:r>
          </w:p>
        </w:tc>
        <w:tc>
          <w:tcPr>
            <w:tcW w:w="583" w:type="dxa"/>
          </w:tcPr>
          <w:p w14:paraId="17A7095C" w14:textId="2FD93FB6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7</w:t>
            </w:r>
          </w:p>
        </w:tc>
        <w:tc>
          <w:tcPr>
            <w:tcW w:w="583" w:type="dxa"/>
          </w:tcPr>
          <w:p w14:paraId="7E1ED6B9" w14:textId="6E52B5BA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91</w:t>
            </w:r>
          </w:p>
        </w:tc>
        <w:tc>
          <w:tcPr>
            <w:tcW w:w="1072" w:type="dxa"/>
          </w:tcPr>
          <w:p w14:paraId="00208247" w14:textId="54695F9C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8e-04</w:t>
            </w:r>
          </w:p>
        </w:tc>
      </w:tr>
      <w:tr w:rsidR="00960203" w14:paraId="6081B04D" w14:textId="77777777" w:rsidTr="00EE4A5D">
        <w:tc>
          <w:tcPr>
            <w:tcW w:w="334" w:type="dxa"/>
          </w:tcPr>
          <w:p w14:paraId="01B3CD78" w14:textId="77777777" w:rsidR="00960203" w:rsidRDefault="00960203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69DE1470" w14:textId="16DF7BE6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</w:t>
            </w:r>
          </w:p>
        </w:tc>
        <w:tc>
          <w:tcPr>
            <w:tcW w:w="1255" w:type="dxa"/>
          </w:tcPr>
          <w:p w14:paraId="07C2EE1A" w14:textId="259CC95A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63</w:t>
            </w:r>
          </w:p>
        </w:tc>
        <w:tc>
          <w:tcPr>
            <w:tcW w:w="964" w:type="dxa"/>
          </w:tcPr>
          <w:p w14:paraId="5C3504A8" w14:textId="4D7FF513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6e-04</w:t>
            </w:r>
          </w:p>
        </w:tc>
        <w:tc>
          <w:tcPr>
            <w:tcW w:w="1109" w:type="dxa"/>
          </w:tcPr>
          <w:p w14:paraId="7900771F" w14:textId="04F1B3AC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4e-05</w:t>
            </w:r>
          </w:p>
        </w:tc>
        <w:tc>
          <w:tcPr>
            <w:tcW w:w="673" w:type="dxa"/>
          </w:tcPr>
          <w:p w14:paraId="21E6D527" w14:textId="5638455D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126</w:t>
            </w:r>
          </w:p>
        </w:tc>
        <w:tc>
          <w:tcPr>
            <w:tcW w:w="676" w:type="dxa"/>
          </w:tcPr>
          <w:p w14:paraId="2F8BFA6F" w14:textId="110A1461" w:rsidR="00960203" w:rsidRPr="00E84DD5" w:rsidRDefault="00563A5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7</w:t>
            </w:r>
          </w:p>
        </w:tc>
        <w:tc>
          <w:tcPr>
            <w:tcW w:w="583" w:type="dxa"/>
          </w:tcPr>
          <w:p w14:paraId="28132FD2" w14:textId="2D9D9F94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7</w:t>
            </w:r>
          </w:p>
        </w:tc>
        <w:tc>
          <w:tcPr>
            <w:tcW w:w="583" w:type="dxa"/>
          </w:tcPr>
          <w:p w14:paraId="031E4750" w14:textId="44E83929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9</w:t>
            </w:r>
          </w:p>
        </w:tc>
        <w:tc>
          <w:tcPr>
            <w:tcW w:w="1072" w:type="dxa"/>
          </w:tcPr>
          <w:p w14:paraId="3BA26822" w14:textId="6DBF0F85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35e-04</w:t>
            </w:r>
          </w:p>
        </w:tc>
      </w:tr>
      <w:tr w:rsidR="00960203" w14:paraId="13D01E71" w14:textId="77777777" w:rsidTr="00EE4A5D">
        <w:tc>
          <w:tcPr>
            <w:tcW w:w="334" w:type="dxa"/>
          </w:tcPr>
          <w:p w14:paraId="6A55638B" w14:textId="77777777" w:rsidR="00960203" w:rsidRDefault="00960203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68D8C913" w14:textId="47743773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2</w:t>
            </w:r>
          </w:p>
        </w:tc>
        <w:tc>
          <w:tcPr>
            <w:tcW w:w="1255" w:type="dxa"/>
          </w:tcPr>
          <w:p w14:paraId="5FA6C839" w14:textId="172F1B74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7</w:t>
            </w:r>
          </w:p>
        </w:tc>
        <w:tc>
          <w:tcPr>
            <w:tcW w:w="964" w:type="dxa"/>
          </w:tcPr>
          <w:p w14:paraId="1C5C293F" w14:textId="5B409A33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2e-04</w:t>
            </w:r>
          </w:p>
        </w:tc>
        <w:tc>
          <w:tcPr>
            <w:tcW w:w="1109" w:type="dxa"/>
          </w:tcPr>
          <w:p w14:paraId="16A71701" w14:textId="21795A7A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1e-05</w:t>
            </w:r>
          </w:p>
        </w:tc>
        <w:tc>
          <w:tcPr>
            <w:tcW w:w="673" w:type="dxa"/>
          </w:tcPr>
          <w:p w14:paraId="232A2EEC" w14:textId="45A5CDAC" w:rsidR="00960203" w:rsidRPr="00E84DD5" w:rsidRDefault="00E2510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2</w:t>
            </w:r>
          </w:p>
        </w:tc>
        <w:tc>
          <w:tcPr>
            <w:tcW w:w="676" w:type="dxa"/>
          </w:tcPr>
          <w:p w14:paraId="2456D7FF" w14:textId="47B5FEFF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2</w:t>
            </w:r>
          </w:p>
        </w:tc>
        <w:tc>
          <w:tcPr>
            <w:tcW w:w="583" w:type="dxa"/>
          </w:tcPr>
          <w:p w14:paraId="32A91752" w14:textId="4DB7A412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7</w:t>
            </w:r>
          </w:p>
        </w:tc>
        <w:tc>
          <w:tcPr>
            <w:tcW w:w="583" w:type="dxa"/>
          </w:tcPr>
          <w:p w14:paraId="1BF07BC9" w14:textId="6F37CA02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9</w:t>
            </w:r>
          </w:p>
        </w:tc>
        <w:tc>
          <w:tcPr>
            <w:tcW w:w="1072" w:type="dxa"/>
          </w:tcPr>
          <w:p w14:paraId="73C97D12" w14:textId="482BA395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4e-04</w:t>
            </w:r>
          </w:p>
        </w:tc>
      </w:tr>
      <w:tr w:rsidR="00960203" w14:paraId="240B191A" w14:textId="77777777" w:rsidTr="00EE4A5D">
        <w:tc>
          <w:tcPr>
            <w:tcW w:w="334" w:type="dxa"/>
          </w:tcPr>
          <w:p w14:paraId="322C951E" w14:textId="77777777" w:rsidR="00960203" w:rsidRDefault="00960203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73615EFC" w14:textId="090C58F2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5</w:t>
            </w:r>
          </w:p>
        </w:tc>
        <w:tc>
          <w:tcPr>
            <w:tcW w:w="1255" w:type="dxa"/>
          </w:tcPr>
          <w:p w14:paraId="7985E780" w14:textId="39941801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27</w:t>
            </w:r>
          </w:p>
        </w:tc>
        <w:tc>
          <w:tcPr>
            <w:tcW w:w="964" w:type="dxa"/>
          </w:tcPr>
          <w:p w14:paraId="210F0061" w14:textId="130F34F5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1e-04</w:t>
            </w:r>
          </w:p>
        </w:tc>
        <w:tc>
          <w:tcPr>
            <w:tcW w:w="1109" w:type="dxa"/>
          </w:tcPr>
          <w:p w14:paraId="578E4BD9" w14:textId="7528CC4C" w:rsidR="00960203" w:rsidRPr="00E84DD5" w:rsidRDefault="006479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6e-05</w:t>
            </w:r>
          </w:p>
        </w:tc>
        <w:tc>
          <w:tcPr>
            <w:tcW w:w="673" w:type="dxa"/>
          </w:tcPr>
          <w:p w14:paraId="0900B008" w14:textId="375A7685" w:rsidR="00960203" w:rsidRPr="00E84DD5" w:rsidRDefault="00E72236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.33</w:t>
            </w:r>
          </w:p>
        </w:tc>
        <w:tc>
          <w:tcPr>
            <w:tcW w:w="676" w:type="dxa"/>
          </w:tcPr>
          <w:p w14:paraId="7A6DE178" w14:textId="673C357D" w:rsidR="00960203" w:rsidRPr="00E84DD5" w:rsidRDefault="00E72236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3</w:t>
            </w:r>
          </w:p>
        </w:tc>
        <w:tc>
          <w:tcPr>
            <w:tcW w:w="583" w:type="dxa"/>
          </w:tcPr>
          <w:p w14:paraId="646FAC22" w14:textId="5BC1C5D4" w:rsidR="00960203" w:rsidRPr="00E84DD5" w:rsidRDefault="00E72236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6</w:t>
            </w:r>
          </w:p>
        </w:tc>
        <w:tc>
          <w:tcPr>
            <w:tcW w:w="583" w:type="dxa"/>
          </w:tcPr>
          <w:p w14:paraId="2B2B71CA" w14:textId="4F413134" w:rsidR="00960203" w:rsidRPr="00E84DD5" w:rsidRDefault="00E72236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5</w:t>
            </w:r>
          </w:p>
        </w:tc>
        <w:tc>
          <w:tcPr>
            <w:tcW w:w="1072" w:type="dxa"/>
          </w:tcPr>
          <w:p w14:paraId="3CB91944" w14:textId="2B1C8513" w:rsidR="00960203" w:rsidRPr="00E84DD5" w:rsidRDefault="00E72236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3</w:t>
            </w:r>
          </w:p>
        </w:tc>
      </w:tr>
    </w:tbl>
    <w:p w14:paraId="0833FD99" w14:textId="77777777" w:rsidR="00960203" w:rsidRDefault="00960203" w:rsidP="0070474B"/>
    <w:p w14:paraId="75684853" w14:textId="6E630586" w:rsidR="00213D05" w:rsidRDefault="00703253" w:rsidP="007E1E07">
      <w:r>
        <w:t>Quasi-Newt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346A61" w14:paraId="2D3E1ECF" w14:textId="59D985B6" w:rsidTr="00E84DD5">
        <w:tc>
          <w:tcPr>
            <w:tcW w:w="334" w:type="dxa"/>
          </w:tcPr>
          <w:p w14:paraId="602B4B6E" w14:textId="77777777" w:rsidR="00336EAF" w:rsidRDefault="00336EAF" w:rsidP="00336EAF">
            <w:pPr>
              <w:jc w:val="center"/>
            </w:pPr>
          </w:p>
        </w:tc>
        <w:tc>
          <w:tcPr>
            <w:tcW w:w="1047" w:type="dxa"/>
          </w:tcPr>
          <w:p w14:paraId="77F99CE4" w14:textId="07C351A3" w:rsidR="00336EAF" w:rsidRDefault="00336EAF" w:rsidP="00336EAF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3E04C02E" w14:textId="1D41F44B" w:rsidR="00336EAF" w:rsidRDefault="00336EAF" w:rsidP="00336EAF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574D672C" w14:textId="37199023" w:rsidR="00336EAF" w:rsidRDefault="00336EAF" w:rsidP="00336EAF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4F7BE13E" w14:textId="09D98479" w:rsidR="00336EAF" w:rsidRDefault="00336EAF" w:rsidP="00336EAF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5E7CF4B1" w14:textId="004C5F98" w:rsidR="00336EAF" w:rsidRDefault="00336EAF" w:rsidP="00336EAF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7AC41D16" w14:textId="60A32767" w:rsidR="00336EAF" w:rsidRDefault="00336EAF" w:rsidP="00336EAF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509CDFAF" w14:textId="2A9A41E1" w:rsidR="00336EAF" w:rsidRDefault="00336EAF" w:rsidP="00336EAF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4A02BE97" w14:textId="7ADE1459" w:rsidR="00336EAF" w:rsidRDefault="00336EAF" w:rsidP="00336EAF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8EB887D" w14:textId="1F2AB33C" w:rsidR="00336EAF" w:rsidRDefault="00336EAF" w:rsidP="00336EAF">
            <w:pPr>
              <w:jc w:val="center"/>
            </w:pPr>
            <w:r>
              <w:t>Function minimum</w:t>
            </w:r>
          </w:p>
        </w:tc>
      </w:tr>
      <w:tr w:rsidR="00346A61" w14:paraId="32F5ABAE" w14:textId="148F380F" w:rsidTr="00E84DD5">
        <w:tc>
          <w:tcPr>
            <w:tcW w:w="334" w:type="dxa"/>
          </w:tcPr>
          <w:p w14:paraId="4330A3B2" w14:textId="563EC98B" w:rsidR="00336EAF" w:rsidRDefault="00336EAF" w:rsidP="00336EAF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3C04BBDB" w14:textId="476D18A3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6</w:t>
            </w:r>
          </w:p>
        </w:tc>
        <w:tc>
          <w:tcPr>
            <w:tcW w:w="1255" w:type="dxa"/>
          </w:tcPr>
          <w:p w14:paraId="1CA79262" w14:textId="57871B8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</w:t>
            </w:r>
            <w:r w:rsidR="00210757" w:rsidRPr="00E84DD5">
              <w:rPr>
                <w:sz w:val="16"/>
                <w:szCs w:val="16"/>
              </w:rPr>
              <w:t>3</w:t>
            </w:r>
          </w:p>
        </w:tc>
        <w:tc>
          <w:tcPr>
            <w:tcW w:w="964" w:type="dxa"/>
          </w:tcPr>
          <w:p w14:paraId="63A77A90" w14:textId="74A1D80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9.99e-06</w:t>
            </w:r>
          </w:p>
        </w:tc>
        <w:tc>
          <w:tcPr>
            <w:tcW w:w="1109" w:type="dxa"/>
          </w:tcPr>
          <w:p w14:paraId="2B15D2A9" w14:textId="650E9B2A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315e-09</w:t>
            </w:r>
          </w:p>
        </w:tc>
        <w:tc>
          <w:tcPr>
            <w:tcW w:w="673" w:type="dxa"/>
          </w:tcPr>
          <w:p w14:paraId="7F3F69E5" w14:textId="6BC68931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49</w:t>
            </w:r>
          </w:p>
        </w:tc>
        <w:tc>
          <w:tcPr>
            <w:tcW w:w="676" w:type="dxa"/>
          </w:tcPr>
          <w:p w14:paraId="3ECE617D" w14:textId="521B45BC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16</w:t>
            </w:r>
          </w:p>
        </w:tc>
        <w:tc>
          <w:tcPr>
            <w:tcW w:w="583" w:type="dxa"/>
          </w:tcPr>
          <w:p w14:paraId="0E7ED673" w14:textId="34BFA2B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4902C56B" w14:textId="36D19D59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556643BB" w14:textId="03A0B579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</w:t>
            </w:r>
            <w:r w:rsidR="00FB49A5" w:rsidRPr="00E84DD5">
              <w:rPr>
                <w:sz w:val="16"/>
                <w:szCs w:val="16"/>
              </w:rPr>
              <w:t>48e-10</w:t>
            </w:r>
          </w:p>
        </w:tc>
      </w:tr>
      <w:tr w:rsidR="00346A61" w14:paraId="59789F4D" w14:textId="0C6EC6C4" w:rsidTr="00E84DD5">
        <w:tc>
          <w:tcPr>
            <w:tcW w:w="334" w:type="dxa"/>
          </w:tcPr>
          <w:p w14:paraId="15C80B01" w14:textId="41C6BCED" w:rsidR="00336EAF" w:rsidRDefault="00336EAF" w:rsidP="00336EAF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65AE235" w14:textId="2B6EF7C1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8</w:t>
            </w:r>
          </w:p>
        </w:tc>
        <w:tc>
          <w:tcPr>
            <w:tcW w:w="1255" w:type="dxa"/>
          </w:tcPr>
          <w:p w14:paraId="57A4D19C" w14:textId="10C3817E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08</w:t>
            </w:r>
          </w:p>
        </w:tc>
        <w:tc>
          <w:tcPr>
            <w:tcW w:w="964" w:type="dxa"/>
          </w:tcPr>
          <w:p w14:paraId="690A3D03" w14:textId="5C13F9FC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58e-04</w:t>
            </w:r>
          </w:p>
        </w:tc>
        <w:tc>
          <w:tcPr>
            <w:tcW w:w="1109" w:type="dxa"/>
          </w:tcPr>
          <w:p w14:paraId="48D39925" w14:textId="2A4C74B8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3.04e-08</w:t>
            </w:r>
          </w:p>
        </w:tc>
        <w:tc>
          <w:tcPr>
            <w:tcW w:w="673" w:type="dxa"/>
          </w:tcPr>
          <w:p w14:paraId="78A70059" w14:textId="332BE2C9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-2.79</w:t>
            </w:r>
          </w:p>
        </w:tc>
        <w:tc>
          <w:tcPr>
            <w:tcW w:w="676" w:type="dxa"/>
          </w:tcPr>
          <w:p w14:paraId="39C5435A" w14:textId="15E3E267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8</w:t>
            </w:r>
          </w:p>
        </w:tc>
        <w:tc>
          <w:tcPr>
            <w:tcW w:w="583" w:type="dxa"/>
          </w:tcPr>
          <w:p w14:paraId="5FB5B89F" w14:textId="228E1D86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028B166" w14:textId="410F6E6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0CC11C4" w14:textId="5DDE4AB5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346A61" w14:paraId="2FD5CEFD" w14:textId="32129D4E" w:rsidTr="00E84DD5">
        <w:tc>
          <w:tcPr>
            <w:tcW w:w="334" w:type="dxa"/>
          </w:tcPr>
          <w:p w14:paraId="03842A43" w14:textId="004AAB5D" w:rsidR="00336EAF" w:rsidRDefault="00336EAF" w:rsidP="00336EAF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0056054A" w14:textId="4C2B214C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0</w:t>
            </w:r>
          </w:p>
        </w:tc>
        <w:tc>
          <w:tcPr>
            <w:tcW w:w="1255" w:type="dxa"/>
          </w:tcPr>
          <w:p w14:paraId="7F159D27" w14:textId="4F2E8B3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78</w:t>
            </w:r>
          </w:p>
        </w:tc>
        <w:tc>
          <w:tcPr>
            <w:tcW w:w="964" w:type="dxa"/>
          </w:tcPr>
          <w:p w14:paraId="7B3AE6FD" w14:textId="0B1610EF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6e-04</w:t>
            </w:r>
          </w:p>
        </w:tc>
        <w:tc>
          <w:tcPr>
            <w:tcW w:w="1109" w:type="dxa"/>
          </w:tcPr>
          <w:p w14:paraId="1DBC6FDF" w14:textId="404C591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5e-08</w:t>
            </w:r>
          </w:p>
        </w:tc>
        <w:tc>
          <w:tcPr>
            <w:tcW w:w="673" w:type="dxa"/>
          </w:tcPr>
          <w:p w14:paraId="611C9082" w14:textId="126AACCB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8</w:t>
            </w:r>
          </w:p>
        </w:tc>
        <w:tc>
          <w:tcPr>
            <w:tcW w:w="676" w:type="dxa"/>
          </w:tcPr>
          <w:p w14:paraId="1FE0A48B" w14:textId="23605725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9</w:t>
            </w:r>
          </w:p>
        </w:tc>
        <w:tc>
          <w:tcPr>
            <w:tcW w:w="583" w:type="dxa"/>
          </w:tcPr>
          <w:p w14:paraId="08152FC2" w14:textId="080A4AC5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54AED60" w14:textId="0DE31EA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F298EC2" w14:textId="3B2CDC7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35e-11</w:t>
            </w:r>
          </w:p>
        </w:tc>
      </w:tr>
      <w:tr w:rsidR="00346A61" w14:paraId="3EA4E896" w14:textId="4478C784" w:rsidTr="00E84DD5">
        <w:tc>
          <w:tcPr>
            <w:tcW w:w="334" w:type="dxa"/>
          </w:tcPr>
          <w:p w14:paraId="38728B83" w14:textId="4B9CCB67" w:rsidR="00336EAF" w:rsidRDefault="00336EAF" w:rsidP="00336EAF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1D5F04FF" w14:textId="1D8A6CB9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614F6D65" w14:textId="7196843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3F24B5D3" w14:textId="7420186D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41e-04</w:t>
            </w:r>
          </w:p>
        </w:tc>
        <w:tc>
          <w:tcPr>
            <w:tcW w:w="1109" w:type="dxa"/>
          </w:tcPr>
          <w:p w14:paraId="7E603C56" w14:textId="783268C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8e-06</w:t>
            </w:r>
          </w:p>
        </w:tc>
        <w:tc>
          <w:tcPr>
            <w:tcW w:w="673" w:type="dxa"/>
          </w:tcPr>
          <w:p w14:paraId="4CF7A388" w14:textId="76C8782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3</w:t>
            </w:r>
          </w:p>
        </w:tc>
        <w:tc>
          <w:tcPr>
            <w:tcW w:w="676" w:type="dxa"/>
          </w:tcPr>
          <w:p w14:paraId="53496EA6" w14:textId="1D0B20B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9</w:t>
            </w:r>
          </w:p>
        </w:tc>
        <w:tc>
          <w:tcPr>
            <w:tcW w:w="583" w:type="dxa"/>
          </w:tcPr>
          <w:p w14:paraId="4326B2C4" w14:textId="4EF29E0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9FE9B5D" w14:textId="4CA4C64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688AEEAA" w14:textId="3042042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05e-11</w:t>
            </w:r>
          </w:p>
        </w:tc>
      </w:tr>
      <w:tr w:rsidR="00346A61" w14:paraId="7DE565B0" w14:textId="6BA748A2" w:rsidTr="00E84DD5">
        <w:tc>
          <w:tcPr>
            <w:tcW w:w="334" w:type="dxa"/>
          </w:tcPr>
          <w:p w14:paraId="577BA519" w14:textId="5934063C" w:rsidR="00336EAF" w:rsidRDefault="00336EAF" w:rsidP="00336EAF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3D798B6C" w14:textId="3ECA4C0B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7AE671D1" w14:textId="5196E168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75A958FB" w14:textId="16C60DB5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4e-04</w:t>
            </w:r>
          </w:p>
        </w:tc>
        <w:tc>
          <w:tcPr>
            <w:tcW w:w="1109" w:type="dxa"/>
          </w:tcPr>
          <w:p w14:paraId="7CC79156" w14:textId="0A508491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4e-08</w:t>
            </w:r>
          </w:p>
        </w:tc>
        <w:tc>
          <w:tcPr>
            <w:tcW w:w="673" w:type="dxa"/>
          </w:tcPr>
          <w:p w14:paraId="0F1F8FB3" w14:textId="41F151A7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08</w:t>
            </w:r>
          </w:p>
        </w:tc>
        <w:tc>
          <w:tcPr>
            <w:tcW w:w="676" w:type="dxa"/>
          </w:tcPr>
          <w:p w14:paraId="48D87874" w14:textId="60024A62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</w:t>
            </w:r>
          </w:p>
        </w:tc>
        <w:tc>
          <w:tcPr>
            <w:tcW w:w="583" w:type="dxa"/>
          </w:tcPr>
          <w:p w14:paraId="3391DD59" w14:textId="52EC7F39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A8A8F0A" w14:textId="55D97D94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B9A55A8" w14:textId="619FC05C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5e-11</w:t>
            </w:r>
          </w:p>
        </w:tc>
      </w:tr>
    </w:tbl>
    <w:p w14:paraId="2FB13DAB" w14:textId="3A8C28B8" w:rsidR="0070474B" w:rsidRDefault="0070474B" w:rsidP="0070474B"/>
    <w:p w14:paraId="33C970E0" w14:textId="5D443253" w:rsidR="00703253" w:rsidRPr="00711D4B" w:rsidRDefault="00703253" w:rsidP="00703253">
      <w:proofErr w:type="gramStart"/>
      <w:r>
        <w:t>Downhill-simplex</w:t>
      </w:r>
      <w:proofErr w:type="gram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703253" w14:paraId="74D1F422" w14:textId="77777777" w:rsidTr="00EE4A5D">
        <w:tc>
          <w:tcPr>
            <w:tcW w:w="334" w:type="dxa"/>
          </w:tcPr>
          <w:p w14:paraId="51FC0CFA" w14:textId="77777777" w:rsidR="00703253" w:rsidRDefault="00703253" w:rsidP="00EE4A5D">
            <w:pPr>
              <w:jc w:val="center"/>
            </w:pPr>
          </w:p>
        </w:tc>
        <w:tc>
          <w:tcPr>
            <w:tcW w:w="1047" w:type="dxa"/>
          </w:tcPr>
          <w:p w14:paraId="4D8AB739" w14:textId="77777777" w:rsidR="00703253" w:rsidRDefault="00703253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5DA3EED4" w14:textId="77777777" w:rsidR="00703253" w:rsidRDefault="00703253" w:rsidP="00EE4A5D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750E3525" w14:textId="77777777" w:rsidR="00703253" w:rsidRDefault="00703253" w:rsidP="00EE4A5D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3D19CF7E" w14:textId="77777777" w:rsidR="00703253" w:rsidRDefault="00703253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2239E2C7" w14:textId="77777777" w:rsidR="00703253" w:rsidRDefault="00703253" w:rsidP="00EE4A5D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21BDA325" w14:textId="77777777" w:rsidR="00703253" w:rsidRDefault="00703253" w:rsidP="00EE4A5D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328746C" w14:textId="77777777" w:rsidR="00703253" w:rsidRDefault="00703253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42070CA1" w14:textId="77777777" w:rsidR="00703253" w:rsidRDefault="00703253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237C5B94" w14:textId="77777777" w:rsidR="00703253" w:rsidRDefault="00703253" w:rsidP="00EE4A5D">
            <w:pPr>
              <w:jc w:val="center"/>
            </w:pPr>
            <w:r>
              <w:t>Function minimum</w:t>
            </w:r>
          </w:p>
        </w:tc>
      </w:tr>
      <w:tr w:rsidR="00703253" w14:paraId="456B4B26" w14:textId="77777777" w:rsidTr="00EE4A5D">
        <w:tc>
          <w:tcPr>
            <w:tcW w:w="334" w:type="dxa"/>
          </w:tcPr>
          <w:p w14:paraId="358FC579" w14:textId="77777777" w:rsidR="00703253" w:rsidRDefault="00703253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67977604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67</w:t>
            </w:r>
          </w:p>
        </w:tc>
        <w:tc>
          <w:tcPr>
            <w:tcW w:w="1255" w:type="dxa"/>
          </w:tcPr>
          <w:p w14:paraId="38976719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29</w:t>
            </w:r>
          </w:p>
        </w:tc>
        <w:tc>
          <w:tcPr>
            <w:tcW w:w="964" w:type="dxa"/>
          </w:tcPr>
          <w:p w14:paraId="235AF64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124e-05</w:t>
            </w:r>
          </w:p>
        </w:tc>
        <w:tc>
          <w:tcPr>
            <w:tcW w:w="1109" w:type="dxa"/>
          </w:tcPr>
          <w:p w14:paraId="73A71DF1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4e-10</w:t>
            </w:r>
          </w:p>
        </w:tc>
        <w:tc>
          <w:tcPr>
            <w:tcW w:w="673" w:type="dxa"/>
          </w:tcPr>
          <w:p w14:paraId="6D349511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30</w:t>
            </w:r>
          </w:p>
        </w:tc>
        <w:tc>
          <w:tcPr>
            <w:tcW w:w="676" w:type="dxa"/>
          </w:tcPr>
          <w:p w14:paraId="1547AA62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53</w:t>
            </w:r>
          </w:p>
        </w:tc>
        <w:tc>
          <w:tcPr>
            <w:tcW w:w="583" w:type="dxa"/>
          </w:tcPr>
          <w:p w14:paraId="7960392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7B7D9F46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D54486D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5e-11</w:t>
            </w:r>
          </w:p>
        </w:tc>
      </w:tr>
      <w:tr w:rsidR="00703253" w14:paraId="41E0ED12" w14:textId="77777777" w:rsidTr="00EE4A5D">
        <w:tc>
          <w:tcPr>
            <w:tcW w:w="334" w:type="dxa"/>
          </w:tcPr>
          <w:p w14:paraId="402ECA92" w14:textId="77777777" w:rsidR="00703253" w:rsidRDefault="00703253" w:rsidP="00EE4A5D">
            <w:pPr>
              <w:jc w:val="center"/>
            </w:pPr>
            <w:r>
              <w:lastRenderedPageBreak/>
              <w:t>2</w:t>
            </w:r>
          </w:p>
        </w:tc>
        <w:tc>
          <w:tcPr>
            <w:tcW w:w="1047" w:type="dxa"/>
          </w:tcPr>
          <w:p w14:paraId="5E1E0DBE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0</w:t>
            </w:r>
          </w:p>
        </w:tc>
        <w:tc>
          <w:tcPr>
            <w:tcW w:w="1255" w:type="dxa"/>
          </w:tcPr>
          <w:p w14:paraId="42020F89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2</w:t>
            </w:r>
          </w:p>
        </w:tc>
        <w:tc>
          <w:tcPr>
            <w:tcW w:w="964" w:type="dxa"/>
          </w:tcPr>
          <w:p w14:paraId="641AC89E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24e-05</w:t>
            </w:r>
          </w:p>
        </w:tc>
        <w:tc>
          <w:tcPr>
            <w:tcW w:w="1109" w:type="dxa"/>
          </w:tcPr>
          <w:p w14:paraId="728F4B0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1e-11</w:t>
            </w:r>
          </w:p>
        </w:tc>
        <w:tc>
          <w:tcPr>
            <w:tcW w:w="673" w:type="dxa"/>
          </w:tcPr>
          <w:p w14:paraId="7E3E78D9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20</w:t>
            </w:r>
          </w:p>
        </w:tc>
        <w:tc>
          <w:tcPr>
            <w:tcW w:w="676" w:type="dxa"/>
          </w:tcPr>
          <w:p w14:paraId="3DAF2248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56</w:t>
            </w:r>
          </w:p>
        </w:tc>
        <w:tc>
          <w:tcPr>
            <w:tcW w:w="583" w:type="dxa"/>
          </w:tcPr>
          <w:p w14:paraId="02C2EAF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0ABCD22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8D72CDE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2e-10</w:t>
            </w:r>
          </w:p>
        </w:tc>
      </w:tr>
      <w:tr w:rsidR="00703253" w14:paraId="1658B325" w14:textId="77777777" w:rsidTr="00EE4A5D">
        <w:tc>
          <w:tcPr>
            <w:tcW w:w="334" w:type="dxa"/>
          </w:tcPr>
          <w:p w14:paraId="6CF3B178" w14:textId="77777777" w:rsidR="00703253" w:rsidRDefault="00703253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5BEC2B0C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79</w:t>
            </w:r>
          </w:p>
        </w:tc>
        <w:tc>
          <w:tcPr>
            <w:tcW w:w="1255" w:type="dxa"/>
          </w:tcPr>
          <w:p w14:paraId="0E3C5F47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44</w:t>
            </w:r>
          </w:p>
        </w:tc>
        <w:tc>
          <w:tcPr>
            <w:tcW w:w="964" w:type="dxa"/>
          </w:tcPr>
          <w:p w14:paraId="3D1FDA32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55e-05</w:t>
            </w:r>
          </w:p>
        </w:tc>
        <w:tc>
          <w:tcPr>
            <w:tcW w:w="1109" w:type="dxa"/>
          </w:tcPr>
          <w:p w14:paraId="0A027ADF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93e-11</w:t>
            </w:r>
          </w:p>
        </w:tc>
        <w:tc>
          <w:tcPr>
            <w:tcW w:w="673" w:type="dxa"/>
          </w:tcPr>
          <w:p w14:paraId="1C307429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1.72</w:t>
            </w:r>
          </w:p>
        </w:tc>
        <w:tc>
          <w:tcPr>
            <w:tcW w:w="676" w:type="dxa"/>
          </w:tcPr>
          <w:p w14:paraId="09E516C0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0.08</w:t>
            </w:r>
          </w:p>
        </w:tc>
        <w:tc>
          <w:tcPr>
            <w:tcW w:w="583" w:type="dxa"/>
          </w:tcPr>
          <w:p w14:paraId="34A66CA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FA36FF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6C0BA8D4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703253" w14:paraId="2FA9F30B" w14:textId="77777777" w:rsidTr="00EE4A5D">
        <w:tc>
          <w:tcPr>
            <w:tcW w:w="334" w:type="dxa"/>
          </w:tcPr>
          <w:p w14:paraId="63DD5C18" w14:textId="77777777" w:rsidR="00703253" w:rsidRDefault="00703253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E22F3C3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7</w:t>
            </w:r>
          </w:p>
        </w:tc>
        <w:tc>
          <w:tcPr>
            <w:tcW w:w="1255" w:type="dxa"/>
          </w:tcPr>
          <w:p w14:paraId="5DEE6105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11</w:t>
            </w:r>
          </w:p>
        </w:tc>
        <w:tc>
          <w:tcPr>
            <w:tcW w:w="964" w:type="dxa"/>
          </w:tcPr>
          <w:p w14:paraId="1D0CED36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60e-05</w:t>
            </w:r>
          </w:p>
        </w:tc>
        <w:tc>
          <w:tcPr>
            <w:tcW w:w="1109" w:type="dxa"/>
          </w:tcPr>
          <w:p w14:paraId="13F4F5C7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e-10</w:t>
            </w:r>
          </w:p>
        </w:tc>
        <w:tc>
          <w:tcPr>
            <w:tcW w:w="673" w:type="dxa"/>
          </w:tcPr>
          <w:p w14:paraId="37859FDF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87</w:t>
            </w:r>
          </w:p>
        </w:tc>
        <w:tc>
          <w:tcPr>
            <w:tcW w:w="676" w:type="dxa"/>
          </w:tcPr>
          <w:p w14:paraId="1C52F9EB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94</w:t>
            </w:r>
          </w:p>
        </w:tc>
        <w:tc>
          <w:tcPr>
            <w:tcW w:w="583" w:type="dxa"/>
          </w:tcPr>
          <w:p w14:paraId="364A5FEC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E4EB95F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D2A6D26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e-11</w:t>
            </w:r>
          </w:p>
        </w:tc>
      </w:tr>
      <w:tr w:rsidR="00703253" w14:paraId="7544462A" w14:textId="77777777" w:rsidTr="00EE4A5D">
        <w:tc>
          <w:tcPr>
            <w:tcW w:w="334" w:type="dxa"/>
          </w:tcPr>
          <w:p w14:paraId="25DDB53B" w14:textId="77777777" w:rsidR="00703253" w:rsidRDefault="00703253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457E4FCE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48</w:t>
            </w:r>
          </w:p>
        </w:tc>
        <w:tc>
          <w:tcPr>
            <w:tcW w:w="1255" w:type="dxa"/>
          </w:tcPr>
          <w:p w14:paraId="19C87498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3</w:t>
            </w:r>
          </w:p>
        </w:tc>
        <w:tc>
          <w:tcPr>
            <w:tcW w:w="964" w:type="dxa"/>
          </w:tcPr>
          <w:p w14:paraId="3A2DAE21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2e-05</w:t>
            </w:r>
          </w:p>
        </w:tc>
        <w:tc>
          <w:tcPr>
            <w:tcW w:w="1109" w:type="dxa"/>
          </w:tcPr>
          <w:p w14:paraId="057E09B3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6e-10</w:t>
            </w:r>
          </w:p>
        </w:tc>
        <w:tc>
          <w:tcPr>
            <w:tcW w:w="673" w:type="dxa"/>
          </w:tcPr>
          <w:p w14:paraId="4F46C61C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2.79</w:t>
            </w:r>
          </w:p>
        </w:tc>
        <w:tc>
          <w:tcPr>
            <w:tcW w:w="676" w:type="dxa"/>
          </w:tcPr>
          <w:p w14:paraId="692AEED8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3.76</w:t>
            </w:r>
          </w:p>
        </w:tc>
        <w:tc>
          <w:tcPr>
            <w:tcW w:w="583" w:type="dxa"/>
          </w:tcPr>
          <w:p w14:paraId="2F19CA0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0B686E86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4064C772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97e-11</w:t>
            </w:r>
          </w:p>
        </w:tc>
      </w:tr>
    </w:tbl>
    <w:p w14:paraId="5744ACB9" w14:textId="77777777" w:rsidR="00703253" w:rsidRDefault="00703253" w:rsidP="00703253"/>
    <w:p w14:paraId="5E72F9AD" w14:textId="4161BED6" w:rsidR="00703253" w:rsidRDefault="00703253" w:rsidP="0070474B">
      <w:r>
        <w:t>Genetic algorith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"/>
        <w:gridCol w:w="1279"/>
        <w:gridCol w:w="1255"/>
        <w:gridCol w:w="973"/>
        <w:gridCol w:w="1007"/>
        <w:gridCol w:w="607"/>
        <w:gridCol w:w="608"/>
        <w:gridCol w:w="583"/>
        <w:gridCol w:w="583"/>
        <w:gridCol w:w="1072"/>
      </w:tblGrid>
      <w:tr w:rsidR="00703253" w14:paraId="22474F57" w14:textId="77777777" w:rsidTr="00EE4A5D">
        <w:tc>
          <w:tcPr>
            <w:tcW w:w="333" w:type="dxa"/>
          </w:tcPr>
          <w:p w14:paraId="2E146163" w14:textId="77777777" w:rsidR="00703253" w:rsidRDefault="00703253" w:rsidP="00EE4A5D">
            <w:pPr>
              <w:jc w:val="center"/>
            </w:pPr>
          </w:p>
        </w:tc>
        <w:tc>
          <w:tcPr>
            <w:tcW w:w="1047" w:type="dxa"/>
          </w:tcPr>
          <w:p w14:paraId="5EE8D487" w14:textId="77777777" w:rsidR="00703253" w:rsidRDefault="00703253" w:rsidP="00EE4A5D">
            <w:pPr>
              <w:jc w:val="center"/>
            </w:pPr>
            <w:r>
              <w:t>Generations</w:t>
            </w:r>
          </w:p>
        </w:tc>
        <w:tc>
          <w:tcPr>
            <w:tcW w:w="1255" w:type="dxa"/>
          </w:tcPr>
          <w:p w14:paraId="252E1669" w14:textId="77777777" w:rsidR="00703253" w:rsidRDefault="00703253" w:rsidP="00EE4A5D">
            <w:pPr>
              <w:jc w:val="center"/>
            </w:pPr>
            <w:r>
              <w:t>Evaluations</w:t>
            </w:r>
          </w:p>
        </w:tc>
        <w:tc>
          <w:tcPr>
            <w:tcW w:w="1007" w:type="dxa"/>
          </w:tcPr>
          <w:p w14:paraId="741E8C0A" w14:textId="77777777" w:rsidR="00703253" w:rsidRDefault="00703253" w:rsidP="00EE4A5D">
            <w:pPr>
              <w:jc w:val="center"/>
            </w:pPr>
            <w:r>
              <w:t>Change of the mean function value in the last iteration</w:t>
            </w:r>
          </w:p>
        </w:tc>
        <w:tc>
          <w:tcPr>
            <w:tcW w:w="1091" w:type="dxa"/>
          </w:tcPr>
          <w:p w14:paraId="52EF49ED" w14:textId="77777777" w:rsidR="00703253" w:rsidRDefault="00703253" w:rsidP="00EE4A5D">
            <w:pPr>
              <w:jc w:val="center"/>
            </w:pPr>
            <w:r>
              <w:t>Change of best function value in the last iteration</w:t>
            </w:r>
          </w:p>
        </w:tc>
        <w:tc>
          <w:tcPr>
            <w:tcW w:w="661" w:type="dxa"/>
          </w:tcPr>
          <w:p w14:paraId="40F3F153" w14:textId="77777777" w:rsidR="00703253" w:rsidRDefault="00703253" w:rsidP="00EE4A5D">
            <w:pPr>
              <w:jc w:val="center"/>
            </w:pPr>
            <w:r>
              <w:t>X Init best</w:t>
            </w:r>
          </w:p>
        </w:tc>
        <w:tc>
          <w:tcPr>
            <w:tcW w:w="664" w:type="dxa"/>
          </w:tcPr>
          <w:p w14:paraId="697DCA07" w14:textId="77777777" w:rsidR="00703253" w:rsidRDefault="00703253" w:rsidP="00EE4A5D">
            <w:pPr>
              <w:jc w:val="center"/>
            </w:pPr>
            <w:r>
              <w:t>Y Init</w:t>
            </w:r>
          </w:p>
          <w:p w14:paraId="19BC5652" w14:textId="77777777" w:rsidR="00703253" w:rsidRDefault="00703253" w:rsidP="00EE4A5D">
            <w:pPr>
              <w:jc w:val="center"/>
            </w:pPr>
            <w:r>
              <w:t>best</w:t>
            </w:r>
          </w:p>
        </w:tc>
        <w:tc>
          <w:tcPr>
            <w:tcW w:w="583" w:type="dxa"/>
          </w:tcPr>
          <w:p w14:paraId="69485137" w14:textId="77777777" w:rsidR="00703253" w:rsidRDefault="00703253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1660AB7C" w14:textId="77777777" w:rsidR="00703253" w:rsidRDefault="00703253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159F7B3B" w14:textId="77777777" w:rsidR="00703253" w:rsidRDefault="00703253" w:rsidP="00EE4A5D">
            <w:pPr>
              <w:jc w:val="center"/>
            </w:pPr>
            <w:r>
              <w:t>Function minimum</w:t>
            </w:r>
          </w:p>
        </w:tc>
      </w:tr>
      <w:tr w:rsidR="00703253" w14:paraId="1E1305EC" w14:textId="77777777" w:rsidTr="00EE4A5D">
        <w:tc>
          <w:tcPr>
            <w:tcW w:w="333" w:type="dxa"/>
          </w:tcPr>
          <w:p w14:paraId="24BB8C55" w14:textId="77777777" w:rsidR="00703253" w:rsidRDefault="00703253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A03568B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6</w:t>
            </w:r>
          </w:p>
        </w:tc>
        <w:tc>
          <w:tcPr>
            <w:tcW w:w="1255" w:type="dxa"/>
          </w:tcPr>
          <w:p w14:paraId="7D1BFF24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95</w:t>
            </w:r>
          </w:p>
        </w:tc>
        <w:tc>
          <w:tcPr>
            <w:tcW w:w="1007" w:type="dxa"/>
          </w:tcPr>
          <w:p w14:paraId="3617F074" w14:textId="77777777" w:rsidR="00703253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7e6</w:t>
            </w:r>
          </w:p>
        </w:tc>
        <w:tc>
          <w:tcPr>
            <w:tcW w:w="1091" w:type="dxa"/>
          </w:tcPr>
          <w:p w14:paraId="4F706D07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27138C0C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7.9</w:t>
            </w:r>
          </w:p>
        </w:tc>
        <w:tc>
          <w:tcPr>
            <w:tcW w:w="664" w:type="dxa"/>
          </w:tcPr>
          <w:p w14:paraId="33F06E6B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.1</w:t>
            </w:r>
          </w:p>
        </w:tc>
        <w:tc>
          <w:tcPr>
            <w:tcW w:w="583" w:type="dxa"/>
          </w:tcPr>
          <w:p w14:paraId="29C8D25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6</w:t>
            </w:r>
          </w:p>
        </w:tc>
        <w:tc>
          <w:tcPr>
            <w:tcW w:w="583" w:type="dxa"/>
          </w:tcPr>
          <w:p w14:paraId="183A3AC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9</w:t>
            </w:r>
          </w:p>
        </w:tc>
        <w:tc>
          <w:tcPr>
            <w:tcW w:w="1072" w:type="dxa"/>
          </w:tcPr>
          <w:p w14:paraId="0CEDE912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148</w:t>
            </w:r>
          </w:p>
        </w:tc>
      </w:tr>
      <w:tr w:rsidR="00703253" w14:paraId="412C4CC6" w14:textId="77777777" w:rsidTr="00EE4A5D">
        <w:tc>
          <w:tcPr>
            <w:tcW w:w="333" w:type="dxa"/>
          </w:tcPr>
          <w:p w14:paraId="5AD6F2EB" w14:textId="77777777" w:rsidR="00703253" w:rsidRDefault="00703253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03320674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7</w:t>
            </w:r>
          </w:p>
        </w:tc>
        <w:tc>
          <w:tcPr>
            <w:tcW w:w="1255" w:type="dxa"/>
          </w:tcPr>
          <w:p w14:paraId="312E44E4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12</w:t>
            </w:r>
          </w:p>
        </w:tc>
        <w:tc>
          <w:tcPr>
            <w:tcW w:w="1007" w:type="dxa"/>
          </w:tcPr>
          <w:p w14:paraId="5715B3DF" w14:textId="77777777" w:rsidR="00703253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3e06</w:t>
            </w:r>
          </w:p>
        </w:tc>
        <w:tc>
          <w:tcPr>
            <w:tcW w:w="1091" w:type="dxa"/>
          </w:tcPr>
          <w:p w14:paraId="76A26912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4FA5C96E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6</w:t>
            </w:r>
          </w:p>
        </w:tc>
        <w:tc>
          <w:tcPr>
            <w:tcW w:w="664" w:type="dxa"/>
          </w:tcPr>
          <w:p w14:paraId="262D5E66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3.39</w:t>
            </w:r>
          </w:p>
        </w:tc>
        <w:tc>
          <w:tcPr>
            <w:tcW w:w="583" w:type="dxa"/>
          </w:tcPr>
          <w:p w14:paraId="358B35F0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</w:t>
            </w:r>
          </w:p>
        </w:tc>
        <w:tc>
          <w:tcPr>
            <w:tcW w:w="583" w:type="dxa"/>
          </w:tcPr>
          <w:p w14:paraId="38A10B95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2</w:t>
            </w:r>
          </w:p>
        </w:tc>
        <w:tc>
          <w:tcPr>
            <w:tcW w:w="1072" w:type="dxa"/>
          </w:tcPr>
          <w:p w14:paraId="15463357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0</w:t>
            </w:r>
          </w:p>
        </w:tc>
      </w:tr>
      <w:tr w:rsidR="00703253" w14:paraId="38ACC231" w14:textId="77777777" w:rsidTr="00EE4A5D">
        <w:tc>
          <w:tcPr>
            <w:tcW w:w="333" w:type="dxa"/>
          </w:tcPr>
          <w:p w14:paraId="5B8A1C4C" w14:textId="77777777" w:rsidR="00703253" w:rsidRDefault="00703253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5C6C7DAD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2</w:t>
            </w:r>
          </w:p>
        </w:tc>
        <w:tc>
          <w:tcPr>
            <w:tcW w:w="1255" w:type="dxa"/>
          </w:tcPr>
          <w:p w14:paraId="491E4F88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07</w:t>
            </w:r>
          </w:p>
        </w:tc>
        <w:tc>
          <w:tcPr>
            <w:tcW w:w="1007" w:type="dxa"/>
          </w:tcPr>
          <w:p w14:paraId="2ADDEDA6" w14:textId="77777777" w:rsidR="00703253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e4</w:t>
            </w:r>
          </w:p>
        </w:tc>
        <w:tc>
          <w:tcPr>
            <w:tcW w:w="1091" w:type="dxa"/>
          </w:tcPr>
          <w:p w14:paraId="1EF2B998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60C6D036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.92</w:t>
            </w:r>
          </w:p>
        </w:tc>
        <w:tc>
          <w:tcPr>
            <w:tcW w:w="664" w:type="dxa"/>
          </w:tcPr>
          <w:p w14:paraId="462E9935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.92</w:t>
            </w:r>
          </w:p>
        </w:tc>
        <w:tc>
          <w:tcPr>
            <w:tcW w:w="583" w:type="dxa"/>
          </w:tcPr>
          <w:p w14:paraId="04B86E2F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5</w:t>
            </w:r>
          </w:p>
        </w:tc>
        <w:tc>
          <w:tcPr>
            <w:tcW w:w="583" w:type="dxa"/>
          </w:tcPr>
          <w:p w14:paraId="3267B214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1</w:t>
            </w:r>
          </w:p>
        </w:tc>
        <w:tc>
          <w:tcPr>
            <w:tcW w:w="1072" w:type="dxa"/>
          </w:tcPr>
          <w:p w14:paraId="4F277B2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0</w:t>
            </w:r>
          </w:p>
        </w:tc>
      </w:tr>
      <w:tr w:rsidR="00703253" w14:paraId="73791B22" w14:textId="77777777" w:rsidTr="00EE4A5D">
        <w:tc>
          <w:tcPr>
            <w:tcW w:w="333" w:type="dxa"/>
          </w:tcPr>
          <w:p w14:paraId="56A293A9" w14:textId="77777777" w:rsidR="00703253" w:rsidRDefault="00703253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607ADA3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3</w:t>
            </w:r>
          </w:p>
        </w:tc>
        <w:tc>
          <w:tcPr>
            <w:tcW w:w="1255" w:type="dxa"/>
          </w:tcPr>
          <w:p w14:paraId="5F9D07A0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54</w:t>
            </w:r>
          </w:p>
        </w:tc>
        <w:tc>
          <w:tcPr>
            <w:tcW w:w="1007" w:type="dxa"/>
          </w:tcPr>
          <w:p w14:paraId="263A74EB" w14:textId="77777777" w:rsidR="00703253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44e5</w:t>
            </w:r>
          </w:p>
        </w:tc>
        <w:tc>
          <w:tcPr>
            <w:tcW w:w="1091" w:type="dxa"/>
          </w:tcPr>
          <w:p w14:paraId="2BA43583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55A5A9C5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7.96</w:t>
            </w:r>
          </w:p>
        </w:tc>
        <w:tc>
          <w:tcPr>
            <w:tcW w:w="664" w:type="dxa"/>
          </w:tcPr>
          <w:p w14:paraId="4F6ED9D6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.07</w:t>
            </w:r>
          </w:p>
        </w:tc>
        <w:tc>
          <w:tcPr>
            <w:tcW w:w="583" w:type="dxa"/>
          </w:tcPr>
          <w:p w14:paraId="6AA7B677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1</w:t>
            </w:r>
          </w:p>
        </w:tc>
        <w:tc>
          <w:tcPr>
            <w:tcW w:w="583" w:type="dxa"/>
          </w:tcPr>
          <w:p w14:paraId="3F0FD743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6</w:t>
            </w:r>
          </w:p>
        </w:tc>
        <w:tc>
          <w:tcPr>
            <w:tcW w:w="1072" w:type="dxa"/>
          </w:tcPr>
          <w:p w14:paraId="5DC1EB9F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79</w:t>
            </w:r>
          </w:p>
        </w:tc>
      </w:tr>
      <w:tr w:rsidR="00703253" w14:paraId="1A1B9329" w14:textId="77777777" w:rsidTr="00EE4A5D">
        <w:tc>
          <w:tcPr>
            <w:tcW w:w="333" w:type="dxa"/>
          </w:tcPr>
          <w:p w14:paraId="0812E888" w14:textId="77777777" w:rsidR="00703253" w:rsidRDefault="00703253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586F6293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3</w:t>
            </w:r>
          </w:p>
        </w:tc>
        <w:tc>
          <w:tcPr>
            <w:tcW w:w="1255" w:type="dxa"/>
          </w:tcPr>
          <w:p w14:paraId="442591F2" w14:textId="77777777" w:rsidR="00703253" w:rsidRPr="002759D8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84</w:t>
            </w:r>
          </w:p>
        </w:tc>
        <w:tc>
          <w:tcPr>
            <w:tcW w:w="1007" w:type="dxa"/>
          </w:tcPr>
          <w:p w14:paraId="705CC402" w14:textId="77777777" w:rsidR="00703253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41e6</w:t>
            </w:r>
          </w:p>
        </w:tc>
        <w:tc>
          <w:tcPr>
            <w:tcW w:w="1091" w:type="dxa"/>
          </w:tcPr>
          <w:p w14:paraId="31D86B6D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569E0140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50</w:t>
            </w:r>
          </w:p>
        </w:tc>
        <w:tc>
          <w:tcPr>
            <w:tcW w:w="664" w:type="dxa"/>
          </w:tcPr>
          <w:p w14:paraId="06A2C720" w14:textId="77777777" w:rsidR="00703253" w:rsidRPr="00033247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57</w:t>
            </w:r>
          </w:p>
        </w:tc>
        <w:tc>
          <w:tcPr>
            <w:tcW w:w="583" w:type="dxa"/>
          </w:tcPr>
          <w:p w14:paraId="2DBDC60E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79</w:t>
            </w:r>
          </w:p>
        </w:tc>
        <w:tc>
          <w:tcPr>
            <w:tcW w:w="583" w:type="dxa"/>
          </w:tcPr>
          <w:p w14:paraId="6463E019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83</w:t>
            </w:r>
          </w:p>
        </w:tc>
        <w:tc>
          <w:tcPr>
            <w:tcW w:w="1072" w:type="dxa"/>
          </w:tcPr>
          <w:p w14:paraId="66991731" w14:textId="77777777" w:rsidR="00703253" w:rsidRPr="00E84DD5" w:rsidRDefault="00703253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636</w:t>
            </w:r>
          </w:p>
        </w:tc>
      </w:tr>
    </w:tbl>
    <w:p w14:paraId="525554E2" w14:textId="77777777" w:rsidR="00F17262" w:rsidRDefault="00F17262" w:rsidP="00F17262"/>
    <w:p w14:paraId="2EA635F3" w14:textId="58448DDD" w:rsidR="00F17262" w:rsidRDefault="00F17262" w:rsidP="00F17262">
      <w:r>
        <w:t>Simulated Annealing</w:t>
      </w:r>
      <w:r w:rsidR="00BC0F2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F17262" w14:paraId="652D9E0A" w14:textId="77777777" w:rsidTr="007463C3">
        <w:tc>
          <w:tcPr>
            <w:tcW w:w="334" w:type="dxa"/>
          </w:tcPr>
          <w:p w14:paraId="39706892" w14:textId="77777777" w:rsidR="00F17262" w:rsidRDefault="00F17262" w:rsidP="00EE4A5D">
            <w:pPr>
              <w:jc w:val="center"/>
            </w:pPr>
          </w:p>
        </w:tc>
        <w:tc>
          <w:tcPr>
            <w:tcW w:w="1047" w:type="dxa"/>
          </w:tcPr>
          <w:p w14:paraId="286872D8" w14:textId="77777777" w:rsidR="00F17262" w:rsidRDefault="00F17262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4A0A9F16" w14:textId="77777777" w:rsidR="00F17262" w:rsidRDefault="00F17262" w:rsidP="00EE4A5D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1485E7EF" w14:textId="77777777" w:rsidR="00F17262" w:rsidRDefault="00F17262" w:rsidP="00EE4A5D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701F869A" w14:textId="77777777" w:rsidR="00F17262" w:rsidRDefault="00F17262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047BA66E" w14:textId="77777777" w:rsidR="00F17262" w:rsidRDefault="00F17262" w:rsidP="00EE4A5D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16AC6D68" w14:textId="77777777" w:rsidR="00F17262" w:rsidRDefault="00F17262" w:rsidP="00EE4A5D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6FEDDF08" w14:textId="77777777" w:rsidR="00F17262" w:rsidRDefault="00F17262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13923536" w14:textId="77777777" w:rsidR="00F17262" w:rsidRDefault="00F17262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6B102378" w14:textId="77777777" w:rsidR="00F17262" w:rsidRDefault="00F17262" w:rsidP="00EE4A5D">
            <w:pPr>
              <w:jc w:val="center"/>
            </w:pPr>
            <w:r>
              <w:t>Function minimum</w:t>
            </w:r>
          </w:p>
        </w:tc>
      </w:tr>
      <w:tr w:rsidR="00F17262" w14:paraId="14AE83F8" w14:textId="77777777" w:rsidTr="007463C3">
        <w:tc>
          <w:tcPr>
            <w:tcW w:w="334" w:type="dxa"/>
          </w:tcPr>
          <w:p w14:paraId="2214D1C2" w14:textId="77777777" w:rsidR="00F17262" w:rsidRDefault="00F17262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13BFB714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29</w:t>
            </w:r>
          </w:p>
        </w:tc>
        <w:tc>
          <w:tcPr>
            <w:tcW w:w="1255" w:type="dxa"/>
          </w:tcPr>
          <w:p w14:paraId="3CDF2533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38</w:t>
            </w:r>
          </w:p>
        </w:tc>
        <w:tc>
          <w:tcPr>
            <w:tcW w:w="964" w:type="dxa"/>
          </w:tcPr>
          <w:p w14:paraId="57A2F27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01</w:t>
            </w:r>
          </w:p>
        </w:tc>
        <w:tc>
          <w:tcPr>
            <w:tcW w:w="1109" w:type="dxa"/>
          </w:tcPr>
          <w:p w14:paraId="213B9585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05E3D933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.30</w:t>
            </w:r>
          </w:p>
        </w:tc>
        <w:tc>
          <w:tcPr>
            <w:tcW w:w="676" w:type="dxa"/>
          </w:tcPr>
          <w:p w14:paraId="111030C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09</w:t>
            </w:r>
          </w:p>
        </w:tc>
        <w:tc>
          <w:tcPr>
            <w:tcW w:w="583" w:type="dxa"/>
          </w:tcPr>
          <w:p w14:paraId="352B0A92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1</w:t>
            </w:r>
          </w:p>
        </w:tc>
        <w:tc>
          <w:tcPr>
            <w:tcW w:w="583" w:type="dxa"/>
          </w:tcPr>
          <w:p w14:paraId="4F414E3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11</w:t>
            </w:r>
          </w:p>
        </w:tc>
        <w:tc>
          <w:tcPr>
            <w:tcW w:w="1072" w:type="dxa"/>
          </w:tcPr>
          <w:p w14:paraId="17618EC3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108</w:t>
            </w:r>
          </w:p>
        </w:tc>
      </w:tr>
      <w:tr w:rsidR="00F17262" w14:paraId="53DD82ED" w14:textId="77777777" w:rsidTr="007463C3">
        <w:tc>
          <w:tcPr>
            <w:tcW w:w="334" w:type="dxa"/>
          </w:tcPr>
          <w:p w14:paraId="06096C42" w14:textId="77777777" w:rsidR="00F17262" w:rsidRDefault="00F17262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28AC51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50</w:t>
            </w:r>
          </w:p>
        </w:tc>
        <w:tc>
          <w:tcPr>
            <w:tcW w:w="1255" w:type="dxa"/>
          </w:tcPr>
          <w:p w14:paraId="10B6F3A5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59</w:t>
            </w:r>
          </w:p>
        </w:tc>
        <w:tc>
          <w:tcPr>
            <w:tcW w:w="964" w:type="dxa"/>
          </w:tcPr>
          <w:p w14:paraId="55ADCBF2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3e-05</w:t>
            </w:r>
          </w:p>
        </w:tc>
        <w:tc>
          <w:tcPr>
            <w:tcW w:w="1109" w:type="dxa"/>
          </w:tcPr>
          <w:p w14:paraId="0775D5F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4E9D158E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.77</w:t>
            </w:r>
          </w:p>
        </w:tc>
        <w:tc>
          <w:tcPr>
            <w:tcW w:w="676" w:type="dxa"/>
          </w:tcPr>
          <w:p w14:paraId="7B50B95B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61</w:t>
            </w:r>
          </w:p>
        </w:tc>
        <w:tc>
          <w:tcPr>
            <w:tcW w:w="583" w:type="dxa"/>
          </w:tcPr>
          <w:p w14:paraId="62E3D0EB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5</w:t>
            </w:r>
          </w:p>
        </w:tc>
        <w:tc>
          <w:tcPr>
            <w:tcW w:w="583" w:type="dxa"/>
          </w:tcPr>
          <w:p w14:paraId="58D2A0C2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52</w:t>
            </w:r>
          </w:p>
        </w:tc>
        <w:tc>
          <w:tcPr>
            <w:tcW w:w="1072" w:type="dxa"/>
          </w:tcPr>
          <w:p w14:paraId="236E271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23</w:t>
            </w:r>
          </w:p>
        </w:tc>
      </w:tr>
      <w:tr w:rsidR="00F17262" w14:paraId="09A20315" w14:textId="77777777" w:rsidTr="007463C3">
        <w:tc>
          <w:tcPr>
            <w:tcW w:w="334" w:type="dxa"/>
          </w:tcPr>
          <w:p w14:paraId="73F4B06F" w14:textId="77777777" w:rsidR="00F17262" w:rsidRDefault="00F17262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0D219993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02</w:t>
            </w:r>
          </w:p>
        </w:tc>
        <w:tc>
          <w:tcPr>
            <w:tcW w:w="1255" w:type="dxa"/>
          </w:tcPr>
          <w:p w14:paraId="5D0D4AA2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11</w:t>
            </w:r>
          </w:p>
        </w:tc>
        <w:tc>
          <w:tcPr>
            <w:tcW w:w="964" w:type="dxa"/>
          </w:tcPr>
          <w:p w14:paraId="61F50576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0FDF6D3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096CA4CE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8</w:t>
            </w:r>
          </w:p>
        </w:tc>
        <w:tc>
          <w:tcPr>
            <w:tcW w:w="676" w:type="dxa"/>
          </w:tcPr>
          <w:p w14:paraId="27FB289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86</w:t>
            </w:r>
          </w:p>
        </w:tc>
        <w:tc>
          <w:tcPr>
            <w:tcW w:w="583" w:type="dxa"/>
          </w:tcPr>
          <w:p w14:paraId="694FD8DA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5</w:t>
            </w:r>
          </w:p>
        </w:tc>
        <w:tc>
          <w:tcPr>
            <w:tcW w:w="583" w:type="dxa"/>
          </w:tcPr>
          <w:p w14:paraId="373F1A68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3</w:t>
            </w:r>
          </w:p>
        </w:tc>
        <w:tc>
          <w:tcPr>
            <w:tcW w:w="1072" w:type="dxa"/>
          </w:tcPr>
          <w:p w14:paraId="0AE4E14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13</w:t>
            </w:r>
          </w:p>
        </w:tc>
      </w:tr>
      <w:tr w:rsidR="00F17262" w14:paraId="47A80491" w14:textId="77777777" w:rsidTr="007463C3">
        <w:tc>
          <w:tcPr>
            <w:tcW w:w="334" w:type="dxa"/>
          </w:tcPr>
          <w:p w14:paraId="275D0443" w14:textId="77777777" w:rsidR="00F17262" w:rsidRDefault="00F17262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6794AB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73</w:t>
            </w:r>
          </w:p>
        </w:tc>
        <w:tc>
          <w:tcPr>
            <w:tcW w:w="1255" w:type="dxa"/>
          </w:tcPr>
          <w:p w14:paraId="663345A9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00</w:t>
            </w:r>
          </w:p>
        </w:tc>
        <w:tc>
          <w:tcPr>
            <w:tcW w:w="964" w:type="dxa"/>
          </w:tcPr>
          <w:p w14:paraId="58044AAC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37B1800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2F885FD6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178</w:t>
            </w:r>
          </w:p>
        </w:tc>
        <w:tc>
          <w:tcPr>
            <w:tcW w:w="676" w:type="dxa"/>
          </w:tcPr>
          <w:p w14:paraId="1DD1546F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373</w:t>
            </w:r>
          </w:p>
        </w:tc>
        <w:tc>
          <w:tcPr>
            <w:tcW w:w="583" w:type="dxa"/>
          </w:tcPr>
          <w:p w14:paraId="02A0E8F1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6</w:t>
            </w:r>
          </w:p>
        </w:tc>
        <w:tc>
          <w:tcPr>
            <w:tcW w:w="583" w:type="dxa"/>
          </w:tcPr>
          <w:p w14:paraId="72150505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.68</w:t>
            </w:r>
          </w:p>
        </w:tc>
        <w:tc>
          <w:tcPr>
            <w:tcW w:w="1072" w:type="dxa"/>
          </w:tcPr>
          <w:p w14:paraId="2B6E75C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996</w:t>
            </w:r>
          </w:p>
        </w:tc>
      </w:tr>
      <w:tr w:rsidR="00F17262" w14:paraId="68BB6B68" w14:textId="77777777" w:rsidTr="007463C3">
        <w:tc>
          <w:tcPr>
            <w:tcW w:w="334" w:type="dxa"/>
          </w:tcPr>
          <w:p w14:paraId="13C402E6" w14:textId="77777777" w:rsidR="00F17262" w:rsidRDefault="00F17262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61AFEB53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53</w:t>
            </w:r>
          </w:p>
        </w:tc>
        <w:tc>
          <w:tcPr>
            <w:tcW w:w="1255" w:type="dxa"/>
          </w:tcPr>
          <w:p w14:paraId="34E3AAB7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60</w:t>
            </w:r>
          </w:p>
        </w:tc>
        <w:tc>
          <w:tcPr>
            <w:tcW w:w="964" w:type="dxa"/>
          </w:tcPr>
          <w:p w14:paraId="1D1906F9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73e-05</w:t>
            </w:r>
          </w:p>
        </w:tc>
        <w:tc>
          <w:tcPr>
            <w:tcW w:w="1109" w:type="dxa"/>
          </w:tcPr>
          <w:p w14:paraId="642D45C9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37DB2D3A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413</w:t>
            </w:r>
          </w:p>
        </w:tc>
        <w:tc>
          <w:tcPr>
            <w:tcW w:w="676" w:type="dxa"/>
          </w:tcPr>
          <w:p w14:paraId="6E62D18D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8</w:t>
            </w:r>
          </w:p>
        </w:tc>
        <w:tc>
          <w:tcPr>
            <w:tcW w:w="583" w:type="dxa"/>
          </w:tcPr>
          <w:p w14:paraId="600DF300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3</w:t>
            </w:r>
          </w:p>
        </w:tc>
        <w:tc>
          <w:tcPr>
            <w:tcW w:w="583" w:type="dxa"/>
          </w:tcPr>
          <w:p w14:paraId="12302CAE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9</w:t>
            </w:r>
          </w:p>
        </w:tc>
        <w:tc>
          <w:tcPr>
            <w:tcW w:w="1072" w:type="dxa"/>
          </w:tcPr>
          <w:p w14:paraId="5D2ED558" w14:textId="77777777" w:rsidR="00F17262" w:rsidRPr="00E84DD5" w:rsidRDefault="00F17262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908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42"/>
        <w:tblW w:w="0" w:type="auto"/>
        <w:tblLook w:val="04A0" w:firstRow="1" w:lastRow="0" w:firstColumn="1" w:lastColumn="0" w:noHBand="0" w:noVBand="1"/>
      </w:tblPr>
      <w:tblGrid>
        <w:gridCol w:w="7576"/>
      </w:tblGrid>
      <w:tr w:rsidR="007463C3" w14:paraId="65B53A68" w14:textId="77777777" w:rsidTr="007463C3">
        <w:tc>
          <w:tcPr>
            <w:tcW w:w="7576" w:type="dxa"/>
          </w:tcPr>
          <w:p w14:paraId="1F9657DB" w14:textId="77777777" w:rsidR="007463C3" w:rsidRDefault="007463C3" w:rsidP="007463C3">
            <w:pPr>
              <w:pStyle w:val="ListParagraph"/>
              <w:ind w:left="0"/>
              <w:jc w:val="center"/>
            </w:pPr>
            <w:r w:rsidRPr="004A4E28">
              <w:rPr>
                <w:noProof/>
              </w:rPr>
              <w:drawing>
                <wp:inline distT="0" distB="0" distL="0" distR="0" wp14:anchorId="30172B3A" wp14:editId="03E216CE">
                  <wp:extent cx="2399807" cy="1800000"/>
                  <wp:effectExtent l="0" t="0" r="635" b="0"/>
                  <wp:docPr id="1" name="Picture 1" descr="Chart, surfac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surface 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80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63C3" w14:paraId="1E39F275" w14:textId="77777777" w:rsidTr="007463C3">
        <w:tc>
          <w:tcPr>
            <w:tcW w:w="7576" w:type="dxa"/>
          </w:tcPr>
          <w:p w14:paraId="748E9D6A" w14:textId="6C58FE11" w:rsidR="007463C3" w:rsidRDefault="00022430" w:rsidP="00022430">
            <w:pPr>
              <w:jc w:val="center"/>
            </w:pPr>
            <w:bookmarkStart w:id="1" w:name="_Ref92623243"/>
            <w:r>
              <w:t xml:space="preserve">Fig. </w:t>
            </w:r>
            <w:r w:rsidR="009D5784">
              <w:fldChar w:fldCharType="begin"/>
            </w:r>
            <w:r w:rsidR="009D5784">
              <w:instrText xml:space="preserve"> SEQ Fig. \* ARABIC </w:instrText>
            </w:r>
            <w:r w:rsidR="009D5784">
              <w:fldChar w:fldCharType="separate"/>
            </w:r>
            <w:r w:rsidR="00B8061A">
              <w:rPr>
                <w:noProof/>
              </w:rPr>
              <w:t>1</w:t>
            </w:r>
            <w:r w:rsidR="009D5784">
              <w:rPr>
                <w:noProof/>
              </w:rPr>
              <w:fldChar w:fldCharType="end"/>
            </w:r>
            <w:bookmarkEnd w:id="1"/>
            <w:r>
              <w:t xml:space="preserve">  -  Rosenbrock’s banana</w:t>
            </w:r>
          </w:p>
        </w:tc>
      </w:tr>
    </w:tbl>
    <w:p w14:paraId="49427310" w14:textId="6B3890DA" w:rsidR="00536212" w:rsidRDefault="00536212" w:rsidP="0070474B">
      <w:r>
        <w:t>Performance</w:t>
      </w:r>
      <w:r w:rsidR="00187938">
        <w:t xml:space="preserve"> analysis:</w:t>
      </w:r>
    </w:p>
    <w:p w14:paraId="59C796D8" w14:textId="2D814C50" w:rsidR="00C23B6C" w:rsidRDefault="005259B4" w:rsidP="00C23B6C">
      <w:r>
        <w:t>we tested each method five time</w:t>
      </w:r>
      <w:r w:rsidR="009F3AEA">
        <w:t>s</w:t>
      </w:r>
      <w:r>
        <w:t xml:space="preserve"> from random initial locations</w:t>
      </w:r>
      <w:r w:rsidR="00CD3747">
        <w:t>.</w:t>
      </w:r>
      <w:r w:rsidR="000043FE">
        <w:t xml:space="preserve"> </w:t>
      </w:r>
      <w:r w:rsidR="006C7D14">
        <w:t>The newton method got the best results in convergence time and value from the five methods we examined</w:t>
      </w:r>
      <w:r w:rsidR="00C23B6C">
        <w:t xml:space="preserve">. </w:t>
      </w:r>
    </w:p>
    <w:p w14:paraId="1B67B833" w14:textId="70029D89" w:rsidR="002F3971" w:rsidRDefault="00A949C1" w:rsidP="00A7615E">
      <w:pPr>
        <w:pStyle w:val="ListParagraph"/>
        <w:numPr>
          <w:ilvl w:val="0"/>
          <w:numId w:val="5"/>
        </w:numPr>
      </w:pPr>
      <w:r w:rsidRPr="00A949C1">
        <w:t>The convergence zone of Rosenbrock’s function is a narrow valley with a shallow gradient shown in</w:t>
      </w:r>
      <w:r>
        <w:t xml:space="preserve"> </w:t>
      </w:r>
      <w:r w:rsidR="00C23B6C">
        <w:fldChar w:fldCharType="begin"/>
      </w:r>
      <w:r w:rsidR="00C23B6C">
        <w:instrText xml:space="preserve"> REF _Ref92623243 \h </w:instrText>
      </w:r>
      <w:r w:rsidR="00C23B6C">
        <w:fldChar w:fldCharType="separate"/>
      </w:r>
      <w:r w:rsidR="00B8061A">
        <w:t xml:space="preserve">Fig. </w:t>
      </w:r>
      <w:r w:rsidR="00B8061A">
        <w:rPr>
          <w:noProof/>
        </w:rPr>
        <w:t>1</w:t>
      </w:r>
      <w:r w:rsidR="00C23B6C">
        <w:fldChar w:fldCharType="end"/>
      </w:r>
      <w:r w:rsidR="00C23B6C">
        <w:t xml:space="preserve"> </w:t>
      </w:r>
      <w:r w:rsidR="000155FB" w:rsidRPr="000155FB">
        <w:t xml:space="preserve">as a black area. The quasi-newton that uses the second derivative presents fast convergence to the minima of the function. In contrast, the </w:t>
      </w:r>
      <w:r w:rsidR="000155FB" w:rsidRPr="000155FB">
        <w:lastRenderedPageBreak/>
        <w:t>steepest descent algorithm shows a slow convergence rate. This is because of the shallow and in-directed gradient of the function.</w:t>
      </w:r>
    </w:p>
    <w:p w14:paraId="565C89CD" w14:textId="6FA60580" w:rsidR="008644CE" w:rsidRDefault="008644CE" w:rsidP="00A7615E">
      <w:pPr>
        <w:pStyle w:val="ListParagraph"/>
        <w:numPr>
          <w:ilvl w:val="0"/>
          <w:numId w:val="5"/>
        </w:numPr>
      </w:pPr>
      <w:r w:rsidRPr="008644CE">
        <w:t xml:space="preserve">The </w:t>
      </w:r>
      <w:proofErr w:type="gramStart"/>
      <w:r w:rsidRPr="008644CE">
        <w:t>downhill-simplex</w:t>
      </w:r>
      <w:proofErr w:type="gramEnd"/>
      <w:r w:rsidRPr="008644CE">
        <w:t xml:space="preserve"> uses local search based on three points to infer the “motion” of the simplex. This local relative gradient search allows the approach to reach the minima in </w:t>
      </w:r>
      <w:proofErr w:type="spellStart"/>
      <w:r w:rsidRPr="008644CE">
        <w:t>batter</w:t>
      </w:r>
      <w:proofErr w:type="spellEnd"/>
      <w:r w:rsidRPr="008644CE">
        <w:t xml:space="preserve"> performance than the steepest-decent, which uses a point-based gradient. However, </w:t>
      </w:r>
      <w:r w:rsidR="00D370EA">
        <w:t>the Quasi-newton still presents a better convergence rate using the second derivativ</w:t>
      </w:r>
      <w:r w:rsidRPr="008644CE">
        <w:t>e.</w:t>
      </w:r>
    </w:p>
    <w:p w14:paraId="2F637601" w14:textId="6D65C792" w:rsidR="005F3B5B" w:rsidRDefault="005F3B5B" w:rsidP="005F3B5B">
      <w:pPr>
        <w:pStyle w:val="ListParagraph"/>
        <w:numPr>
          <w:ilvl w:val="0"/>
          <w:numId w:val="5"/>
        </w:numPr>
      </w:pPr>
      <w:r w:rsidRPr="005F3B5B">
        <w:t xml:space="preserve">The Genetic </w:t>
      </w:r>
      <w:r w:rsidR="00B308F2">
        <w:t xml:space="preserve">algorithm </w:t>
      </w:r>
      <w:r w:rsidRPr="005F3B5B">
        <w:t>provide</w:t>
      </w:r>
      <w:r w:rsidR="00B308F2">
        <w:t>s</w:t>
      </w:r>
      <w:r w:rsidRPr="005F3B5B">
        <w:t xml:space="preserve"> poor performance in relative the gradient approaches and the direct search Downhill-simplex. The narrow valley of Rosenbrock’s function is causing difficulty finding the minima by searching globally in a stochastic approach without utilizing any gradient data.</w:t>
      </w:r>
    </w:p>
    <w:p w14:paraId="25AB9BE5" w14:textId="102DEB66" w:rsidR="00B308F2" w:rsidRDefault="006C7D14" w:rsidP="005F3B5B">
      <w:pPr>
        <w:pStyle w:val="ListParagraph"/>
        <w:numPr>
          <w:ilvl w:val="0"/>
          <w:numId w:val="5"/>
        </w:numPr>
      </w:pPr>
      <w:r>
        <w:t xml:space="preserve">The Simulated Annealing uses </w:t>
      </w:r>
      <w:r w:rsidR="006D091D">
        <w:t xml:space="preserve">the </w:t>
      </w:r>
      <w:r>
        <w:t>st</w:t>
      </w:r>
      <w:r w:rsidR="006D091D">
        <w:t>och</w:t>
      </w:r>
      <w:r>
        <w:t xml:space="preserve">astic search </w:t>
      </w:r>
      <w:r w:rsidR="00022F8E">
        <w:t>of random point</w:t>
      </w:r>
      <w:r w:rsidR="004C6F15">
        <w:t>s</w:t>
      </w:r>
      <w:r w:rsidR="00022F8E">
        <w:t xml:space="preserve"> </w:t>
      </w:r>
      <w:r w:rsidR="004C6F15">
        <w:t xml:space="preserve">and adapts the step size based on the temperature state. </w:t>
      </w:r>
      <w:r w:rsidR="00C073D8">
        <w:t>T</w:t>
      </w:r>
      <w:r w:rsidR="0029299F">
        <w:t xml:space="preserve">he search for the minima </w:t>
      </w:r>
      <w:r w:rsidR="0093629D">
        <w:t>with random step size leads</w:t>
      </w:r>
      <w:r w:rsidR="00C073D8">
        <w:t xml:space="preserve"> the algorithm</w:t>
      </w:r>
      <w:r w:rsidR="0093629D">
        <w:t xml:space="preserve"> to miss the </w:t>
      </w:r>
      <w:r w:rsidR="00C073D8">
        <w:t xml:space="preserve">narrow “valley” of </w:t>
      </w:r>
      <w:r w:rsidR="00C073D8" w:rsidRPr="00A949C1">
        <w:t>Rosenbrock’s</w:t>
      </w:r>
      <w:r w:rsidR="00C073D8">
        <w:t xml:space="preserve"> function and the minima point.</w:t>
      </w:r>
    </w:p>
    <w:p w14:paraId="5848FAED" w14:textId="77777777" w:rsidR="00E233E5" w:rsidRDefault="00E233E5" w:rsidP="00E233E5"/>
    <w:p w14:paraId="435287D5" w14:textId="1D030B1A" w:rsidR="00E233E5" w:rsidRDefault="00E233E5" w:rsidP="00E233E5">
      <w:pPr>
        <w:pStyle w:val="Heading2"/>
      </w:pPr>
      <w:r>
        <w:t>2.</w:t>
      </w:r>
    </w:p>
    <w:p w14:paraId="235C63D0" w14:textId="4FB7776B" w:rsidR="00E233E5" w:rsidRDefault="00E233E5" w:rsidP="00E233E5">
      <w:r>
        <w:t>The second problem we will discuss is the Easom function:</w:t>
      </w:r>
    </w:p>
    <w:p w14:paraId="2A6DF19D" w14:textId="7738140B" w:rsidR="00E233E5" w:rsidRPr="00E90D30" w:rsidRDefault="00E233E5" w:rsidP="00E233E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  <m:r>
            <w:rPr>
              <w:rFonts w:ascii="Cambria Math" w:hAnsi="Cambria Math"/>
            </w:rPr>
            <m:t>⋅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π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-π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d>
            </m:sup>
          </m:sSup>
        </m:oMath>
      </m:oMathPara>
    </w:p>
    <w:p w14:paraId="689B486F" w14:textId="1D6469E0" w:rsidR="00703253" w:rsidRDefault="00C2656B" w:rsidP="0070474B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F4E17">
        <w:rPr>
          <w:rFonts w:eastAsiaTheme="minorEastAsia"/>
        </w:rPr>
        <w:t>E</w:t>
      </w:r>
      <w:r>
        <w:rPr>
          <w:rFonts w:eastAsiaTheme="minorEastAsia"/>
        </w:rPr>
        <w:t xml:space="preserve">asom function </w:t>
      </w:r>
      <w:r w:rsidR="00C073D8">
        <w:rPr>
          <w:rFonts w:eastAsiaTheme="minorEastAsia"/>
        </w:rPr>
        <w:t>is flat with a small convex area close to the minima point.</w:t>
      </w:r>
      <w:r>
        <w:rPr>
          <w:rFonts w:eastAsiaTheme="minorEastAsia"/>
        </w:rPr>
        <w:t xml:space="preserve"> </w:t>
      </w:r>
    </w:p>
    <w:p w14:paraId="1CC5B75C" w14:textId="77777777" w:rsidR="007D72E1" w:rsidRDefault="007D72E1" w:rsidP="0070474B"/>
    <w:p w14:paraId="361B09BD" w14:textId="4A6F0560" w:rsidR="007D72E1" w:rsidRDefault="007D72E1" w:rsidP="007D72E1">
      <w:r>
        <w:t>The following tables summarize the results for five runs of each method.</w:t>
      </w:r>
    </w:p>
    <w:p w14:paraId="4E580FA1" w14:textId="58EDCE95" w:rsidR="00E233E5" w:rsidRDefault="007D72E1" w:rsidP="0070474B">
      <w:r>
        <w:t>Steepest Desc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1047"/>
        <w:gridCol w:w="1255"/>
        <w:gridCol w:w="888"/>
        <w:gridCol w:w="950"/>
        <w:gridCol w:w="656"/>
        <w:gridCol w:w="652"/>
        <w:gridCol w:w="724"/>
        <w:gridCol w:w="724"/>
        <w:gridCol w:w="1072"/>
      </w:tblGrid>
      <w:tr w:rsidR="007D72E1" w14:paraId="74A30D8C" w14:textId="77777777" w:rsidTr="00EE4A5D">
        <w:tc>
          <w:tcPr>
            <w:tcW w:w="329" w:type="dxa"/>
          </w:tcPr>
          <w:p w14:paraId="55EE6714" w14:textId="77777777" w:rsidR="007D72E1" w:rsidRDefault="007D72E1" w:rsidP="00EE4A5D">
            <w:pPr>
              <w:jc w:val="center"/>
            </w:pPr>
          </w:p>
        </w:tc>
        <w:tc>
          <w:tcPr>
            <w:tcW w:w="1047" w:type="dxa"/>
          </w:tcPr>
          <w:p w14:paraId="35F545CB" w14:textId="77777777" w:rsidR="007D72E1" w:rsidRDefault="007D72E1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1D833E89" w14:textId="77777777" w:rsidR="007D72E1" w:rsidRDefault="007D72E1" w:rsidP="00EE4A5D">
            <w:pPr>
              <w:jc w:val="center"/>
            </w:pPr>
            <w:r>
              <w:t>Evaluations</w:t>
            </w:r>
          </w:p>
        </w:tc>
        <w:tc>
          <w:tcPr>
            <w:tcW w:w="908" w:type="dxa"/>
          </w:tcPr>
          <w:p w14:paraId="4F02D3AD" w14:textId="77777777" w:rsidR="007D72E1" w:rsidRDefault="007D72E1" w:rsidP="00EE4A5D">
            <w:pPr>
              <w:jc w:val="center"/>
            </w:pPr>
            <w:r>
              <w:t>Last step size</w:t>
            </w:r>
          </w:p>
        </w:tc>
        <w:tc>
          <w:tcPr>
            <w:tcW w:w="886" w:type="dxa"/>
          </w:tcPr>
          <w:p w14:paraId="3A7F7FBF" w14:textId="77777777" w:rsidR="007D72E1" w:rsidRDefault="007D72E1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63" w:type="dxa"/>
          </w:tcPr>
          <w:p w14:paraId="48548B71" w14:textId="77777777" w:rsidR="007D72E1" w:rsidRDefault="007D72E1" w:rsidP="00EE4A5D">
            <w:pPr>
              <w:jc w:val="center"/>
            </w:pPr>
            <w:r>
              <w:t>X Init</w:t>
            </w:r>
          </w:p>
        </w:tc>
        <w:tc>
          <w:tcPr>
            <w:tcW w:w="664" w:type="dxa"/>
          </w:tcPr>
          <w:p w14:paraId="6E764BB5" w14:textId="77777777" w:rsidR="007D72E1" w:rsidRDefault="007D72E1" w:rsidP="00EE4A5D">
            <w:pPr>
              <w:jc w:val="center"/>
            </w:pPr>
            <w:r>
              <w:t>Y Init</w:t>
            </w:r>
          </w:p>
        </w:tc>
        <w:tc>
          <w:tcPr>
            <w:tcW w:w="736" w:type="dxa"/>
          </w:tcPr>
          <w:p w14:paraId="4B4360E7" w14:textId="77777777" w:rsidR="007D72E1" w:rsidRDefault="007D72E1" w:rsidP="00EE4A5D">
            <w:pPr>
              <w:jc w:val="center"/>
            </w:pPr>
            <w:r>
              <w:t>X Min</w:t>
            </w:r>
          </w:p>
        </w:tc>
        <w:tc>
          <w:tcPr>
            <w:tcW w:w="736" w:type="dxa"/>
          </w:tcPr>
          <w:p w14:paraId="72E96B63" w14:textId="77777777" w:rsidR="007D72E1" w:rsidRDefault="007D72E1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7FC99D43" w14:textId="77777777" w:rsidR="007D72E1" w:rsidRDefault="007D72E1" w:rsidP="00EE4A5D">
            <w:pPr>
              <w:jc w:val="center"/>
            </w:pPr>
            <w:r>
              <w:t>Function minimum</w:t>
            </w:r>
          </w:p>
        </w:tc>
      </w:tr>
      <w:tr w:rsidR="007D72E1" w14:paraId="02BF038B" w14:textId="77777777" w:rsidTr="00EE4A5D">
        <w:tc>
          <w:tcPr>
            <w:tcW w:w="329" w:type="dxa"/>
          </w:tcPr>
          <w:p w14:paraId="2E4B9797" w14:textId="77777777" w:rsidR="007D72E1" w:rsidRDefault="007D72E1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25034CB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255" w:type="dxa"/>
          </w:tcPr>
          <w:p w14:paraId="0AA26ED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08" w:type="dxa"/>
          </w:tcPr>
          <w:p w14:paraId="14839CC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6</w:t>
            </w:r>
          </w:p>
        </w:tc>
        <w:tc>
          <w:tcPr>
            <w:tcW w:w="886" w:type="dxa"/>
          </w:tcPr>
          <w:p w14:paraId="18215FB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2e-06</w:t>
            </w:r>
          </w:p>
        </w:tc>
        <w:tc>
          <w:tcPr>
            <w:tcW w:w="663" w:type="dxa"/>
          </w:tcPr>
          <w:p w14:paraId="5362EEB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5</w:t>
            </w:r>
          </w:p>
        </w:tc>
        <w:tc>
          <w:tcPr>
            <w:tcW w:w="664" w:type="dxa"/>
          </w:tcPr>
          <w:p w14:paraId="156DA60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36</w:t>
            </w:r>
          </w:p>
        </w:tc>
        <w:tc>
          <w:tcPr>
            <w:tcW w:w="736" w:type="dxa"/>
          </w:tcPr>
          <w:p w14:paraId="2A86F41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736" w:type="dxa"/>
          </w:tcPr>
          <w:p w14:paraId="164F143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1072" w:type="dxa"/>
          </w:tcPr>
          <w:p w14:paraId="72C821A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54ED9127" w14:textId="77777777" w:rsidTr="00EE4A5D">
        <w:tc>
          <w:tcPr>
            <w:tcW w:w="329" w:type="dxa"/>
          </w:tcPr>
          <w:p w14:paraId="74F7AE41" w14:textId="77777777" w:rsidR="007D72E1" w:rsidRDefault="007D72E1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5CE4EDB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255" w:type="dxa"/>
          </w:tcPr>
          <w:p w14:paraId="5581AC2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08" w:type="dxa"/>
          </w:tcPr>
          <w:p w14:paraId="6AB61FF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2e-05</w:t>
            </w:r>
          </w:p>
        </w:tc>
        <w:tc>
          <w:tcPr>
            <w:tcW w:w="886" w:type="dxa"/>
          </w:tcPr>
          <w:p w14:paraId="67F64C9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  <w:tc>
          <w:tcPr>
            <w:tcW w:w="663" w:type="dxa"/>
          </w:tcPr>
          <w:p w14:paraId="6EE4CCE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2</w:t>
            </w:r>
          </w:p>
        </w:tc>
        <w:tc>
          <w:tcPr>
            <w:tcW w:w="664" w:type="dxa"/>
          </w:tcPr>
          <w:p w14:paraId="5A951BB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73</w:t>
            </w:r>
          </w:p>
        </w:tc>
        <w:tc>
          <w:tcPr>
            <w:tcW w:w="736" w:type="dxa"/>
          </w:tcPr>
          <w:p w14:paraId="25555A6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736" w:type="dxa"/>
          </w:tcPr>
          <w:p w14:paraId="567A053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1072" w:type="dxa"/>
          </w:tcPr>
          <w:p w14:paraId="2227337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332823A5" w14:textId="77777777" w:rsidTr="00EE4A5D">
        <w:tc>
          <w:tcPr>
            <w:tcW w:w="329" w:type="dxa"/>
          </w:tcPr>
          <w:p w14:paraId="38E65EDC" w14:textId="77777777" w:rsidR="007D72E1" w:rsidRDefault="007D72E1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78D1E1A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  <w:tc>
          <w:tcPr>
            <w:tcW w:w="1255" w:type="dxa"/>
          </w:tcPr>
          <w:p w14:paraId="26CACBA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</w:t>
            </w:r>
          </w:p>
        </w:tc>
        <w:tc>
          <w:tcPr>
            <w:tcW w:w="908" w:type="dxa"/>
          </w:tcPr>
          <w:p w14:paraId="4CF4064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5e-04</w:t>
            </w:r>
          </w:p>
        </w:tc>
        <w:tc>
          <w:tcPr>
            <w:tcW w:w="886" w:type="dxa"/>
          </w:tcPr>
          <w:p w14:paraId="48A2DE7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07e-09</w:t>
            </w:r>
          </w:p>
        </w:tc>
        <w:tc>
          <w:tcPr>
            <w:tcW w:w="663" w:type="dxa"/>
          </w:tcPr>
          <w:p w14:paraId="2B3D45F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316</w:t>
            </w:r>
          </w:p>
        </w:tc>
        <w:tc>
          <w:tcPr>
            <w:tcW w:w="664" w:type="dxa"/>
          </w:tcPr>
          <w:p w14:paraId="68B0BF5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77</w:t>
            </w:r>
          </w:p>
        </w:tc>
        <w:tc>
          <w:tcPr>
            <w:tcW w:w="736" w:type="dxa"/>
          </w:tcPr>
          <w:p w14:paraId="5FA9141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736" w:type="dxa"/>
          </w:tcPr>
          <w:p w14:paraId="7474ABF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8</w:t>
            </w:r>
          </w:p>
        </w:tc>
        <w:tc>
          <w:tcPr>
            <w:tcW w:w="1072" w:type="dxa"/>
          </w:tcPr>
          <w:p w14:paraId="3AF70FD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e-05</w:t>
            </w:r>
          </w:p>
        </w:tc>
      </w:tr>
      <w:tr w:rsidR="007D72E1" w14:paraId="1E438026" w14:textId="77777777" w:rsidTr="00EE4A5D">
        <w:tc>
          <w:tcPr>
            <w:tcW w:w="329" w:type="dxa"/>
          </w:tcPr>
          <w:p w14:paraId="25EC37AD" w14:textId="77777777" w:rsidR="007D72E1" w:rsidRDefault="007D72E1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7220AD4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255" w:type="dxa"/>
          </w:tcPr>
          <w:p w14:paraId="6AA571C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908" w:type="dxa"/>
          </w:tcPr>
          <w:p w14:paraId="680B0DF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e-06</w:t>
            </w:r>
          </w:p>
        </w:tc>
        <w:tc>
          <w:tcPr>
            <w:tcW w:w="886" w:type="dxa"/>
          </w:tcPr>
          <w:p w14:paraId="0B230CA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7e-12</w:t>
            </w:r>
          </w:p>
        </w:tc>
        <w:tc>
          <w:tcPr>
            <w:tcW w:w="663" w:type="dxa"/>
          </w:tcPr>
          <w:p w14:paraId="5AA83EC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43</w:t>
            </w:r>
          </w:p>
        </w:tc>
        <w:tc>
          <w:tcPr>
            <w:tcW w:w="664" w:type="dxa"/>
          </w:tcPr>
          <w:p w14:paraId="037E0EC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7</w:t>
            </w:r>
          </w:p>
        </w:tc>
        <w:tc>
          <w:tcPr>
            <w:tcW w:w="736" w:type="dxa"/>
          </w:tcPr>
          <w:p w14:paraId="160A772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736" w:type="dxa"/>
          </w:tcPr>
          <w:p w14:paraId="2A8A2B9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1072" w:type="dxa"/>
          </w:tcPr>
          <w:p w14:paraId="11B66B6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75C7440B" w14:textId="77777777" w:rsidTr="00EE4A5D">
        <w:tc>
          <w:tcPr>
            <w:tcW w:w="329" w:type="dxa"/>
          </w:tcPr>
          <w:p w14:paraId="1E9805F4" w14:textId="77777777" w:rsidR="007D72E1" w:rsidRDefault="007D72E1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4929147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1255" w:type="dxa"/>
          </w:tcPr>
          <w:p w14:paraId="480212B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</w:t>
            </w:r>
          </w:p>
        </w:tc>
        <w:tc>
          <w:tcPr>
            <w:tcW w:w="908" w:type="dxa"/>
          </w:tcPr>
          <w:p w14:paraId="12958E6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5e-04</w:t>
            </w:r>
          </w:p>
        </w:tc>
        <w:tc>
          <w:tcPr>
            <w:tcW w:w="886" w:type="dxa"/>
          </w:tcPr>
          <w:p w14:paraId="0E85435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1e-10</w:t>
            </w:r>
          </w:p>
        </w:tc>
        <w:tc>
          <w:tcPr>
            <w:tcW w:w="663" w:type="dxa"/>
          </w:tcPr>
          <w:p w14:paraId="29760BD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3</w:t>
            </w:r>
          </w:p>
        </w:tc>
        <w:tc>
          <w:tcPr>
            <w:tcW w:w="664" w:type="dxa"/>
          </w:tcPr>
          <w:p w14:paraId="30B22F9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4</w:t>
            </w:r>
          </w:p>
        </w:tc>
        <w:tc>
          <w:tcPr>
            <w:tcW w:w="736" w:type="dxa"/>
          </w:tcPr>
          <w:p w14:paraId="3ED9B6C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7</w:t>
            </w:r>
          </w:p>
        </w:tc>
        <w:tc>
          <w:tcPr>
            <w:tcW w:w="736" w:type="dxa"/>
          </w:tcPr>
          <w:p w14:paraId="4146168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1072" w:type="dxa"/>
          </w:tcPr>
          <w:p w14:paraId="38DC481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1e-05</w:t>
            </w:r>
          </w:p>
        </w:tc>
      </w:tr>
    </w:tbl>
    <w:p w14:paraId="1FEBDC4A" w14:textId="77777777" w:rsidR="007D72E1" w:rsidRDefault="007D72E1" w:rsidP="0070474B"/>
    <w:p w14:paraId="6CBC1ED4" w14:textId="77777777" w:rsidR="007D72E1" w:rsidRDefault="007D72E1" w:rsidP="007D72E1">
      <w:r>
        <w:t>Quasi-Newt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"/>
        <w:gridCol w:w="1047"/>
        <w:gridCol w:w="1255"/>
        <w:gridCol w:w="903"/>
        <w:gridCol w:w="1072"/>
        <w:gridCol w:w="650"/>
        <w:gridCol w:w="653"/>
        <w:gridCol w:w="656"/>
        <w:gridCol w:w="656"/>
        <w:gridCol w:w="1072"/>
      </w:tblGrid>
      <w:tr w:rsidR="007D72E1" w14:paraId="71F071B3" w14:textId="77777777" w:rsidTr="00EE4A5D">
        <w:tc>
          <w:tcPr>
            <w:tcW w:w="334" w:type="dxa"/>
          </w:tcPr>
          <w:p w14:paraId="22623929" w14:textId="77777777" w:rsidR="007D72E1" w:rsidRDefault="007D72E1" w:rsidP="00EE4A5D">
            <w:pPr>
              <w:jc w:val="center"/>
            </w:pPr>
          </w:p>
        </w:tc>
        <w:tc>
          <w:tcPr>
            <w:tcW w:w="1047" w:type="dxa"/>
          </w:tcPr>
          <w:p w14:paraId="2D379491" w14:textId="77777777" w:rsidR="007D72E1" w:rsidRDefault="007D72E1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484B3AC5" w14:textId="77777777" w:rsidR="007D72E1" w:rsidRDefault="007D72E1" w:rsidP="00EE4A5D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091A64F9" w14:textId="77777777" w:rsidR="007D72E1" w:rsidRDefault="007D72E1" w:rsidP="00EE4A5D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54A049EC" w14:textId="77777777" w:rsidR="007D72E1" w:rsidRDefault="007D72E1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2440B5AF" w14:textId="77777777" w:rsidR="007D72E1" w:rsidRDefault="007D72E1" w:rsidP="00EE4A5D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6186B0F8" w14:textId="77777777" w:rsidR="007D72E1" w:rsidRDefault="007D72E1" w:rsidP="00EE4A5D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740155B" w14:textId="77777777" w:rsidR="007D72E1" w:rsidRDefault="007D72E1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407FEFD1" w14:textId="77777777" w:rsidR="007D72E1" w:rsidRDefault="007D72E1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72001C4" w14:textId="77777777" w:rsidR="007D72E1" w:rsidRDefault="007D72E1" w:rsidP="00EE4A5D">
            <w:pPr>
              <w:jc w:val="center"/>
            </w:pPr>
            <w:r>
              <w:t>Function minimum</w:t>
            </w:r>
          </w:p>
        </w:tc>
      </w:tr>
      <w:tr w:rsidR="007D72E1" w14:paraId="2DD4E1D9" w14:textId="77777777" w:rsidTr="00EE4A5D">
        <w:tc>
          <w:tcPr>
            <w:tcW w:w="334" w:type="dxa"/>
          </w:tcPr>
          <w:p w14:paraId="3046D464" w14:textId="77777777" w:rsidR="007D72E1" w:rsidRDefault="007D72E1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284EDD9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7498AF5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208B9E9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6e-05</w:t>
            </w:r>
          </w:p>
        </w:tc>
        <w:tc>
          <w:tcPr>
            <w:tcW w:w="1109" w:type="dxa"/>
          </w:tcPr>
          <w:p w14:paraId="27507FD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e-09</w:t>
            </w:r>
          </w:p>
        </w:tc>
        <w:tc>
          <w:tcPr>
            <w:tcW w:w="673" w:type="dxa"/>
          </w:tcPr>
          <w:p w14:paraId="56454BA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0</w:t>
            </w:r>
          </w:p>
        </w:tc>
        <w:tc>
          <w:tcPr>
            <w:tcW w:w="676" w:type="dxa"/>
          </w:tcPr>
          <w:p w14:paraId="3B73F26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7</w:t>
            </w:r>
          </w:p>
        </w:tc>
        <w:tc>
          <w:tcPr>
            <w:tcW w:w="583" w:type="dxa"/>
          </w:tcPr>
          <w:p w14:paraId="6A271DC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79AD41C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06C0CF1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330BBD51" w14:textId="77777777" w:rsidTr="00EE4A5D">
        <w:tc>
          <w:tcPr>
            <w:tcW w:w="334" w:type="dxa"/>
          </w:tcPr>
          <w:p w14:paraId="5AE9026B" w14:textId="77777777" w:rsidR="007D72E1" w:rsidRDefault="007D72E1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80EB2B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255" w:type="dxa"/>
          </w:tcPr>
          <w:p w14:paraId="26EBDDC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</w:t>
            </w:r>
          </w:p>
        </w:tc>
        <w:tc>
          <w:tcPr>
            <w:tcW w:w="964" w:type="dxa"/>
          </w:tcPr>
          <w:p w14:paraId="41A791A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8e-05</w:t>
            </w:r>
          </w:p>
        </w:tc>
        <w:tc>
          <w:tcPr>
            <w:tcW w:w="1109" w:type="dxa"/>
          </w:tcPr>
          <w:p w14:paraId="548A96C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699e-10</w:t>
            </w:r>
          </w:p>
        </w:tc>
        <w:tc>
          <w:tcPr>
            <w:tcW w:w="673" w:type="dxa"/>
          </w:tcPr>
          <w:p w14:paraId="63C6CFC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7</w:t>
            </w:r>
          </w:p>
        </w:tc>
        <w:tc>
          <w:tcPr>
            <w:tcW w:w="676" w:type="dxa"/>
          </w:tcPr>
          <w:p w14:paraId="5D1D87FD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74</w:t>
            </w:r>
          </w:p>
        </w:tc>
        <w:tc>
          <w:tcPr>
            <w:tcW w:w="583" w:type="dxa"/>
          </w:tcPr>
          <w:p w14:paraId="50F6E36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364</w:t>
            </w:r>
          </w:p>
        </w:tc>
        <w:tc>
          <w:tcPr>
            <w:tcW w:w="583" w:type="dxa"/>
          </w:tcPr>
          <w:p w14:paraId="2A7FC9B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07</w:t>
            </w:r>
          </w:p>
        </w:tc>
        <w:tc>
          <w:tcPr>
            <w:tcW w:w="1072" w:type="dxa"/>
          </w:tcPr>
          <w:p w14:paraId="036ACB7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4180</w:t>
            </w:r>
          </w:p>
        </w:tc>
      </w:tr>
      <w:tr w:rsidR="007D72E1" w14:paraId="09A36D21" w14:textId="77777777" w:rsidTr="00EE4A5D">
        <w:tc>
          <w:tcPr>
            <w:tcW w:w="334" w:type="dxa"/>
          </w:tcPr>
          <w:p w14:paraId="646A8B4A" w14:textId="77777777" w:rsidR="007D72E1" w:rsidRDefault="007D72E1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666E7EE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255" w:type="dxa"/>
          </w:tcPr>
          <w:p w14:paraId="380863A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</w:t>
            </w:r>
          </w:p>
        </w:tc>
        <w:tc>
          <w:tcPr>
            <w:tcW w:w="964" w:type="dxa"/>
          </w:tcPr>
          <w:p w14:paraId="34E2D1E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6e-05</w:t>
            </w:r>
          </w:p>
        </w:tc>
        <w:tc>
          <w:tcPr>
            <w:tcW w:w="1109" w:type="dxa"/>
          </w:tcPr>
          <w:p w14:paraId="7C9C8B5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6-09</w:t>
            </w:r>
          </w:p>
        </w:tc>
        <w:tc>
          <w:tcPr>
            <w:tcW w:w="673" w:type="dxa"/>
          </w:tcPr>
          <w:p w14:paraId="1C9BBBA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6</w:t>
            </w:r>
          </w:p>
        </w:tc>
        <w:tc>
          <w:tcPr>
            <w:tcW w:w="676" w:type="dxa"/>
          </w:tcPr>
          <w:p w14:paraId="1D7A4D6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6</w:t>
            </w:r>
          </w:p>
        </w:tc>
        <w:tc>
          <w:tcPr>
            <w:tcW w:w="583" w:type="dxa"/>
          </w:tcPr>
          <w:p w14:paraId="77F9606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4F461C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1E56F93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72AD867F" w14:textId="77777777" w:rsidTr="00EE4A5D">
        <w:tc>
          <w:tcPr>
            <w:tcW w:w="334" w:type="dxa"/>
          </w:tcPr>
          <w:p w14:paraId="5D9E3CAA" w14:textId="77777777" w:rsidR="007D72E1" w:rsidRDefault="007D72E1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1A8A3002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426085E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0BFEE71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36e-04</w:t>
            </w:r>
          </w:p>
        </w:tc>
        <w:tc>
          <w:tcPr>
            <w:tcW w:w="1109" w:type="dxa"/>
          </w:tcPr>
          <w:p w14:paraId="4CF2FDF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51e-07</w:t>
            </w:r>
          </w:p>
        </w:tc>
        <w:tc>
          <w:tcPr>
            <w:tcW w:w="673" w:type="dxa"/>
          </w:tcPr>
          <w:p w14:paraId="2106E76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20E8CE2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8</w:t>
            </w:r>
          </w:p>
        </w:tc>
        <w:tc>
          <w:tcPr>
            <w:tcW w:w="583" w:type="dxa"/>
          </w:tcPr>
          <w:p w14:paraId="1E39D00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AEDEA1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043B516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2DE00A3C" w14:textId="77777777" w:rsidTr="00EE4A5D">
        <w:tc>
          <w:tcPr>
            <w:tcW w:w="334" w:type="dxa"/>
          </w:tcPr>
          <w:p w14:paraId="060D9FF0" w14:textId="77777777" w:rsidR="007D72E1" w:rsidRDefault="007D72E1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53BD7FF2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27E244E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2E7916A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9e-06</w:t>
            </w:r>
          </w:p>
        </w:tc>
        <w:tc>
          <w:tcPr>
            <w:tcW w:w="1109" w:type="dxa"/>
          </w:tcPr>
          <w:p w14:paraId="7667A16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1e-11</w:t>
            </w:r>
          </w:p>
        </w:tc>
        <w:tc>
          <w:tcPr>
            <w:tcW w:w="673" w:type="dxa"/>
          </w:tcPr>
          <w:p w14:paraId="00A7828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0</w:t>
            </w:r>
          </w:p>
        </w:tc>
        <w:tc>
          <w:tcPr>
            <w:tcW w:w="676" w:type="dxa"/>
          </w:tcPr>
          <w:p w14:paraId="354718A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6</w:t>
            </w:r>
          </w:p>
        </w:tc>
        <w:tc>
          <w:tcPr>
            <w:tcW w:w="583" w:type="dxa"/>
          </w:tcPr>
          <w:p w14:paraId="0388E369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588E8F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05EBF5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5402AECE" w14:textId="77777777" w:rsidR="007D72E1" w:rsidRDefault="007D72E1" w:rsidP="0070474B"/>
    <w:p w14:paraId="0F769560" w14:textId="77777777" w:rsidR="00B311FA" w:rsidRDefault="00B311FA" w:rsidP="007D72E1"/>
    <w:p w14:paraId="47EAF6F4" w14:textId="53EB9316" w:rsidR="007D72E1" w:rsidRPr="00711D4B" w:rsidRDefault="007D72E1" w:rsidP="007D72E1">
      <w:proofErr w:type="gramStart"/>
      <w:r>
        <w:t>Downhill-simplex</w:t>
      </w:r>
      <w:proofErr w:type="gram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7D72E1" w14:paraId="55C277BD" w14:textId="77777777" w:rsidTr="00EE4A5D">
        <w:tc>
          <w:tcPr>
            <w:tcW w:w="334" w:type="dxa"/>
          </w:tcPr>
          <w:p w14:paraId="14EC7FB8" w14:textId="77777777" w:rsidR="007D72E1" w:rsidRDefault="007D72E1" w:rsidP="00EE4A5D">
            <w:pPr>
              <w:jc w:val="center"/>
            </w:pPr>
          </w:p>
        </w:tc>
        <w:tc>
          <w:tcPr>
            <w:tcW w:w="1047" w:type="dxa"/>
          </w:tcPr>
          <w:p w14:paraId="4FEC6A5E" w14:textId="77777777" w:rsidR="007D72E1" w:rsidRDefault="007D72E1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3BB97EA7" w14:textId="77777777" w:rsidR="007D72E1" w:rsidRDefault="007D72E1" w:rsidP="00EE4A5D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563C92BA" w14:textId="77777777" w:rsidR="007D72E1" w:rsidRDefault="007D72E1" w:rsidP="00EE4A5D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6CD5BD0A" w14:textId="77777777" w:rsidR="007D72E1" w:rsidRDefault="007D72E1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5EC20FCF" w14:textId="77777777" w:rsidR="007D72E1" w:rsidRDefault="007D72E1" w:rsidP="00EE4A5D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55E556AF" w14:textId="77777777" w:rsidR="007D72E1" w:rsidRDefault="007D72E1" w:rsidP="00EE4A5D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5A3B5349" w14:textId="77777777" w:rsidR="007D72E1" w:rsidRDefault="007D72E1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30F6FDF3" w14:textId="77777777" w:rsidR="007D72E1" w:rsidRDefault="007D72E1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E79125F" w14:textId="77777777" w:rsidR="007D72E1" w:rsidRDefault="007D72E1" w:rsidP="00EE4A5D">
            <w:pPr>
              <w:jc w:val="center"/>
            </w:pPr>
            <w:r>
              <w:t>Function minimum</w:t>
            </w:r>
          </w:p>
        </w:tc>
      </w:tr>
      <w:tr w:rsidR="007D72E1" w14:paraId="650C248D" w14:textId="77777777" w:rsidTr="00EE4A5D">
        <w:tc>
          <w:tcPr>
            <w:tcW w:w="334" w:type="dxa"/>
          </w:tcPr>
          <w:p w14:paraId="20787477" w14:textId="77777777" w:rsidR="007D72E1" w:rsidRDefault="007D72E1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818B4C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</w:p>
        </w:tc>
        <w:tc>
          <w:tcPr>
            <w:tcW w:w="1255" w:type="dxa"/>
          </w:tcPr>
          <w:p w14:paraId="76DCDF7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964" w:type="dxa"/>
          </w:tcPr>
          <w:p w14:paraId="1275742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3e-04</w:t>
            </w:r>
          </w:p>
        </w:tc>
        <w:tc>
          <w:tcPr>
            <w:tcW w:w="1109" w:type="dxa"/>
          </w:tcPr>
          <w:p w14:paraId="3EF6D91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344e-10</w:t>
            </w:r>
          </w:p>
        </w:tc>
        <w:tc>
          <w:tcPr>
            <w:tcW w:w="673" w:type="dxa"/>
          </w:tcPr>
          <w:p w14:paraId="1EF3DD3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0C79685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71</w:t>
            </w:r>
          </w:p>
        </w:tc>
        <w:tc>
          <w:tcPr>
            <w:tcW w:w="583" w:type="dxa"/>
          </w:tcPr>
          <w:p w14:paraId="28A556C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69FFFE5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1CCC4F5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6DB23D26" w14:textId="77777777" w:rsidTr="00EE4A5D">
        <w:tc>
          <w:tcPr>
            <w:tcW w:w="334" w:type="dxa"/>
          </w:tcPr>
          <w:p w14:paraId="1DE329AA" w14:textId="77777777" w:rsidR="007D72E1" w:rsidRDefault="007D72E1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2EC21C9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1255" w:type="dxa"/>
          </w:tcPr>
          <w:p w14:paraId="67CF079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964" w:type="dxa"/>
          </w:tcPr>
          <w:p w14:paraId="0C643EE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7CCDB2C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7A4F6E9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7</w:t>
            </w:r>
          </w:p>
        </w:tc>
        <w:tc>
          <w:tcPr>
            <w:tcW w:w="676" w:type="dxa"/>
          </w:tcPr>
          <w:p w14:paraId="5452F7B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6</w:t>
            </w:r>
          </w:p>
        </w:tc>
        <w:tc>
          <w:tcPr>
            <w:tcW w:w="583" w:type="dxa"/>
          </w:tcPr>
          <w:p w14:paraId="0DF6055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583" w:type="dxa"/>
          </w:tcPr>
          <w:p w14:paraId="3238B17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1072" w:type="dxa"/>
          </w:tcPr>
          <w:p w14:paraId="43FD765A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1e-05</w:t>
            </w:r>
          </w:p>
        </w:tc>
      </w:tr>
      <w:tr w:rsidR="007D72E1" w14:paraId="00EB0014" w14:textId="77777777" w:rsidTr="00EE4A5D">
        <w:tc>
          <w:tcPr>
            <w:tcW w:w="334" w:type="dxa"/>
          </w:tcPr>
          <w:p w14:paraId="69E0CE91" w14:textId="77777777" w:rsidR="007D72E1" w:rsidRDefault="007D72E1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706182F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255" w:type="dxa"/>
          </w:tcPr>
          <w:p w14:paraId="67E9317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964" w:type="dxa"/>
          </w:tcPr>
          <w:p w14:paraId="781B7ADE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29e-04</w:t>
            </w:r>
          </w:p>
        </w:tc>
        <w:tc>
          <w:tcPr>
            <w:tcW w:w="1109" w:type="dxa"/>
          </w:tcPr>
          <w:p w14:paraId="5145924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1e-10</w:t>
            </w:r>
          </w:p>
        </w:tc>
        <w:tc>
          <w:tcPr>
            <w:tcW w:w="673" w:type="dxa"/>
          </w:tcPr>
          <w:p w14:paraId="7509A2E7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.77</w:t>
            </w:r>
          </w:p>
        </w:tc>
        <w:tc>
          <w:tcPr>
            <w:tcW w:w="676" w:type="dxa"/>
          </w:tcPr>
          <w:p w14:paraId="0DBB747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76</w:t>
            </w:r>
          </w:p>
        </w:tc>
        <w:tc>
          <w:tcPr>
            <w:tcW w:w="583" w:type="dxa"/>
          </w:tcPr>
          <w:p w14:paraId="6B6F356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4613B5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412D4634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D72E1" w14:paraId="7367E67B" w14:textId="77777777" w:rsidTr="00EE4A5D">
        <w:tc>
          <w:tcPr>
            <w:tcW w:w="334" w:type="dxa"/>
          </w:tcPr>
          <w:p w14:paraId="526EA1CF" w14:textId="77777777" w:rsidR="007D72E1" w:rsidRDefault="007D72E1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794251EC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1255" w:type="dxa"/>
          </w:tcPr>
          <w:p w14:paraId="004DBA3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2</w:t>
            </w:r>
          </w:p>
        </w:tc>
        <w:tc>
          <w:tcPr>
            <w:tcW w:w="964" w:type="dxa"/>
          </w:tcPr>
          <w:p w14:paraId="40EE27B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0B75D5B3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4293E37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4</w:t>
            </w:r>
          </w:p>
        </w:tc>
        <w:tc>
          <w:tcPr>
            <w:tcW w:w="676" w:type="dxa"/>
          </w:tcPr>
          <w:p w14:paraId="3E89D885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8</w:t>
            </w:r>
          </w:p>
        </w:tc>
        <w:tc>
          <w:tcPr>
            <w:tcW w:w="583" w:type="dxa"/>
          </w:tcPr>
          <w:p w14:paraId="4944381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583" w:type="dxa"/>
          </w:tcPr>
          <w:p w14:paraId="59279E2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1072" w:type="dxa"/>
          </w:tcPr>
          <w:p w14:paraId="5FEBC816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1e-05</w:t>
            </w:r>
          </w:p>
        </w:tc>
      </w:tr>
      <w:tr w:rsidR="007D72E1" w14:paraId="75F785CA" w14:textId="77777777" w:rsidTr="00EE4A5D">
        <w:tc>
          <w:tcPr>
            <w:tcW w:w="334" w:type="dxa"/>
          </w:tcPr>
          <w:p w14:paraId="7401EB80" w14:textId="77777777" w:rsidR="007D72E1" w:rsidRDefault="007D72E1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08B48038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</w:p>
        </w:tc>
        <w:tc>
          <w:tcPr>
            <w:tcW w:w="1255" w:type="dxa"/>
          </w:tcPr>
          <w:p w14:paraId="0FA79B6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964" w:type="dxa"/>
          </w:tcPr>
          <w:p w14:paraId="2C021EC1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80e-05</w:t>
            </w:r>
          </w:p>
        </w:tc>
        <w:tc>
          <w:tcPr>
            <w:tcW w:w="1109" w:type="dxa"/>
          </w:tcPr>
          <w:p w14:paraId="6862A582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62e-10</w:t>
            </w:r>
          </w:p>
        </w:tc>
        <w:tc>
          <w:tcPr>
            <w:tcW w:w="673" w:type="dxa"/>
          </w:tcPr>
          <w:p w14:paraId="2B744C7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</w:t>
            </w:r>
          </w:p>
        </w:tc>
        <w:tc>
          <w:tcPr>
            <w:tcW w:w="676" w:type="dxa"/>
          </w:tcPr>
          <w:p w14:paraId="27A520D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583" w:type="dxa"/>
          </w:tcPr>
          <w:p w14:paraId="04EA45EF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A89832B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7879DBF0" w14:textId="77777777" w:rsidR="007D72E1" w:rsidRPr="00E84DD5" w:rsidRDefault="007D72E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0EE9DAB0" w14:textId="77777777" w:rsidR="007D72E1" w:rsidRDefault="007D72E1" w:rsidP="0070474B"/>
    <w:p w14:paraId="681F3A8A" w14:textId="65DD7268" w:rsidR="009E674C" w:rsidRDefault="009E674C" w:rsidP="009E674C">
      <w:r>
        <w:t>Genetic algorith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1279"/>
        <w:gridCol w:w="1255"/>
        <w:gridCol w:w="972"/>
        <w:gridCol w:w="1006"/>
        <w:gridCol w:w="610"/>
        <w:gridCol w:w="608"/>
        <w:gridCol w:w="583"/>
        <w:gridCol w:w="583"/>
        <w:gridCol w:w="1072"/>
      </w:tblGrid>
      <w:tr w:rsidR="009E674C" w14:paraId="2FCE7631" w14:textId="77777777" w:rsidTr="00EE4A5D">
        <w:tc>
          <w:tcPr>
            <w:tcW w:w="333" w:type="dxa"/>
          </w:tcPr>
          <w:p w14:paraId="4B2C28AC" w14:textId="77777777" w:rsidR="009E674C" w:rsidRDefault="009E674C" w:rsidP="00EE4A5D">
            <w:pPr>
              <w:jc w:val="center"/>
            </w:pPr>
          </w:p>
        </w:tc>
        <w:tc>
          <w:tcPr>
            <w:tcW w:w="1047" w:type="dxa"/>
          </w:tcPr>
          <w:p w14:paraId="78212E8A" w14:textId="77777777" w:rsidR="009E674C" w:rsidRDefault="009E674C" w:rsidP="00EE4A5D">
            <w:pPr>
              <w:jc w:val="center"/>
            </w:pPr>
            <w:r>
              <w:t>Generations</w:t>
            </w:r>
          </w:p>
        </w:tc>
        <w:tc>
          <w:tcPr>
            <w:tcW w:w="1255" w:type="dxa"/>
          </w:tcPr>
          <w:p w14:paraId="2C035F17" w14:textId="77777777" w:rsidR="009E674C" w:rsidRDefault="009E674C" w:rsidP="00EE4A5D">
            <w:pPr>
              <w:jc w:val="center"/>
            </w:pPr>
            <w:r>
              <w:t>Evaluations</w:t>
            </w:r>
          </w:p>
        </w:tc>
        <w:tc>
          <w:tcPr>
            <w:tcW w:w="1007" w:type="dxa"/>
          </w:tcPr>
          <w:p w14:paraId="1863D20B" w14:textId="77777777" w:rsidR="009E674C" w:rsidRDefault="009E674C" w:rsidP="00EE4A5D">
            <w:pPr>
              <w:jc w:val="center"/>
            </w:pPr>
            <w:r>
              <w:t>Change of the mean function value in the last iteration</w:t>
            </w:r>
          </w:p>
        </w:tc>
        <w:tc>
          <w:tcPr>
            <w:tcW w:w="1091" w:type="dxa"/>
          </w:tcPr>
          <w:p w14:paraId="487DBDEC" w14:textId="77777777" w:rsidR="009E674C" w:rsidRDefault="009E674C" w:rsidP="00EE4A5D">
            <w:pPr>
              <w:jc w:val="center"/>
            </w:pPr>
            <w:r>
              <w:t>Change of best function value in the last iteration</w:t>
            </w:r>
          </w:p>
        </w:tc>
        <w:tc>
          <w:tcPr>
            <w:tcW w:w="661" w:type="dxa"/>
          </w:tcPr>
          <w:p w14:paraId="1AEBDCFB" w14:textId="77777777" w:rsidR="009E674C" w:rsidRDefault="009E674C" w:rsidP="00EE4A5D">
            <w:pPr>
              <w:jc w:val="center"/>
            </w:pPr>
            <w:r>
              <w:t>X Init best</w:t>
            </w:r>
          </w:p>
        </w:tc>
        <w:tc>
          <w:tcPr>
            <w:tcW w:w="664" w:type="dxa"/>
          </w:tcPr>
          <w:p w14:paraId="65893F48" w14:textId="77777777" w:rsidR="009E674C" w:rsidRDefault="009E674C" w:rsidP="00EE4A5D">
            <w:pPr>
              <w:jc w:val="center"/>
            </w:pPr>
            <w:r>
              <w:t>Y Init</w:t>
            </w:r>
          </w:p>
          <w:p w14:paraId="5D4D8C8A" w14:textId="77777777" w:rsidR="009E674C" w:rsidRDefault="009E674C" w:rsidP="00EE4A5D">
            <w:pPr>
              <w:jc w:val="center"/>
            </w:pPr>
            <w:r>
              <w:t>best</w:t>
            </w:r>
          </w:p>
        </w:tc>
        <w:tc>
          <w:tcPr>
            <w:tcW w:w="583" w:type="dxa"/>
          </w:tcPr>
          <w:p w14:paraId="03156CBE" w14:textId="77777777" w:rsidR="009E674C" w:rsidRDefault="009E674C" w:rsidP="00EE4A5D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7F969FF" w14:textId="77777777" w:rsidR="009E674C" w:rsidRDefault="009E674C" w:rsidP="00EE4A5D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66644596" w14:textId="77777777" w:rsidR="009E674C" w:rsidRDefault="009E674C" w:rsidP="00EE4A5D">
            <w:pPr>
              <w:jc w:val="center"/>
            </w:pPr>
            <w:r>
              <w:t>Function minimum</w:t>
            </w:r>
          </w:p>
        </w:tc>
      </w:tr>
      <w:tr w:rsidR="009E674C" w14:paraId="0B7A9D1A" w14:textId="77777777" w:rsidTr="00EE4A5D">
        <w:tc>
          <w:tcPr>
            <w:tcW w:w="333" w:type="dxa"/>
          </w:tcPr>
          <w:p w14:paraId="1E990274" w14:textId="77777777" w:rsidR="009E674C" w:rsidRDefault="009E674C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6EFFEF02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4</w:t>
            </w:r>
          </w:p>
        </w:tc>
        <w:tc>
          <w:tcPr>
            <w:tcW w:w="1255" w:type="dxa"/>
          </w:tcPr>
          <w:p w14:paraId="6B811BE1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71</w:t>
            </w:r>
          </w:p>
        </w:tc>
        <w:tc>
          <w:tcPr>
            <w:tcW w:w="1007" w:type="dxa"/>
          </w:tcPr>
          <w:p w14:paraId="53178631" w14:textId="77777777" w:rsidR="009E674C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91</w:t>
            </w:r>
          </w:p>
        </w:tc>
        <w:tc>
          <w:tcPr>
            <w:tcW w:w="1091" w:type="dxa"/>
          </w:tcPr>
          <w:p w14:paraId="4883DE97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05FF2A10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28</w:t>
            </w:r>
          </w:p>
        </w:tc>
        <w:tc>
          <w:tcPr>
            <w:tcW w:w="664" w:type="dxa"/>
          </w:tcPr>
          <w:p w14:paraId="28FD6E2C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9</w:t>
            </w:r>
          </w:p>
        </w:tc>
        <w:tc>
          <w:tcPr>
            <w:tcW w:w="583" w:type="dxa"/>
          </w:tcPr>
          <w:p w14:paraId="1D7856F8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05</w:t>
            </w:r>
          </w:p>
        </w:tc>
        <w:tc>
          <w:tcPr>
            <w:tcW w:w="583" w:type="dxa"/>
          </w:tcPr>
          <w:p w14:paraId="2CAD186D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83</w:t>
            </w:r>
          </w:p>
        </w:tc>
        <w:tc>
          <w:tcPr>
            <w:tcW w:w="1072" w:type="dxa"/>
          </w:tcPr>
          <w:p w14:paraId="078EC725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989</w:t>
            </w:r>
          </w:p>
        </w:tc>
      </w:tr>
      <w:tr w:rsidR="009E674C" w14:paraId="1522BA56" w14:textId="77777777" w:rsidTr="00EE4A5D">
        <w:tc>
          <w:tcPr>
            <w:tcW w:w="333" w:type="dxa"/>
          </w:tcPr>
          <w:p w14:paraId="79E9ACEF" w14:textId="77777777" w:rsidR="009E674C" w:rsidRDefault="009E674C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149C3966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7</w:t>
            </w:r>
          </w:p>
        </w:tc>
        <w:tc>
          <w:tcPr>
            <w:tcW w:w="1255" w:type="dxa"/>
          </w:tcPr>
          <w:p w14:paraId="4852B92C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22</w:t>
            </w:r>
          </w:p>
        </w:tc>
        <w:tc>
          <w:tcPr>
            <w:tcW w:w="1007" w:type="dxa"/>
          </w:tcPr>
          <w:p w14:paraId="2896B2E3" w14:textId="77777777" w:rsidR="009E674C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96</w:t>
            </w:r>
          </w:p>
        </w:tc>
        <w:tc>
          <w:tcPr>
            <w:tcW w:w="1091" w:type="dxa"/>
          </w:tcPr>
          <w:p w14:paraId="38598981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5DFCE7F0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.61</w:t>
            </w:r>
          </w:p>
        </w:tc>
        <w:tc>
          <w:tcPr>
            <w:tcW w:w="664" w:type="dxa"/>
          </w:tcPr>
          <w:p w14:paraId="4A5AC65E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.22</w:t>
            </w:r>
          </w:p>
        </w:tc>
        <w:tc>
          <w:tcPr>
            <w:tcW w:w="583" w:type="dxa"/>
          </w:tcPr>
          <w:p w14:paraId="1778D85F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5</w:t>
            </w:r>
          </w:p>
        </w:tc>
        <w:tc>
          <w:tcPr>
            <w:tcW w:w="583" w:type="dxa"/>
          </w:tcPr>
          <w:p w14:paraId="12116E49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</w:t>
            </w:r>
          </w:p>
        </w:tc>
        <w:tc>
          <w:tcPr>
            <w:tcW w:w="1072" w:type="dxa"/>
          </w:tcPr>
          <w:p w14:paraId="41C09BB8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979</w:t>
            </w:r>
          </w:p>
        </w:tc>
      </w:tr>
      <w:tr w:rsidR="009E674C" w14:paraId="1CB68284" w14:textId="77777777" w:rsidTr="00EE4A5D">
        <w:tc>
          <w:tcPr>
            <w:tcW w:w="333" w:type="dxa"/>
          </w:tcPr>
          <w:p w14:paraId="70533C92" w14:textId="77777777" w:rsidR="009E674C" w:rsidRDefault="009E674C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4447AA3F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9</w:t>
            </w:r>
          </w:p>
        </w:tc>
        <w:tc>
          <w:tcPr>
            <w:tcW w:w="1255" w:type="dxa"/>
          </w:tcPr>
          <w:p w14:paraId="0C5AFA72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16</w:t>
            </w:r>
          </w:p>
        </w:tc>
        <w:tc>
          <w:tcPr>
            <w:tcW w:w="1007" w:type="dxa"/>
          </w:tcPr>
          <w:p w14:paraId="1946ACCD" w14:textId="77777777" w:rsidR="009E674C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49</w:t>
            </w:r>
          </w:p>
        </w:tc>
        <w:tc>
          <w:tcPr>
            <w:tcW w:w="1091" w:type="dxa"/>
          </w:tcPr>
          <w:p w14:paraId="475FEF97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467759C2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64</w:t>
            </w:r>
          </w:p>
        </w:tc>
        <w:tc>
          <w:tcPr>
            <w:tcW w:w="664" w:type="dxa"/>
          </w:tcPr>
          <w:p w14:paraId="6BBB4283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.68</w:t>
            </w:r>
          </w:p>
        </w:tc>
        <w:tc>
          <w:tcPr>
            <w:tcW w:w="583" w:type="dxa"/>
          </w:tcPr>
          <w:p w14:paraId="09F39008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7</w:t>
            </w:r>
          </w:p>
        </w:tc>
        <w:tc>
          <w:tcPr>
            <w:tcW w:w="583" w:type="dxa"/>
          </w:tcPr>
          <w:p w14:paraId="5FE940DF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9</w:t>
            </w:r>
          </w:p>
        </w:tc>
        <w:tc>
          <w:tcPr>
            <w:tcW w:w="1072" w:type="dxa"/>
          </w:tcPr>
          <w:p w14:paraId="126A8D2C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964</w:t>
            </w:r>
          </w:p>
        </w:tc>
      </w:tr>
      <w:tr w:rsidR="009E674C" w14:paraId="78F49827" w14:textId="77777777" w:rsidTr="00EE4A5D">
        <w:tc>
          <w:tcPr>
            <w:tcW w:w="333" w:type="dxa"/>
          </w:tcPr>
          <w:p w14:paraId="20B9B7E7" w14:textId="77777777" w:rsidR="009E674C" w:rsidRDefault="009E674C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0FD0EA5E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9</w:t>
            </w:r>
          </w:p>
        </w:tc>
        <w:tc>
          <w:tcPr>
            <w:tcW w:w="1255" w:type="dxa"/>
          </w:tcPr>
          <w:p w14:paraId="5CBBDCA2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296</w:t>
            </w:r>
          </w:p>
        </w:tc>
        <w:tc>
          <w:tcPr>
            <w:tcW w:w="1007" w:type="dxa"/>
          </w:tcPr>
          <w:p w14:paraId="2E0C0D71" w14:textId="77777777" w:rsidR="009E674C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212</w:t>
            </w:r>
          </w:p>
        </w:tc>
        <w:tc>
          <w:tcPr>
            <w:tcW w:w="1091" w:type="dxa"/>
          </w:tcPr>
          <w:p w14:paraId="1F6C72AF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1E7853C1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27</w:t>
            </w:r>
          </w:p>
        </w:tc>
        <w:tc>
          <w:tcPr>
            <w:tcW w:w="664" w:type="dxa"/>
          </w:tcPr>
          <w:p w14:paraId="0931E517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71</w:t>
            </w:r>
          </w:p>
        </w:tc>
        <w:tc>
          <w:tcPr>
            <w:tcW w:w="583" w:type="dxa"/>
          </w:tcPr>
          <w:p w14:paraId="5A2E4BE4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28</w:t>
            </w:r>
          </w:p>
        </w:tc>
        <w:tc>
          <w:tcPr>
            <w:tcW w:w="583" w:type="dxa"/>
          </w:tcPr>
          <w:p w14:paraId="3D224DEF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07</w:t>
            </w:r>
          </w:p>
        </w:tc>
        <w:tc>
          <w:tcPr>
            <w:tcW w:w="1072" w:type="dxa"/>
          </w:tcPr>
          <w:p w14:paraId="68149713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9921</w:t>
            </w:r>
          </w:p>
        </w:tc>
      </w:tr>
      <w:tr w:rsidR="009E674C" w14:paraId="2AC23D64" w14:textId="77777777" w:rsidTr="00EE4A5D">
        <w:tc>
          <w:tcPr>
            <w:tcW w:w="333" w:type="dxa"/>
          </w:tcPr>
          <w:p w14:paraId="5A7E11B8" w14:textId="77777777" w:rsidR="009E674C" w:rsidRDefault="009E674C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317A9BEF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2</w:t>
            </w:r>
          </w:p>
        </w:tc>
        <w:tc>
          <w:tcPr>
            <w:tcW w:w="1255" w:type="dxa"/>
          </w:tcPr>
          <w:p w14:paraId="47BCDC5E" w14:textId="77777777" w:rsidR="009E674C" w:rsidRPr="002759D8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47</w:t>
            </w:r>
          </w:p>
        </w:tc>
        <w:tc>
          <w:tcPr>
            <w:tcW w:w="1007" w:type="dxa"/>
          </w:tcPr>
          <w:p w14:paraId="335ED2FF" w14:textId="77777777" w:rsidR="009E674C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18</w:t>
            </w:r>
          </w:p>
        </w:tc>
        <w:tc>
          <w:tcPr>
            <w:tcW w:w="1091" w:type="dxa"/>
          </w:tcPr>
          <w:p w14:paraId="57D15A1A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1" w:type="dxa"/>
          </w:tcPr>
          <w:p w14:paraId="157A6CA4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24</w:t>
            </w:r>
          </w:p>
        </w:tc>
        <w:tc>
          <w:tcPr>
            <w:tcW w:w="664" w:type="dxa"/>
          </w:tcPr>
          <w:p w14:paraId="14A69736" w14:textId="77777777" w:rsidR="009E674C" w:rsidRPr="00033247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.72</w:t>
            </w:r>
          </w:p>
        </w:tc>
        <w:tc>
          <w:tcPr>
            <w:tcW w:w="583" w:type="dxa"/>
          </w:tcPr>
          <w:p w14:paraId="5603BEF8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3</w:t>
            </w:r>
          </w:p>
        </w:tc>
        <w:tc>
          <w:tcPr>
            <w:tcW w:w="583" w:type="dxa"/>
          </w:tcPr>
          <w:p w14:paraId="68C20D74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09</w:t>
            </w:r>
          </w:p>
        </w:tc>
        <w:tc>
          <w:tcPr>
            <w:tcW w:w="1072" w:type="dxa"/>
          </w:tcPr>
          <w:p w14:paraId="778B016A" w14:textId="77777777" w:rsidR="009E674C" w:rsidRPr="00E84DD5" w:rsidRDefault="009E674C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9965</w:t>
            </w:r>
          </w:p>
        </w:tc>
      </w:tr>
    </w:tbl>
    <w:p w14:paraId="391D1DB4" w14:textId="77777777" w:rsidR="007D72E1" w:rsidRDefault="007D72E1" w:rsidP="0070474B"/>
    <w:p w14:paraId="6D12ACAE" w14:textId="412AA87C" w:rsidR="00BC0F21" w:rsidRDefault="00BC0F21" w:rsidP="00BC0F21">
      <w:r>
        <w:t>Simulated Anneal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"/>
        <w:gridCol w:w="1047"/>
        <w:gridCol w:w="1255"/>
        <w:gridCol w:w="857"/>
        <w:gridCol w:w="1054"/>
        <w:gridCol w:w="667"/>
        <w:gridCol w:w="623"/>
        <w:gridCol w:w="690"/>
        <w:gridCol w:w="699"/>
        <w:gridCol w:w="1072"/>
      </w:tblGrid>
      <w:tr w:rsidR="00BC0F21" w14:paraId="60F8706B" w14:textId="77777777" w:rsidTr="00EE4A5D">
        <w:tc>
          <w:tcPr>
            <w:tcW w:w="333" w:type="dxa"/>
          </w:tcPr>
          <w:p w14:paraId="03CAABCB" w14:textId="77777777" w:rsidR="00BC0F21" w:rsidRDefault="00BC0F21" w:rsidP="00EE4A5D">
            <w:pPr>
              <w:jc w:val="center"/>
            </w:pPr>
          </w:p>
        </w:tc>
        <w:tc>
          <w:tcPr>
            <w:tcW w:w="1047" w:type="dxa"/>
          </w:tcPr>
          <w:p w14:paraId="112D34C9" w14:textId="77777777" w:rsidR="00BC0F21" w:rsidRDefault="00BC0F21" w:rsidP="00EE4A5D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0E4EB2AD" w14:textId="77777777" w:rsidR="00BC0F21" w:rsidRDefault="00BC0F21" w:rsidP="00EE4A5D">
            <w:pPr>
              <w:jc w:val="center"/>
            </w:pPr>
            <w:r>
              <w:t>Evaluations</w:t>
            </w:r>
          </w:p>
        </w:tc>
        <w:tc>
          <w:tcPr>
            <w:tcW w:w="901" w:type="dxa"/>
          </w:tcPr>
          <w:p w14:paraId="7C295E67" w14:textId="77777777" w:rsidR="00BC0F21" w:rsidRDefault="00BC0F21" w:rsidP="00EE4A5D">
            <w:pPr>
              <w:jc w:val="center"/>
            </w:pPr>
            <w:r>
              <w:t>Last step size</w:t>
            </w:r>
          </w:p>
        </w:tc>
        <w:tc>
          <w:tcPr>
            <w:tcW w:w="1077" w:type="dxa"/>
          </w:tcPr>
          <w:p w14:paraId="5A17812A" w14:textId="77777777" w:rsidR="00BC0F21" w:rsidRDefault="00BC0F21" w:rsidP="00EE4A5D">
            <w:pPr>
              <w:jc w:val="center"/>
            </w:pPr>
            <w:r>
              <w:t>Change of function value in the last</w:t>
            </w:r>
          </w:p>
        </w:tc>
        <w:tc>
          <w:tcPr>
            <w:tcW w:w="670" w:type="dxa"/>
          </w:tcPr>
          <w:p w14:paraId="52C309E3" w14:textId="77777777" w:rsidR="00BC0F21" w:rsidRDefault="00BC0F21" w:rsidP="00EE4A5D">
            <w:pPr>
              <w:jc w:val="center"/>
            </w:pPr>
            <w:r>
              <w:t>X Init</w:t>
            </w:r>
          </w:p>
        </w:tc>
        <w:tc>
          <w:tcPr>
            <w:tcW w:w="645" w:type="dxa"/>
          </w:tcPr>
          <w:p w14:paraId="1F5F3D4E" w14:textId="77777777" w:rsidR="00BC0F21" w:rsidRDefault="00BC0F21" w:rsidP="00EE4A5D">
            <w:pPr>
              <w:jc w:val="center"/>
            </w:pPr>
            <w:r>
              <w:t>Y Init</w:t>
            </w:r>
          </w:p>
        </w:tc>
        <w:tc>
          <w:tcPr>
            <w:tcW w:w="713" w:type="dxa"/>
          </w:tcPr>
          <w:p w14:paraId="23BFAC22" w14:textId="77777777" w:rsidR="00BC0F21" w:rsidRDefault="00BC0F21" w:rsidP="00EE4A5D">
            <w:pPr>
              <w:jc w:val="center"/>
            </w:pPr>
            <w:r>
              <w:t>X Min</w:t>
            </w:r>
          </w:p>
        </w:tc>
        <w:tc>
          <w:tcPr>
            <w:tcW w:w="725" w:type="dxa"/>
          </w:tcPr>
          <w:p w14:paraId="0B3B632E" w14:textId="77777777" w:rsidR="00BC0F21" w:rsidRDefault="00BC0F21" w:rsidP="00EE4A5D">
            <w:pPr>
              <w:jc w:val="center"/>
            </w:pPr>
            <w:r>
              <w:t>Y Min</w:t>
            </w:r>
          </w:p>
        </w:tc>
        <w:tc>
          <w:tcPr>
            <w:tcW w:w="930" w:type="dxa"/>
          </w:tcPr>
          <w:p w14:paraId="0058927D" w14:textId="77777777" w:rsidR="00BC0F21" w:rsidRDefault="00BC0F21" w:rsidP="00EE4A5D">
            <w:pPr>
              <w:jc w:val="center"/>
            </w:pPr>
            <w:r>
              <w:t>Function minimum</w:t>
            </w:r>
          </w:p>
        </w:tc>
      </w:tr>
      <w:tr w:rsidR="00BC0F21" w14:paraId="303DFF85" w14:textId="77777777" w:rsidTr="00EE4A5D">
        <w:tc>
          <w:tcPr>
            <w:tcW w:w="333" w:type="dxa"/>
          </w:tcPr>
          <w:p w14:paraId="35FD9CC1" w14:textId="77777777" w:rsidR="00BC0F21" w:rsidRDefault="00BC0F21" w:rsidP="00EE4A5D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5D735ED8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0</w:t>
            </w:r>
          </w:p>
        </w:tc>
        <w:tc>
          <w:tcPr>
            <w:tcW w:w="1255" w:type="dxa"/>
          </w:tcPr>
          <w:p w14:paraId="2E0A704B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1</w:t>
            </w:r>
          </w:p>
        </w:tc>
        <w:tc>
          <w:tcPr>
            <w:tcW w:w="901" w:type="dxa"/>
          </w:tcPr>
          <w:p w14:paraId="6182AF55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77" w:type="dxa"/>
          </w:tcPr>
          <w:p w14:paraId="6D8D31A8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0" w:type="dxa"/>
          </w:tcPr>
          <w:p w14:paraId="5CB6FBCE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5</w:t>
            </w:r>
          </w:p>
        </w:tc>
        <w:tc>
          <w:tcPr>
            <w:tcW w:w="645" w:type="dxa"/>
          </w:tcPr>
          <w:p w14:paraId="72E6FEC0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7</w:t>
            </w:r>
          </w:p>
        </w:tc>
        <w:tc>
          <w:tcPr>
            <w:tcW w:w="713" w:type="dxa"/>
          </w:tcPr>
          <w:p w14:paraId="22C801B0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5</w:t>
            </w:r>
          </w:p>
        </w:tc>
        <w:tc>
          <w:tcPr>
            <w:tcW w:w="725" w:type="dxa"/>
          </w:tcPr>
          <w:p w14:paraId="6DF5932D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97</w:t>
            </w:r>
          </w:p>
        </w:tc>
        <w:tc>
          <w:tcPr>
            <w:tcW w:w="930" w:type="dxa"/>
          </w:tcPr>
          <w:p w14:paraId="011C282D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0056</w:t>
            </w:r>
          </w:p>
        </w:tc>
      </w:tr>
      <w:tr w:rsidR="00BC0F21" w14:paraId="2167BD4D" w14:textId="77777777" w:rsidTr="00EE4A5D">
        <w:tc>
          <w:tcPr>
            <w:tcW w:w="333" w:type="dxa"/>
          </w:tcPr>
          <w:p w14:paraId="55805B7F" w14:textId="77777777" w:rsidR="00BC0F21" w:rsidRDefault="00BC0F21" w:rsidP="00EE4A5D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842F5BC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1</w:t>
            </w:r>
          </w:p>
        </w:tc>
        <w:tc>
          <w:tcPr>
            <w:tcW w:w="1255" w:type="dxa"/>
          </w:tcPr>
          <w:p w14:paraId="7BDA0050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0</w:t>
            </w:r>
          </w:p>
        </w:tc>
        <w:tc>
          <w:tcPr>
            <w:tcW w:w="901" w:type="dxa"/>
          </w:tcPr>
          <w:p w14:paraId="754B0727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40</w:t>
            </w:r>
          </w:p>
        </w:tc>
        <w:tc>
          <w:tcPr>
            <w:tcW w:w="1077" w:type="dxa"/>
          </w:tcPr>
          <w:p w14:paraId="5A5E5A61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0" w:type="dxa"/>
          </w:tcPr>
          <w:p w14:paraId="70BE14C6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96</w:t>
            </w:r>
          </w:p>
        </w:tc>
        <w:tc>
          <w:tcPr>
            <w:tcW w:w="645" w:type="dxa"/>
          </w:tcPr>
          <w:p w14:paraId="472FF274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2</w:t>
            </w:r>
          </w:p>
        </w:tc>
        <w:tc>
          <w:tcPr>
            <w:tcW w:w="713" w:type="dxa"/>
          </w:tcPr>
          <w:p w14:paraId="1575362B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8.79</w:t>
            </w:r>
          </w:p>
        </w:tc>
        <w:tc>
          <w:tcPr>
            <w:tcW w:w="725" w:type="dxa"/>
          </w:tcPr>
          <w:p w14:paraId="4CABC3EC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5.08</w:t>
            </w:r>
          </w:p>
        </w:tc>
        <w:tc>
          <w:tcPr>
            <w:tcW w:w="930" w:type="dxa"/>
          </w:tcPr>
          <w:p w14:paraId="74880654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BC0F21" w14:paraId="4997367A" w14:textId="77777777" w:rsidTr="00EE4A5D">
        <w:tc>
          <w:tcPr>
            <w:tcW w:w="333" w:type="dxa"/>
          </w:tcPr>
          <w:p w14:paraId="23D60552" w14:textId="77777777" w:rsidR="00BC0F21" w:rsidRDefault="00BC0F21" w:rsidP="00EE4A5D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6496E62A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1</w:t>
            </w:r>
          </w:p>
        </w:tc>
        <w:tc>
          <w:tcPr>
            <w:tcW w:w="1255" w:type="dxa"/>
          </w:tcPr>
          <w:p w14:paraId="0C08CF20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0</w:t>
            </w:r>
          </w:p>
        </w:tc>
        <w:tc>
          <w:tcPr>
            <w:tcW w:w="901" w:type="dxa"/>
          </w:tcPr>
          <w:p w14:paraId="48FEA763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77" w:type="dxa"/>
          </w:tcPr>
          <w:p w14:paraId="6C68539C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0" w:type="dxa"/>
          </w:tcPr>
          <w:p w14:paraId="795C6EEB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0</w:t>
            </w:r>
          </w:p>
        </w:tc>
        <w:tc>
          <w:tcPr>
            <w:tcW w:w="645" w:type="dxa"/>
          </w:tcPr>
          <w:p w14:paraId="6A183943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7</w:t>
            </w:r>
          </w:p>
        </w:tc>
        <w:tc>
          <w:tcPr>
            <w:tcW w:w="713" w:type="dxa"/>
          </w:tcPr>
          <w:p w14:paraId="3E599DFA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.69</w:t>
            </w:r>
          </w:p>
        </w:tc>
        <w:tc>
          <w:tcPr>
            <w:tcW w:w="725" w:type="dxa"/>
          </w:tcPr>
          <w:p w14:paraId="0F0E431C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.44</w:t>
            </w:r>
          </w:p>
        </w:tc>
        <w:tc>
          <w:tcPr>
            <w:tcW w:w="930" w:type="dxa"/>
          </w:tcPr>
          <w:p w14:paraId="313140FF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BC0F21" w14:paraId="1C173A19" w14:textId="77777777" w:rsidTr="00EE4A5D">
        <w:tc>
          <w:tcPr>
            <w:tcW w:w="333" w:type="dxa"/>
          </w:tcPr>
          <w:p w14:paraId="4911B6DE" w14:textId="77777777" w:rsidR="00BC0F21" w:rsidRDefault="00BC0F21" w:rsidP="00EE4A5D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47A1469A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0</w:t>
            </w:r>
          </w:p>
        </w:tc>
        <w:tc>
          <w:tcPr>
            <w:tcW w:w="1255" w:type="dxa"/>
          </w:tcPr>
          <w:p w14:paraId="111E67A0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1</w:t>
            </w:r>
          </w:p>
        </w:tc>
        <w:tc>
          <w:tcPr>
            <w:tcW w:w="901" w:type="dxa"/>
          </w:tcPr>
          <w:p w14:paraId="567A2B42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77" w:type="dxa"/>
          </w:tcPr>
          <w:p w14:paraId="27DA5D6B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0" w:type="dxa"/>
          </w:tcPr>
          <w:p w14:paraId="7F3E8E8F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92</w:t>
            </w:r>
          </w:p>
        </w:tc>
        <w:tc>
          <w:tcPr>
            <w:tcW w:w="645" w:type="dxa"/>
          </w:tcPr>
          <w:p w14:paraId="1DF00919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60</w:t>
            </w:r>
          </w:p>
        </w:tc>
        <w:tc>
          <w:tcPr>
            <w:tcW w:w="713" w:type="dxa"/>
          </w:tcPr>
          <w:p w14:paraId="1C99D562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80</w:t>
            </w:r>
          </w:p>
        </w:tc>
        <w:tc>
          <w:tcPr>
            <w:tcW w:w="725" w:type="dxa"/>
          </w:tcPr>
          <w:p w14:paraId="549BC726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9.34</w:t>
            </w:r>
          </w:p>
        </w:tc>
        <w:tc>
          <w:tcPr>
            <w:tcW w:w="930" w:type="dxa"/>
          </w:tcPr>
          <w:p w14:paraId="7733DFA2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e-02</w:t>
            </w:r>
          </w:p>
        </w:tc>
      </w:tr>
      <w:tr w:rsidR="00BC0F21" w14:paraId="707F8658" w14:textId="77777777" w:rsidTr="00EE4A5D">
        <w:tc>
          <w:tcPr>
            <w:tcW w:w="333" w:type="dxa"/>
          </w:tcPr>
          <w:p w14:paraId="421C8874" w14:textId="77777777" w:rsidR="00BC0F21" w:rsidRDefault="00BC0F21" w:rsidP="00EE4A5D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5BABACE5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0</w:t>
            </w:r>
          </w:p>
        </w:tc>
        <w:tc>
          <w:tcPr>
            <w:tcW w:w="1255" w:type="dxa"/>
          </w:tcPr>
          <w:p w14:paraId="6414B677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11</w:t>
            </w:r>
          </w:p>
        </w:tc>
        <w:tc>
          <w:tcPr>
            <w:tcW w:w="901" w:type="dxa"/>
          </w:tcPr>
          <w:p w14:paraId="09A8D4F1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.78</w:t>
            </w:r>
          </w:p>
        </w:tc>
        <w:tc>
          <w:tcPr>
            <w:tcW w:w="1077" w:type="dxa"/>
          </w:tcPr>
          <w:p w14:paraId="2CFDCFA2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0" w:type="dxa"/>
          </w:tcPr>
          <w:p w14:paraId="20134887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177</w:t>
            </w:r>
          </w:p>
        </w:tc>
        <w:tc>
          <w:tcPr>
            <w:tcW w:w="645" w:type="dxa"/>
          </w:tcPr>
          <w:p w14:paraId="1ED2323F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64</w:t>
            </w:r>
          </w:p>
        </w:tc>
        <w:tc>
          <w:tcPr>
            <w:tcW w:w="713" w:type="dxa"/>
          </w:tcPr>
          <w:p w14:paraId="00DE4E24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5.67</w:t>
            </w:r>
          </w:p>
        </w:tc>
        <w:tc>
          <w:tcPr>
            <w:tcW w:w="725" w:type="dxa"/>
          </w:tcPr>
          <w:p w14:paraId="6B6877D8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5.01</w:t>
            </w:r>
          </w:p>
        </w:tc>
        <w:tc>
          <w:tcPr>
            <w:tcW w:w="930" w:type="dxa"/>
          </w:tcPr>
          <w:p w14:paraId="21CA7F3A" w14:textId="77777777" w:rsidR="00BC0F21" w:rsidRPr="00E84DD5" w:rsidRDefault="00BC0F21" w:rsidP="00EE4A5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42"/>
        <w:tblW w:w="0" w:type="auto"/>
        <w:tblLook w:val="04A0" w:firstRow="1" w:lastRow="0" w:firstColumn="1" w:lastColumn="0" w:noHBand="0" w:noVBand="1"/>
      </w:tblPr>
      <w:tblGrid>
        <w:gridCol w:w="7576"/>
      </w:tblGrid>
      <w:tr w:rsidR="00BC0F21" w14:paraId="317043F8" w14:textId="77777777" w:rsidTr="00EE4A5D">
        <w:tc>
          <w:tcPr>
            <w:tcW w:w="7576" w:type="dxa"/>
          </w:tcPr>
          <w:p w14:paraId="3995587B" w14:textId="254DB3F4" w:rsidR="00BC0F21" w:rsidRDefault="00D752FC" w:rsidP="00EE4A5D">
            <w:pPr>
              <w:pStyle w:val="ListParagraph"/>
              <w:ind w:left="0"/>
              <w:jc w:val="center"/>
            </w:pPr>
            <w:r w:rsidRPr="00D752FC">
              <w:rPr>
                <w:noProof/>
              </w:rPr>
              <w:lastRenderedPageBreak/>
              <w:drawing>
                <wp:inline distT="0" distB="0" distL="0" distR="0" wp14:anchorId="30FD6D49" wp14:editId="19D19DCE">
                  <wp:extent cx="2400000" cy="180000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00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0F21" w14:paraId="193B2B0F" w14:textId="77777777" w:rsidTr="00EE4A5D">
        <w:tc>
          <w:tcPr>
            <w:tcW w:w="7576" w:type="dxa"/>
          </w:tcPr>
          <w:p w14:paraId="3AEC6067" w14:textId="5B817036" w:rsidR="00BC0F21" w:rsidRDefault="00BC0F21" w:rsidP="00EE4A5D">
            <w:pPr>
              <w:jc w:val="center"/>
            </w:pPr>
            <w:r>
              <w:t xml:space="preserve">Fig. </w:t>
            </w:r>
            <w:r w:rsidR="009D5784">
              <w:fldChar w:fldCharType="begin"/>
            </w:r>
            <w:r w:rsidR="009D5784">
              <w:instrText xml:space="preserve"> SEQ Fig. \* ARABIC </w:instrText>
            </w:r>
            <w:r w:rsidR="009D5784">
              <w:fldChar w:fldCharType="separate"/>
            </w:r>
            <w:r w:rsidR="00B8061A">
              <w:rPr>
                <w:noProof/>
              </w:rPr>
              <w:t>2</w:t>
            </w:r>
            <w:r w:rsidR="009D5784">
              <w:rPr>
                <w:noProof/>
              </w:rPr>
              <w:fldChar w:fldCharType="end"/>
            </w:r>
            <w:r>
              <w:t xml:space="preserve">  -  </w:t>
            </w:r>
            <w:r w:rsidR="00D752FC">
              <w:t>Easom</w:t>
            </w:r>
            <w:r w:rsidR="00DA34D8">
              <w:t xml:space="preserve"> function</w:t>
            </w:r>
          </w:p>
        </w:tc>
      </w:tr>
    </w:tbl>
    <w:p w14:paraId="0DEF978C" w14:textId="77777777" w:rsidR="00BC0F21" w:rsidRDefault="00BC0F21" w:rsidP="00BC0F21">
      <w:r>
        <w:t>Performance analysis:</w:t>
      </w:r>
    </w:p>
    <w:p w14:paraId="55E7306C" w14:textId="64F4076D" w:rsidR="00135AD1" w:rsidRDefault="00135AD1" w:rsidP="00135AD1">
      <w:r>
        <w:t>we tested each method five times from random initial locations. From the five methods</w:t>
      </w:r>
      <w:r w:rsidR="005B19F7">
        <w:t>,</w:t>
      </w:r>
      <w:r>
        <w:t xml:space="preserve"> we examined, in convergence success</w:t>
      </w:r>
      <w:r w:rsidR="005B19F7">
        <w:t>,</w:t>
      </w:r>
      <w:r>
        <w:t xml:space="preserve"> the best results using the Genetic algorithm. However</w:t>
      </w:r>
      <w:r w:rsidR="005B19F7">
        <w:t xml:space="preserve">, </w:t>
      </w:r>
      <w:r w:rsidR="00C073D8">
        <w:t xml:space="preserve">the genetic algorithm requires more time to converge relative to the </w:t>
      </w:r>
      <w:proofErr w:type="gramStart"/>
      <w:r w:rsidR="00C073D8">
        <w:t>gradients</w:t>
      </w:r>
      <w:proofErr w:type="gramEnd"/>
      <w:r w:rsidR="00C073D8">
        <w:t xml:space="preserve"> approaches</w:t>
      </w:r>
      <w:r w:rsidR="00264A2C">
        <w:t>.</w:t>
      </w:r>
    </w:p>
    <w:p w14:paraId="54362611" w14:textId="00CDD1BE" w:rsidR="00703253" w:rsidRDefault="00264A2C" w:rsidP="00A16711">
      <w:pPr>
        <w:pStyle w:val="ListParagraph"/>
        <w:numPr>
          <w:ilvl w:val="0"/>
          <w:numId w:val="5"/>
        </w:numPr>
      </w:pPr>
      <w:r w:rsidRPr="00A949C1">
        <w:t xml:space="preserve">The </w:t>
      </w:r>
      <w:r w:rsidR="005B19F7">
        <w:t>Easom function</w:t>
      </w:r>
      <w:r w:rsidR="009F75AF">
        <w:t xml:space="preserve"> shape char</w:t>
      </w:r>
      <w:r w:rsidR="00AE10FA">
        <w:t>a</w:t>
      </w:r>
      <w:r w:rsidR="009F75AF">
        <w:t>cteristics</w:t>
      </w:r>
      <w:r w:rsidR="005B19F7">
        <w:t xml:space="preserve"> </w:t>
      </w:r>
      <w:r w:rsidR="009F75AF">
        <w:t xml:space="preserve">are </w:t>
      </w:r>
      <w:r w:rsidR="00AE10FA">
        <w:t xml:space="preserve">a </w:t>
      </w:r>
      <w:r w:rsidR="004F09BF">
        <w:t>flat</w:t>
      </w:r>
      <w:r w:rsidR="009F75AF">
        <w:t xml:space="preserve"> search area</w:t>
      </w:r>
      <w:r w:rsidR="004F09BF">
        <w:t xml:space="preserve"> with </w:t>
      </w:r>
      <w:r w:rsidR="009F75AF">
        <w:t>shallow gradients and</w:t>
      </w:r>
      <w:r w:rsidR="004F09BF">
        <w:t xml:space="preserve"> </w:t>
      </w:r>
      <w:r w:rsidR="00AE10FA">
        <w:t xml:space="preserve">a </w:t>
      </w:r>
      <w:r w:rsidR="004F09BF">
        <w:t>small</w:t>
      </w:r>
      <w:r w:rsidR="009F75AF">
        <w:t xml:space="preserve"> narrow</w:t>
      </w:r>
      <w:r w:rsidR="004F09BF">
        <w:t xml:space="preserve"> </w:t>
      </w:r>
      <w:r w:rsidR="00AE10FA">
        <w:t>convex area close to the minima</w:t>
      </w:r>
      <w:r w:rsidR="0046466A">
        <w:t xml:space="preserve">. </w:t>
      </w:r>
      <w:r w:rsidR="004F254F">
        <w:t>When th</w:t>
      </w:r>
      <w:r w:rsidR="00535BF3">
        <w:t>e initial guess i</w:t>
      </w:r>
      <w:r w:rsidR="005B19F7">
        <w:t>s</w:t>
      </w:r>
      <w:r w:rsidR="004F254F">
        <w:t xml:space="preserve"> found</w:t>
      </w:r>
      <w:r w:rsidR="0046466A">
        <w:t xml:space="preserve"> outside the </w:t>
      </w:r>
      <w:r w:rsidR="00D145B0">
        <w:t xml:space="preserve">proximity of the minima area, </w:t>
      </w:r>
      <w:r w:rsidR="00F94675">
        <w:t>the</w:t>
      </w:r>
      <w:r w:rsidR="00AE10FA">
        <w:t xml:space="preserve"> </w:t>
      </w:r>
      <w:r w:rsidR="00B308F2">
        <w:t>steepest descent and the newton method</w:t>
      </w:r>
      <w:r w:rsidR="00F94675">
        <w:t xml:space="preserve"> fail to </w:t>
      </w:r>
      <w:r w:rsidR="00643400">
        <w:t>follow the gradient</w:t>
      </w:r>
      <w:r w:rsidR="00B308F2">
        <w:t>s</w:t>
      </w:r>
      <w:r w:rsidR="00643400">
        <w:t xml:space="preserve"> and locate the minima.</w:t>
      </w:r>
    </w:p>
    <w:p w14:paraId="4A39A85C" w14:textId="290F6F54" w:rsidR="00594071" w:rsidRDefault="00B308F2" w:rsidP="00A16711">
      <w:pPr>
        <w:pStyle w:val="ListParagraph"/>
        <w:numPr>
          <w:ilvl w:val="0"/>
          <w:numId w:val="5"/>
        </w:numPr>
      </w:pPr>
      <w:proofErr w:type="gramStart"/>
      <w:r>
        <w:t>Similar to</w:t>
      </w:r>
      <w:proofErr w:type="gramEnd"/>
      <w:r>
        <w:t xml:space="preserve"> the gradient approaches, the simplex uses local gradients and fails to follow</w:t>
      </w:r>
      <w:r w:rsidR="00DC48A0">
        <w:t xml:space="preserve"> the</w:t>
      </w:r>
      <w:r w:rsidR="005B19F7">
        <w:t xml:space="preserve"> relative</w:t>
      </w:r>
      <w:r w:rsidR="00DC48A0">
        <w:t xml:space="preserve"> gradients</w:t>
      </w:r>
      <w:r w:rsidR="005B19F7">
        <w:t xml:space="preserve"> when the initial guess is</w:t>
      </w:r>
      <w:r w:rsidR="00DC48A0">
        <w:t xml:space="preserve"> </w:t>
      </w:r>
      <w:r w:rsidR="00594071">
        <w:t>out of the minima proximity.</w:t>
      </w:r>
    </w:p>
    <w:p w14:paraId="5E3423E9" w14:textId="08AD3BC5" w:rsidR="00643400" w:rsidRDefault="00352CB3" w:rsidP="00A16711">
      <w:pPr>
        <w:pStyle w:val="ListParagraph"/>
        <w:numPr>
          <w:ilvl w:val="0"/>
          <w:numId w:val="5"/>
        </w:numPr>
      </w:pPr>
      <w:r>
        <w:t xml:space="preserve"> </w:t>
      </w:r>
      <w:r w:rsidR="00C073D8">
        <w:t xml:space="preserve">The genetic algorithm </w:t>
      </w:r>
      <w:r w:rsidR="0077649A">
        <w:t xml:space="preserve">uses </w:t>
      </w:r>
      <w:r w:rsidR="000B3185">
        <w:t xml:space="preserve">a </w:t>
      </w:r>
      <w:r w:rsidR="0077649A">
        <w:t>stochastic</w:t>
      </w:r>
      <w:r w:rsidR="00C073D8">
        <w:t xml:space="preserve"> global search</w:t>
      </w:r>
      <w:r w:rsidR="0077649A">
        <w:t xml:space="preserve"> to find the minima. </w:t>
      </w:r>
      <w:r w:rsidR="000B3185">
        <w:t>The Easom function</w:t>
      </w:r>
      <w:r w:rsidR="001F07F0">
        <w:t xml:space="preserve"> difficulty is finding the minima proximity</w:t>
      </w:r>
      <w:r w:rsidR="00445918">
        <w:t xml:space="preserve">, while the convergence area is a simple convex zone. </w:t>
      </w:r>
      <w:proofErr w:type="gramStart"/>
      <w:r w:rsidR="00445918">
        <w:t>Therefore</w:t>
      </w:r>
      <w:proofErr w:type="gramEnd"/>
      <w:r w:rsidR="00445918">
        <w:t xml:space="preserve"> the genetic algorithm</w:t>
      </w:r>
      <w:r w:rsidR="00253051">
        <w:t xml:space="preserve"> </w:t>
      </w:r>
      <w:r w:rsidR="004B1036">
        <w:t>success</w:t>
      </w:r>
      <w:r w:rsidR="00B852CF">
        <w:t>fully located</w:t>
      </w:r>
      <w:r w:rsidR="004B1036">
        <w:t xml:space="preserve"> the minima of the function by searching globally with</w:t>
      </w:r>
      <w:r w:rsidR="00057B08">
        <w:t xml:space="preserve"> </w:t>
      </w:r>
      <w:r w:rsidR="00253051">
        <w:t>a population of fifty</w:t>
      </w:r>
      <w:r w:rsidR="004B1036">
        <w:t xml:space="preserve"> genes that scan </w:t>
      </w:r>
      <w:r w:rsidR="00B852CF">
        <w:t>simultaneously fifty different points each iteration</w:t>
      </w:r>
      <w:r w:rsidR="00253051">
        <w:t>.</w:t>
      </w:r>
    </w:p>
    <w:p w14:paraId="76BB47AF" w14:textId="7638B0B3" w:rsidR="00B852CF" w:rsidRDefault="00B852CF" w:rsidP="00A16711">
      <w:pPr>
        <w:pStyle w:val="ListParagraph"/>
        <w:numPr>
          <w:ilvl w:val="0"/>
          <w:numId w:val="5"/>
        </w:numPr>
      </w:pPr>
      <w:r>
        <w:t>The Simulated Anne</w:t>
      </w:r>
      <w:r w:rsidR="002C4EA9">
        <w:t>a</w:t>
      </w:r>
      <w:r>
        <w:t xml:space="preserve">ling </w:t>
      </w:r>
      <w:r w:rsidR="00DA33C6">
        <w:t xml:space="preserve">failed to reach the </w:t>
      </w:r>
      <w:r w:rsidR="002C4EA9">
        <w:t>convergence area and find the minima. The reason is again the random search of the function</w:t>
      </w:r>
      <w:r w:rsidR="00820A5E">
        <w:t>,</w:t>
      </w:r>
      <w:r w:rsidR="002C4EA9">
        <w:t xml:space="preserve"> </w:t>
      </w:r>
      <w:r w:rsidR="00820A5E">
        <w:t xml:space="preserve">which is not dependent on the function </w:t>
      </w:r>
      <w:r w:rsidR="00D868C2">
        <w:t>shape.</w:t>
      </w:r>
    </w:p>
    <w:p w14:paraId="402A2980" w14:textId="078C7753" w:rsidR="00B12938" w:rsidRDefault="009D25BD" w:rsidP="009D25BD">
      <w:pPr>
        <w:pStyle w:val="Heading2"/>
      </w:pPr>
      <w:r>
        <w:t>3.</w:t>
      </w:r>
    </w:p>
    <w:p w14:paraId="180330F8" w14:textId="43BEFEFA" w:rsidR="00D868C2" w:rsidRDefault="00D868C2" w:rsidP="00D868C2">
      <w:r>
        <w:t xml:space="preserve">The third problem we will discuss is the </w:t>
      </w:r>
      <w:proofErr w:type="spellStart"/>
      <w:r>
        <w:t>Eggholder</w:t>
      </w:r>
      <w:proofErr w:type="spellEnd"/>
      <w:r>
        <w:t xml:space="preserve"> function:</w:t>
      </w:r>
    </w:p>
    <w:p w14:paraId="4D7A688B" w14:textId="47A6CCDC" w:rsidR="00D868C2" w:rsidRPr="00941116" w:rsidRDefault="00D868C2" w:rsidP="00D868C2">
      <w:pPr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+10</m:t>
              </m:r>
            </m:e>
          </m:d>
          <m:r>
            <w:rPr>
              <w:rFonts w:ascii="Cambria Math" w:hAnsi="Cambria Math"/>
            </w:rPr>
            <m:t>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eg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+10</m:t>
                              </m:r>
                            </m:e>
                          </m:d>
                        </m:e>
                      </m:d>
                    </m:e>
                  </m:rad>
                </m:e>
              </m:d>
            </m:e>
          </m:func>
          <m:r>
            <w:rPr>
              <w:rFonts w:ascii="Cambria Math" w:hAnsi="Cambria Math"/>
            </w:rPr>
            <m:t>-x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eg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+10</m:t>
                              </m:r>
                            </m:e>
                          </m:d>
                        </m:e>
                      </m:d>
                    </m:e>
                  </m:rad>
                </m:e>
              </m:d>
            </m:e>
          </m:func>
        </m:oMath>
      </m:oMathPara>
    </w:p>
    <w:p w14:paraId="6C097D27" w14:textId="156ABD23" w:rsidR="00D868C2" w:rsidRDefault="00CF0F8B" w:rsidP="00D868C2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proofErr w:type="spellStart"/>
      <w:r>
        <w:rPr>
          <w:rFonts w:eastAsiaTheme="minorEastAsia"/>
        </w:rPr>
        <w:t>Eggholder</w:t>
      </w:r>
      <w:proofErr w:type="spellEnd"/>
      <w:r>
        <w:rPr>
          <w:rFonts w:eastAsiaTheme="minorEastAsia"/>
        </w:rPr>
        <w:t xml:space="preserve"> is a test function </w:t>
      </w:r>
      <w:r w:rsidR="002464F6">
        <w:rPr>
          <w:rFonts w:eastAsiaTheme="minorEastAsia"/>
        </w:rPr>
        <w:t>used</w:t>
      </w:r>
      <w:r>
        <w:rPr>
          <w:rFonts w:eastAsiaTheme="minorEastAsia"/>
        </w:rPr>
        <w:t xml:space="preserve"> to examine </w:t>
      </w:r>
      <w:r w:rsidR="003B65D3">
        <w:rPr>
          <w:rFonts w:eastAsiaTheme="minorEastAsia"/>
        </w:rPr>
        <w:t>optimization approaches in problems with many local minima.</w:t>
      </w:r>
    </w:p>
    <w:p w14:paraId="43132725" w14:textId="77777777" w:rsidR="00D868C2" w:rsidRDefault="00D868C2" w:rsidP="00D868C2"/>
    <w:p w14:paraId="50D19886" w14:textId="77777777" w:rsidR="00D868C2" w:rsidRDefault="00D868C2" w:rsidP="00D868C2">
      <w:r>
        <w:t>The following tables summarize the results for five runs of each method.</w:t>
      </w:r>
    </w:p>
    <w:p w14:paraId="13D51D9B" w14:textId="77777777" w:rsidR="00D868C2" w:rsidRDefault="00D868C2" w:rsidP="00D868C2">
      <w:r>
        <w:t>Steepest Desc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"/>
        <w:gridCol w:w="1047"/>
        <w:gridCol w:w="1255"/>
        <w:gridCol w:w="802"/>
        <w:gridCol w:w="996"/>
        <w:gridCol w:w="661"/>
        <w:gridCol w:w="662"/>
        <w:gridCol w:w="736"/>
        <w:gridCol w:w="736"/>
        <w:gridCol w:w="1072"/>
      </w:tblGrid>
      <w:tr w:rsidR="00BA0513" w14:paraId="3117DDDA" w14:textId="77777777" w:rsidTr="00321BEC">
        <w:tc>
          <w:tcPr>
            <w:tcW w:w="334" w:type="dxa"/>
          </w:tcPr>
          <w:p w14:paraId="36AE1D9E" w14:textId="77777777" w:rsidR="00BA0513" w:rsidRDefault="00BA0513" w:rsidP="00321BEC">
            <w:pPr>
              <w:jc w:val="center"/>
            </w:pPr>
          </w:p>
        </w:tc>
        <w:tc>
          <w:tcPr>
            <w:tcW w:w="1047" w:type="dxa"/>
          </w:tcPr>
          <w:p w14:paraId="50B2F856" w14:textId="77777777" w:rsidR="00BA0513" w:rsidRDefault="00BA0513" w:rsidP="00321BEC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7CEDCF15" w14:textId="77777777" w:rsidR="00BA0513" w:rsidRDefault="00BA0513" w:rsidP="00321BEC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4A2E62A6" w14:textId="77777777" w:rsidR="00BA0513" w:rsidRDefault="00BA0513" w:rsidP="00321BEC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708B4442" w14:textId="77777777" w:rsidR="00BA0513" w:rsidRDefault="00BA0513" w:rsidP="00321BEC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29C67C88" w14:textId="77777777" w:rsidR="00BA0513" w:rsidRDefault="00BA0513" w:rsidP="00321BEC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3EA43E41" w14:textId="77777777" w:rsidR="00BA0513" w:rsidRDefault="00BA0513" w:rsidP="00321BEC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3DF51D14" w14:textId="77777777" w:rsidR="00BA0513" w:rsidRDefault="00BA0513" w:rsidP="00321BEC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7F695D75" w14:textId="77777777" w:rsidR="00BA0513" w:rsidRDefault="00BA0513" w:rsidP="00321BEC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8333F81" w14:textId="77777777" w:rsidR="00BA0513" w:rsidRDefault="00BA0513" w:rsidP="00321BEC">
            <w:pPr>
              <w:jc w:val="center"/>
            </w:pPr>
            <w:r>
              <w:t>Function minimum</w:t>
            </w:r>
          </w:p>
        </w:tc>
      </w:tr>
      <w:tr w:rsidR="00BA0513" w14:paraId="09565360" w14:textId="77777777" w:rsidTr="00321BEC">
        <w:tc>
          <w:tcPr>
            <w:tcW w:w="334" w:type="dxa"/>
          </w:tcPr>
          <w:p w14:paraId="7BA6D18D" w14:textId="77777777" w:rsidR="00BA0513" w:rsidRDefault="00BA0513" w:rsidP="00321BEC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9C21AD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1255" w:type="dxa"/>
          </w:tcPr>
          <w:p w14:paraId="368D67E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</w:t>
            </w:r>
          </w:p>
        </w:tc>
        <w:tc>
          <w:tcPr>
            <w:tcW w:w="964" w:type="dxa"/>
          </w:tcPr>
          <w:p w14:paraId="69D6E32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37</w:t>
            </w:r>
          </w:p>
        </w:tc>
        <w:tc>
          <w:tcPr>
            <w:tcW w:w="1109" w:type="dxa"/>
          </w:tcPr>
          <w:p w14:paraId="73D6174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04</w:t>
            </w:r>
          </w:p>
        </w:tc>
        <w:tc>
          <w:tcPr>
            <w:tcW w:w="673" w:type="dxa"/>
          </w:tcPr>
          <w:p w14:paraId="7747E82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.36</w:t>
            </w:r>
          </w:p>
        </w:tc>
        <w:tc>
          <w:tcPr>
            <w:tcW w:w="676" w:type="dxa"/>
          </w:tcPr>
          <w:p w14:paraId="1CA195E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.77</w:t>
            </w:r>
          </w:p>
        </w:tc>
        <w:tc>
          <w:tcPr>
            <w:tcW w:w="583" w:type="dxa"/>
          </w:tcPr>
          <w:p w14:paraId="7E009D4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2.92</w:t>
            </w:r>
          </w:p>
        </w:tc>
        <w:tc>
          <w:tcPr>
            <w:tcW w:w="583" w:type="dxa"/>
          </w:tcPr>
          <w:p w14:paraId="789D946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,66</w:t>
            </w:r>
          </w:p>
        </w:tc>
        <w:tc>
          <w:tcPr>
            <w:tcW w:w="1072" w:type="dxa"/>
          </w:tcPr>
          <w:p w14:paraId="505288C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43.49</w:t>
            </w:r>
          </w:p>
        </w:tc>
      </w:tr>
      <w:tr w:rsidR="00BA0513" w14:paraId="0767F180" w14:textId="77777777" w:rsidTr="00321BEC">
        <w:tc>
          <w:tcPr>
            <w:tcW w:w="334" w:type="dxa"/>
          </w:tcPr>
          <w:p w14:paraId="4FC940DF" w14:textId="77777777" w:rsidR="00BA0513" w:rsidRDefault="00BA0513" w:rsidP="00321BEC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76CA914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  <w:tc>
          <w:tcPr>
            <w:tcW w:w="1255" w:type="dxa"/>
          </w:tcPr>
          <w:p w14:paraId="54349B6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</w:t>
            </w:r>
          </w:p>
        </w:tc>
        <w:tc>
          <w:tcPr>
            <w:tcW w:w="964" w:type="dxa"/>
          </w:tcPr>
          <w:p w14:paraId="013A77E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4</w:t>
            </w:r>
          </w:p>
        </w:tc>
        <w:tc>
          <w:tcPr>
            <w:tcW w:w="1109" w:type="dxa"/>
          </w:tcPr>
          <w:p w14:paraId="3B16258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93e-05</w:t>
            </w:r>
          </w:p>
        </w:tc>
        <w:tc>
          <w:tcPr>
            <w:tcW w:w="673" w:type="dxa"/>
          </w:tcPr>
          <w:p w14:paraId="5BAA21E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2.89</w:t>
            </w:r>
          </w:p>
        </w:tc>
        <w:tc>
          <w:tcPr>
            <w:tcW w:w="676" w:type="dxa"/>
          </w:tcPr>
          <w:p w14:paraId="28E478C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9.24</w:t>
            </w:r>
          </w:p>
        </w:tc>
        <w:tc>
          <w:tcPr>
            <w:tcW w:w="583" w:type="dxa"/>
          </w:tcPr>
          <w:p w14:paraId="5FF9876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6.86</w:t>
            </w:r>
          </w:p>
        </w:tc>
        <w:tc>
          <w:tcPr>
            <w:tcW w:w="583" w:type="dxa"/>
          </w:tcPr>
          <w:p w14:paraId="02CBC3C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38.80</w:t>
            </w:r>
          </w:p>
        </w:tc>
        <w:tc>
          <w:tcPr>
            <w:tcW w:w="1072" w:type="dxa"/>
          </w:tcPr>
          <w:p w14:paraId="5E2332F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705.407</w:t>
            </w:r>
          </w:p>
        </w:tc>
      </w:tr>
      <w:tr w:rsidR="00BA0513" w14:paraId="2874F13E" w14:textId="77777777" w:rsidTr="00321BEC">
        <w:tc>
          <w:tcPr>
            <w:tcW w:w="334" w:type="dxa"/>
          </w:tcPr>
          <w:p w14:paraId="39A880F6" w14:textId="77777777" w:rsidR="00BA0513" w:rsidRDefault="00BA0513" w:rsidP="00321BEC">
            <w:pPr>
              <w:jc w:val="center"/>
            </w:pPr>
            <w:r>
              <w:lastRenderedPageBreak/>
              <w:t>3</w:t>
            </w:r>
          </w:p>
        </w:tc>
        <w:tc>
          <w:tcPr>
            <w:tcW w:w="1047" w:type="dxa"/>
          </w:tcPr>
          <w:p w14:paraId="10681F7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</w:p>
        </w:tc>
        <w:tc>
          <w:tcPr>
            <w:tcW w:w="1255" w:type="dxa"/>
          </w:tcPr>
          <w:p w14:paraId="058B86E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1</w:t>
            </w:r>
          </w:p>
        </w:tc>
        <w:tc>
          <w:tcPr>
            <w:tcW w:w="964" w:type="dxa"/>
          </w:tcPr>
          <w:p w14:paraId="54C3E72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154</w:t>
            </w:r>
          </w:p>
        </w:tc>
        <w:tc>
          <w:tcPr>
            <w:tcW w:w="1109" w:type="dxa"/>
          </w:tcPr>
          <w:p w14:paraId="7A87675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39e-04</w:t>
            </w:r>
          </w:p>
        </w:tc>
        <w:tc>
          <w:tcPr>
            <w:tcW w:w="673" w:type="dxa"/>
          </w:tcPr>
          <w:p w14:paraId="379503F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3.493</w:t>
            </w:r>
          </w:p>
        </w:tc>
        <w:tc>
          <w:tcPr>
            <w:tcW w:w="676" w:type="dxa"/>
          </w:tcPr>
          <w:p w14:paraId="6AC723E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3.44</w:t>
            </w:r>
          </w:p>
        </w:tc>
        <w:tc>
          <w:tcPr>
            <w:tcW w:w="583" w:type="dxa"/>
          </w:tcPr>
          <w:p w14:paraId="74B84B3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.177</w:t>
            </w:r>
          </w:p>
        </w:tc>
        <w:tc>
          <w:tcPr>
            <w:tcW w:w="583" w:type="dxa"/>
          </w:tcPr>
          <w:p w14:paraId="5D29C30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8.288</w:t>
            </w:r>
          </w:p>
        </w:tc>
        <w:tc>
          <w:tcPr>
            <w:tcW w:w="1072" w:type="dxa"/>
          </w:tcPr>
          <w:p w14:paraId="262D071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93.96</w:t>
            </w:r>
          </w:p>
        </w:tc>
      </w:tr>
      <w:tr w:rsidR="00BA0513" w14:paraId="7DE1B914" w14:textId="77777777" w:rsidTr="00321BEC">
        <w:tc>
          <w:tcPr>
            <w:tcW w:w="334" w:type="dxa"/>
          </w:tcPr>
          <w:p w14:paraId="295797BD" w14:textId="77777777" w:rsidR="00BA0513" w:rsidRDefault="00BA0513" w:rsidP="00321BEC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2064FAB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1255" w:type="dxa"/>
          </w:tcPr>
          <w:p w14:paraId="5CF2014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2</w:t>
            </w:r>
          </w:p>
        </w:tc>
        <w:tc>
          <w:tcPr>
            <w:tcW w:w="964" w:type="dxa"/>
          </w:tcPr>
          <w:p w14:paraId="4B28351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58</w:t>
            </w:r>
          </w:p>
        </w:tc>
        <w:tc>
          <w:tcPr>
            <w:tcW w:w="1109" w:type="dxa"/>
          </w:tcPr>
          <w:p w14:paraId="6088CE6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8</w:t>
            </w:r>
          </w:p>
        </w:tc>
        <w:tc>
          <w:tcPr>
            <w:tcW w:w="673" w:type="dxa"/>
          </w:tcPr>
          <w:p w14:paraId="7B64121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6.68</w:t>
            </w:r>
          </w:p>
        </w:tc>
        <w:tc>
          <w:tcPr>
            <w:tcW w:w="676" w:type="dxa"/>
          </w:tcPr>
          <w:p w14:paraId="4917358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78.75</w:t>
            </w:r>
          </w:p>
        </w:tc>
        <w:tc>
          <w:tcPr>
            <w:tcW w:w="583" w:type="dxa"/>
          </w:tcPr>
          <w:p w14:paraId="1A6C696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9.64</w:t>
            </w:r>
          </w:p>
        </w:tc>
        <w:tc>
          <w:tcPr>
            <w:tcW w:w="583" w:type="dxa"/>
          </w:tcPr>
          <w:p w14:paraId="4C14A8E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1.14</w:t>
            </w:r>
          </w:p>
        </w:tc>
        <w:tc>
          <w:tcPr>
            <w:tcW w:w="1072" w:type="dxa"/>
          </w:tcPr>
          <w:p w14:paraId="4FA1666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35.33</w:t>
            </w:r>
          </w:p>
        </w:tc>
      </w:tr>
      <w:tr w:rsidR="00BA0513" w14:paraId="5EAA026F" w14:textId="77777777" w:rsidTr="00321BEC">
        <w:tc>
          <w:tcPr>
            <w:tcW w:w="334" w:type="dxa"/>
          </w:tcPr>
          <w:p w14:paraId="578641A7" w14:textId="77777777" w:rsidR="00BA0513" w:rsidRDefault="00BA0513" w:rsidP="00321BEC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54919A9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</w:t>
            </w:r>
          </w:p>
        </w:tc>
        <w:tc>
          <w:tcPr>
            <w:tcW w:w="1255" w:type="dxa"/>
          </w:tcPr>
          <w:p w14:paraId="70E403B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7</w:t>
            </w:r>
          </w:p>
        </w:tc>
        <w:tc>
          <w:tcPr>
            <w:tcW w:w="964" w:type="dxa"/>
          </w:tcPr>
          <w:p w14:paraId="766F8F8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79</w:t>
            </w:r>
          </w:p>
        </w:tc>
        <w:tc>
          <w:tcPr>
            <w:tcW w:w="1109" w:type="dxa"/>
          </w:tcPr>
          <w:p w14:paraId="30E1CDE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13</w:t>
            </w:r>
          </w:p>
        </w:tc>
        <w:tc>
          <w:tcPr>
            <w:tcW w:w="673" w:type="dxa"/>
          </w:tcPr>
          <w:p w14:paraId="61A45EF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6.17</w:t>
            </w:r>
          </w:p>
        </w:tc>
        <w:tc>
          <w:tcPr>
            <w:tcW w:w="676" w:type="dxa"/>
          </w:tcPr>
          <w:p w14:paraId="79DB4FD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2.44</w:t>
            </w:r>
          </w:p>
        </w:tc>
        <w:tc>
          <w:tcPr>
            <w:tcW w:w="583" w:type="dxa"/>
          </w:tcPr>
          <w:p w14:paraId="6D91DFF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7.21</w:t>
            </w:r>
          </w:p>
        </w:tc>
        <w:tc>
          <w:tcPr>
            <w:tcW w:w="583" w:type="dxa"/>
          </w:tcPr>
          <w:p w14:paraId="1049D4E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36.32</w:t>
            </w:r>
          </w:p>
        </w:tc>
        <w:tc>
          <w:tcPr>
            <w:tcW w:w="1072" w:type="dxa"/>
          </w:tcPr>
          <w:p w14:paraId="7B78A6F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88.9469</w:t>
            </w:r>
          </w:p>
        </w:tc>
      </w:tr>
    </w:tbl>
    <w:p w14:paraId="01C815A3" w14:textId="77777777" w:rsidR="00D868C2" w:rsidRDefault="00D868C2" w:rsidP="0070474B"/>
    <w:p w14:paraId="2A8E3647" w14:textId="77777777" w:rsidR="00BA0513" w:rsidRDefault="00BA0513" w:rsidP="00BA0513">
      <w:r>
        <w:t>Quasi-Newt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"/>
        <w:gridCol w:w="1047"/>
        <w:gridCol w:w="1255"/>
        <w:gridCol w:w="780"/>
        <w:gridCol w:w="1014"/>
        <w:gridCol w:w="663"/>
        <w:gridCol w:w="664"/>
        <w:gridCol w:w="736"/>
        <w:gridCol w:w="736"/>
        <w:gridCol w:w="1072"/>
      </w:tblGrid>
      <w:tr w:rsidR="00BA0513" w14:paraId="1D6FADE4" w14:textId="77777777" w:rsidTr="00321BEC">
        <w:tc>
          <w:tcPr>
            <w:tcW w:w="334" w:type="dxa"/>
          </w:tcPr>
          <w:p w14:paraId="4DEF0A99" w14:textId="77777777" w:rsidR="00BA0513" w:rsidRDefault="00BA0513" w:rsidP="00321BEC">
            <w:pPr>
              <w:jc w:val="center"/>
            </w:pPr>
          </w:p>
        </w:tc>
        <w:tc>
          <w:tcPr>
            <w:tcW w:w="1047" w:type="dxa"/>
          </w:tcPr>
          <w:p w14:paraId="66765C9B" w14:textId="77777777" w:rsidR="00BA0513" w:rsidRDefault="00BA0513" w:rsidP="00321BEC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65CB9C05" w14:textId="77777777" w:rsidR="00BA0513" w:rsidRDefault="00BA0513" w:rsidP="00321BEC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4F2D535E" w14:textId="77777777" w:rsidR="00BA0513" w:rsidRDefault="00BA0513" w:rsidP="00321BEC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18E4180A" w14:textId="77777777" w:rsidR="00BA0513" w:rsidRDefault="00BA0513" w:rsidP="00321BEC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017AF7C7" w14:textId="77777777" w:rsidR="00BA0513" w:rsidRDefault="00BA0513" w:rsidP="00321BEC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65802CFC" w14:textId="77777777" w:rsidR="00BA0513" w:rsidRDefault="00BA0513" w:rsidP="00321BEC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14AB963" w14:textId="77777777" w:rsidR="00BA0513" w:rsidRDefault="00BA0513" w:rsidP="00321BEC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2AB6B0E1" w14:textId="77777777" w:rsidR="00BA0513" w:rsidRDefault="00BA0513" w:rsidP="00321BEC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3DAC7E22" w14:textId="77777777" w:rsidR="00BA0513" w:rsidRDefault="00BA0513" w:rsidP="00321BEC">
            <w:pPr>
              <w:jc w:val="center"/>
            </w:pPr>
            <w:r>
              <w:t>Function minimum</w:t>
            </w:r>
          </w:p>
        </w:tc>
      </w:tr>
      <w:tr w:rsidR="00BA0513" w14:paraId="69608342" w14:textId="77777777" w:rsidTr="00321BEC">
        <w:tc>
          <w:tcPr>
            <w:tcW w:w="334" w:type="dxa"/>
          </w:tcPr>
          <w:p w14:paraId="606EC337" w14:textId="77777777" w:rsidR="00BA0513" w:rsidRDefault="00BA0513" w:rsidP="00321BEC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1444087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255" w:type="dxa"/>
          </w:tcPr>
          <w:p w14:paraId="1104D3B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013B905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0</w:t>
            </w:r>
          </w:p>
        </w:tc>
        <w:tc>
          <w:tcPr>
            <w:tcW w:w="1109" w:type="dxa"/>
          </w:tcPr>
          <w:p w14:paraId="651E1B0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82e-05</w:t>
            </w:r>
          </w:p>
        </w:tc>
        <w:tc>
          <w:tcPr>
            <w:tcW w:w="673" w:type="dxa"/>
          </w:tcPr>
          <w:p w14:paraId="4F007E5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1.43</w:t>
            </w:r>
          </w:p>
        </w:tc>
        <w:tc>
          <w:tcPr>
            <w:tcW w:w="676" w:type="dxa"/>
          </w:tcPr>
          <w:p w14:paraId="60FBB2E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4.82</w:t>
            </w:r>
          </w:p>
        </w:tc>
        <w:tc>
          <w:tcPr>
            <w:tcW w:w="583" w:type="dxa"/>
          </w:tcPr>
          <w:p w14:paraId="330A7BC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2.16</w:t>
            </w:r>
          </w:p>
        </w:tc>
        <w:tc>
          <w:tcPr>
            <w:tcW w:w="583" w:type="dxa"/>
          </w:tcPr>
          <w:p w14:paraId="343BDF9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0.31</w:t>
            </w:r>
          </w:p>
        </w:tc>
        <w:tc>
          <w:tcPr>
            <w:tcW w:w="1072" w:type="dxa"/>
          </w:tcPr>
          <w:p w14:paraId="77FE145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76.911</w:t>
            </w:r>
          </w:p>
        </w:tc>
      </w:tr>
      <w:tr w:rsidR="00BA0513" w14:paraId="0A3A3B3F" w14:textId="77777777" w:rsidTr="00321BEC">
        <w:tc>
          <w:tcPr>
            <w:tcW w:w="334" w:type="dxa"/>
          </w:tcPr>
          <w:p w14:paraId="369879D5" w14:textId="77777777" w:rsidR="00BA0513" w:rsidRDefault="00BA0513" w:rsidP="00321BEC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1286A7B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52DCC7F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7AEFEFD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31</w:t>
            </w:r>
          </w:p>
        </w:tc>
        <w:tc>
          <w:tcPr>
            <w:tcW w:w="1109" w:type="dxa"/>
          </w:tcPr>
          <w:p w14:paraId="61D13C9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38e-07</w:t>
            </w:r>
          </w:p>
        </w:tc>
        <w:tc>
          <w:tcPr>
            <w:tcW w:w="673" w:type="dxa"/>
          </w:tcPr>
          <w:p w14:paraId="330F125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.90</w:t>
            </w:r>
          </w:p>
        </w:tc>
        <w:tc>
          <w:tcPr>
            <w:tcW w:w="676" w:type="dxa"/>
          </w:tcPr>
          <w:p w14:paraId="643FCCD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1.15</w:t>
            </w:r>
          </w:p>
        </w:tc>
        <w:tc>
          <w:tcPr>
            <w:tcW w:w="583" w:type="dxa"/>
          </w:tcPr>
          <w:p w14:paraId="7EA1BB7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9.481</w:t>
            </w:r>
          </w:p>
        </w:tc>
        <w:tc>
          <w:tcPr>
            <w:tcW w:w="583" w:type="dxa"/>
          </w:tcPr>
          <w:p w14:paraId="1DA1343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90.97</w:t>
            </w:r>
          </w:p>
        </w:tc>
        <w:tc>
          <w:tcPr>
            <w:tcW w:w="1072" w:type="dxa"/>
          </w:tcPr>
          <w:p w14:paraId="4C5C411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35.338</w:t>
            </w:r>
          </w:p>
        </w:tc>
      </w:tr>
      <w:tr w:rsidR="00BA0513" w14:paraId="663B304B" w14:textId="77777777" w:rsidTr="00321BEC">
        <w:tc>
          <w:tcPr>
            <w:tcW w:w="334" w:type="dxa"/>
          </w:tcPr>
          <w:p w14:paraId="76FF8739" w14:textId="77777777" w:rsidR="00BA0513" w:rsidRDefault="00BA0513" w:rsidP="00321BEC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43F37D6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6F1EE79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0FA8039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0C51A9">
              <w:rPr>
                <w:sz w:val="16"/>
                <w:szCs w:val="16"/>
              </w:rPr>
              <w:t>0.004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1109" w:type="dxa"/>
          </w:tcPr>
          <w:p w14:paraId="3B9DBEF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e-06</w:t>
            </w:r>
          </w:p>
        </w:tc>
        <w:tc>
          <w:tcPr>
            <w:tcW w:w="673" w:type="dxa"/>
          </w:tcPr>
          <w:p w14:paraId="2DB5170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2.25</w:t>
            </w:r>
          </w:p>
        </w:tc>
        <w:tc>
          <w:tcPr>
            <w:tcW w:w="676" w:type="dxa"/>
          </w:tcPr>
          <w:p w14:paraId="1740371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3.56</w:t>
            </w:r>
          </w:p>
        </w:tc>
        <w:tc>
          <w:tcPr>
            <w:tcW w:w="583" w:type="dxa"/>
          </w:tcPr>
          <w:p w14:paraId="158E29E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.95</w:t>
            </w:r>
          </w:p>
        </w:tc>
        <w:tc>
          <w:tcPr>
            <w:tcW w:w="583" w:type="dxa"/>
          </w:tcPr>
          <w:p w14:paraId="09EA2D6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2.47</w:t>
            </w:r>
          </w:p>
        </w:tc>
        <w:tc>
          <w:tcPr>
            <w:tcW w:w="1072" w:type="dxa"/>
          </w:tcPr>
          <w:p w14:paraId="77DCA1E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62.127</w:t>
            </w:r>
          </w:p>
        </w:tc>
      </w:tr>
      <w:tr w:rsidR="00BA0513" w14:paraId="3F2AB76D" w14:textId="77777777" w:rsidTr="00321BEC">
        <w:tc>
          <w:tcPr>
            <w:tcW w:w="334" w:type="dxa"/>
          </w:tcPr>
          <w:p w14:paraId="07B89B52" w14:textId="77777777" w:rsidR="00BA0513" w:rsidRDefault="00BA0513" w:rsidP="00321BEC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502B45B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271F89A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</w:p>
        </w:tc>
        <w:tc>
          <w:tcPr>
            <w:tcW w:w="964" w:type="dxa"/>
          </w:tcPr>
          <w:p w14:paraId="7FEFA5C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7</w:t>
            </w:r>
          </w:p>
        </w:tc>
        <w:tc>
          <w:tcPr>
            <w:tcW w:w="1109" w:type="dxa"/>
          </w:tcPr>
          <w:p w14:paraId="27B7974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2e-05</w:t>
            </w:r>
          </w:p>
        </w:tc>
        <w:tc>
          <w:tcPr>
            <w:tcW w:w="673" w:type="dxa"/>
          </w:tcPr>
          <w:p w14:paraId="4933BD2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75.92</w:t>
            </w:r>
          </w:p>
        </w:tc>
        <w:tc>
          <w:tcPr>
            <w:tcW w:w="676" w:type="dxa"/>
          </w:tcPr>
          <w:p w14:paraId="60EDA2F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46.76</w:t>
            </w:r>
          </w:p>
        </w:tc>
        <w:tc>
          <w:tcPr>
            <w:tcW w:w="583" w:type="dxa"/>
          </w:tcPr>
          <w:p w14:paraId="1791D75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47.99</w:t>
            </w:r>
          </w:p>
        </w:tc>
        <w:tc>
          <w:tcPr>
            <w:tcW w:w="583" w:type="dxa"/>
          </w:tcPr>
          <w:p w14:paraId="50FEF6E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D56A5D">
              <w:rPr>
                <w:sz w:val="16"/>
                <w:szCs w:val="16"/>
              </w:rPr>
              <w:t>35.44</w:t>
            </w:r>
          </w:p>
        </w:tc>
        <w:tc>
          <w:tcPr>
            <w:tcW w:w="1072" w:type="dxa"/>
          </w:tcPr>
          <w:p w14:paraId="6051DA2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D56A5D">
              <w:rPr>
                <w:sz w:val="16"/>
                <w:szCs w:val="16"/>
              </w:rPr>
              <w:t>-88.30</w:t>
            </w:r>
          </w:p>
        </w:tc>
      </w:tr>
      <w:tr w:rsidR="00BA0513" w14:paraId="65E97AF1" w14:textId="77777777" w:rsidTr="00321BEC">
        <w:tc>
          <w:tcPr>
            <w:tcW w:w="334" w:type="dxa"/>
          </w:tcPr>
          <w:p w14:paraId="64CB9F58" w14:textId="77777777" w:rsidR="00BA0513" w:rsidRDefault="00BA0513" w:rsidP="00321BEC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72ACEF7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255" w:type="dxa"/>
          </w:tcPr>
          <w:p w14:paraId="6F6CD6F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964" w:type="dxa"/>
          </w:tcPr>
          <w:p w14:paraId="3D80B1D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6</w:t>
            </w:r>
          </w:p>
        </w:tc>
        <w:tc>
          <w:tcPr>
            <w:tcW w:w="1109" w:type="dxa"/>
          </w:tcPr>
          <w:p w14:paraId="0D33E17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 w:rsidRPr="003B4E78">
              <w:rPr>
                <w:sz w:val="16"/>
                <w:szCs w:val="16"/>
              </w:rPr>
              <w:t>2.34</w:t>
            </w:r>
            <w:r>
              <w:rPr>
                <w:sz w:val="16"/>
                <w:szCs w:val="16"/>
              </w:rPr>
              <w:t>e-05</w:t>
            </w:r>
          </w:p>
        </w:tc>
        <w:tc>
          <w:tcPr>
            <w:tcW w:w="673" w:type="dxa"/>
          </w:tcPr>
          <w:p w14:paraId="1A5D9A4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.22</w:t>
            </w:r>
          </w:p>
        </w:tc>
        <w:tc>
          <w:tcPr>
            <w:tcW w:w="676" w:type="dxa"/>
          </w:tcPr>
          <w:p w14:paraId="13F5506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2.24</w:t>
            </w:r>
          </w:p>
        </w:tc>
        <w:tc>
          <w:tcPr>
            <w:tcW w:w="583" w:type="dxa"/>
          </w:tcPr>
          <w:p w14:paraId="451AE78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2.03</w:t>
            </w:r>
          </w:p>
        </w:tc>
        <w:tc>
          <w:tcPr>
            <w:tcW w:w="583" w:type="dxa"/>
          </w:tcPr>
          <w:p w14:paraId="3431B50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3.379</w:t>
            </w:r>
          </w:p>
        </w:tc>
        <w:tc>
          <w:tcPr>
            <w:tcW w:w="1072" w:type="dxa"/>
          </w:tcPr>
          <w:p w14:paraId="71FBDA1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40.426</w:t>
            </w:r>
          </w:p>
        </w:tc>
      </w:tr>
    </w:tbl>
    <w:p w14:paraId="23D4C387" w14:textId="77777777" w:rsidR="00D868C2" w:rsidRDefault="00D868C2" w:rsidP="0070474B"/>
    <w:p w14:paraId="2A38EAFF" w14:textId="77777777" w:rsidR="00BA0513" w:rsidRPr="00711D4B" w:rsidRDefault="00BA0513" w:rsidP="00BA0513">
      <w:proofErr w:type="gramStart"/>
      <w:r>
        <w:t>Downhill-simplex</w:t>
      </w:r>
      <w:proofErr w:type="gram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"/>
        <w:gridCol w:w="1047"/>
        <w:gridCol w:w="1255"/>
        <w:gridCol w:w="655"/>
        <w:gridCol w:w="996"/>
        <w:gridCol w:w="736"/>
        <w:gridCol w:w="736"/>
        <w:gridCol w:w="657"/>
        <w:gridCol w:w="816"/>
        <w:gridCol w:w="1072"/>
      </w:tblGrid>
      <w:tr w:rsidR="00BA0513" w14:paraId="32C9264D" w14:textId="77777777" w:rsidTr="00321BEC">
        <w:tc>
          <w:tcPr>
            <w:tcW w:w="326" w:type="dxa"/>
          </w:tcPr>
          <w:p w14:paraId="495BD2BE" w14:textId="77777777" w:rsidR="00BA0513" w:rsidRDefault="00BA0513" w:rsidP="00321BEC">
            <w:pPr>
              <w:jc w:val="center"/>
            </w:pPr>
          </w:p>
        </w:tc>
        <w:tc>
          <w:tcPr>
            <w:tcW w:w="1047" w:type="dxa"/>
          </w:tcPr>
          <w:p w14:paraId="62B08FD3" w14:textId="77777777" w:rsidR="00BA0513" w:rsidRDefault="00BA0513" w:rsidP="00321BEC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2A8A7276" w14:textId="77777777" w:rsidR="00BA0513" w:rsidRDefault="00BA0513" w:rsidP="00321BEC">
            <w:pPr>
              <w:jc w:val="center"/>
            </w:pPr>
            <w:r>
              <w:t>Evaluations</w:t>
            </w:r>
          </w:p>
        </w:tc>
        <w:tc>
          <w:tcPr>
            <w:tcW w:w="703" w:type="dxa"/>
          </w:tcPr>
          <w:p w14:paraId="1C55E66C" w14:textId="77777777" w:rsidR="00BA0513" w:rsidRDefault="00BA0513" w:rsidP="00321BEC">
            <w:pPr>
              <w:jc w:val="center"/>
            </w:pPr>
            <w:r>
              <w:t>Last step size</w:t>
            </w:r>
          </w:p>
        </w:tc>
        <w:tc>
          <w:tcPr>
            <w:tcW w:w="1059" w:type="dxa"/>
          </w:tcPr>
          <w:p w14:paraId="267570A3" w14:textId="77777777" w:rsidR="00BA0513" w:rsidRDefault="00BA0513" w:rsidP="00321BEC">
            <w:pPr>
              <w:jc w:val="center"/>
            </w:pPr>
            <w:r>
              <w:t>Change of function value in the last</w:t>
            </w:r>
          </w:p>
        </w:tc>
        <w:tc>
          <w:tcPr>
            <w:tcW w:w="704" w:type="dxa"/>
          </w:tcPr>
          <w:p w14:paraId="026EE7EC" w14:textId="77777777" w:rsidR="00BA0513" w:rsidRDefault="00BA0513" w:rsidP="00321BEC">
            <w:pPr>
              <w:jc w:val="center"/>
            </w:pPr>
            <w:r>
              <w:t>X Init</w:t>
            </w:r>
          </w:p>
        </w:tc>
        <w:tc>
          <w:tcPr>
            <w:tcW w:w="736" w:type="dxa"/>
          </w:tcPr>
          <w:p w14:paraId="73C3FFE1" w14:textId="77777777" w:rsidR="00BA0513" w:rsidRDefault="00BA0513" w:rsidP="00321BEC">
            <w:pPr>
              <w:jc w:val="center"/>
            </w:pPr>
            <w:r>
              <w:t>Y Init</w:t>
            </w:r>
          </w:p>
        </w:tc>
        <w:tc>
          <w:tcPr>
            <w:tcW w:w="658" w:type="dxa"/>
          </w:tcPr>
          <w:p w14:paraId="413C4EF4" w14:textId="77777777" w:rsidR="00BA0513" w:rsidRDefault="00BA0513" w:rsidP="00321BEC">
            <w:pPr>
              <w:jc w:val="center"/>
            </w:pPr>
            <w:r>
              <w:t>X Min</w:t>
            </w:r>
          </w:p>
        </w:tc>
        <w:tc>
          <w:tcPr>
            <w:tcW w:w="736" w:type="dxa"/>
          </w:tcPr>
          <w:p w14:paraId="41ADCCEB" w14:textId="77777777" w:rsidR="00BA0513" w:rsidRDefault="00BA0513" w:rsidP="00321BEC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439B2AE3" w14:textId="77777777" w:rsidR="00BA0513" w:rsidRDefault="00BA0513" w:rsidP="00321BEC">
            <w:pPr>
              <w:jc w:val="center"/>
            </w:pPr>
            <w:r>
              <w:t>Function minimum</w:t>
            </w:r>
          </w:p>
        </w:tc>
      </w:tr>
      <w:tr w:rsidR="00BA0513" w14:paraId="4B53F994" w14:textId="77777777" w:rsidTr="00321BEC">
        <w:tc>
          <w:tcPr>
            <w:tcW w:w="326" w:type="dxa"/>
          </w:tcPr>
          <w:p w14:paraId="69CF17A9" w14:textId="77777777" w:rsidR="00BA0513" w:rsidRDefault="00BA0513" w:rsidP="00321BEC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8CB975E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47</w:t>
            </w:r>
          </w:p>
        </w:tc>
        <w:tc>
          <w:tcPr>
            <w:tcW w:w="1255" w:type="dxa"/>
          </w:tcPr>
          <w:p w14:paraId="457ADD58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88</w:t>
            </w:r>
          </w:p>
        </w:tc>
        <w:tc>
          <w:tcPr>
            <w:tcW w:w="703" w:type="dxa"/>
          </w:tcPr>
          <w:p w14:paraId="158A5DE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6e-04</w:t>
            </w:r>
          </w:p>
        </w:tc>
        <w:tc>
          <w:tcPr>
            <w:tcW w:w="1059" w:type="dxa"/>
          </w:tcPr>
          <w:p w14:paraId="78410DB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95e-11</w:t>
            </w:r>
          </w:p>
        </w:tc>
        <w:tc>
          <w:tcPr>
            <w:tcW w:w="704" w:type="dxa"/>
          </w:tcPr>
          <w:p w14:paraId="72B89C3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5.60</w:t>
            </w:r>
          </w:p>
        </w:tc>
        <w:tc>
          <w:tcPr>
            <w:tcW w:w="736" w:type="dxa"/>
          </w:tcPr>
          <w:p w14:paraId="2F4DEFB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75</w:t>
            </w:r>
          </w:p>
        </w:tc>
        <w:tc>
          <w:tcPr>
            <w:tcW w:w="658" w:type="dxa"/>
          </w:tcPr>
          <w:p w14:paraId="5BF2954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2.18</w:t>
            </w:r>
          </w:p>
        </w:tc>
        <w:tc>
          <w:tcPr>
            <w:tcW w:w="736" w:type="dxa"/>
          </w:tcPr>
          <w:p w14:paraId="04549A8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78</w:t>
            </w:r>
          </w:p>
        </w:tc>
        <w:tc>
          <w:tcPr>
            <w:tcW w:w="1072" w:type="dxa"/>
          </w:tcPr>
          <w:p w14:paraId="3CBA1F6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43.497</w:t>
            </w:r>
          </w:p>
        </w:tc>
      </w:tr>
      <w:tr w:rsidR="00BA0513" w14:paraId="71DA10C8" w14:textId="77777777" w:rsidTr="00321BEC">
        <w:tc>
          <w:tcPr>
            <w:tcW w:w="326" w:type="dxa"/>
          </w:tcPr>
          <w:p w14:paraId="6F9A74F6" w14:textId="77777777" w:rsidR="00BA0513" w:rsidRDefault="00BA0513" w:rsidP="00321BEC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1385E52D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51</w:t>
            </w:r>
          </w:p>
        </w:tc>
        <w:tc>
          <w:tcPr>
            <w:tcW w:w="1255" w:type="dxa"/>
          </w:tcPr>
          <w:p w14:paraId="12B5A0BA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98</w:t>
            </w:r>
          </w:p>
        </w:tc>
        <w:tc>
          <w:tcPr>
            <w:tcW w:w="703" w:type="dxa"/>
          </w:tcPr>
          <w:p w14:paraId="5CE3CDF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6e-04</w:t>
            </w:r>
          </w:p>
        </w:tc>
        <w:tc>
          <w:tcPr>
            <w:tcW w:w="1059" w:type="dxa"/>
          </w:tcPr>
          <w:p w14:paraId="2A60969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e-10</w:t>
            </w:r>
          </w:p>
        </w:tc>
        <w:tc>
          <w:tcPr>
            <w:tcW w:w="704" w:type="dxa"/>
          </w:tcPr>
          <w:p w14:paraId="567E7C0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22</w:t>
            </w:r>
          </w:p>
        </w:tc>
        <w:tc>
          <w:tcPr>
            <w:tcW w:w="736" w:type="dxa"/>
          </w:tcPr>
          <w:p w14:paraId="4D6993A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.51</w:t>
            </w:r>
          </w:p>
        </w:tc>
        <w:tc>
          <w:tcPr>
            <w:tcW w:w="658" w:type="dxa"/>
          </w:tcPr>
          <w:p w14:paraId="665154F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8.56</w:t>
            </w:r>
          </w:p>
        </w:tc>
        <w:tc>
          <w:tcPr>
            <w:tcW w:w="736" w:type="dxa"/>
          </w:tcPr>
          <w:p w14:paraId="59355A8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8.04</w:t>
            </w:r>
          </w:p>
        </w:tc>
        <w:tc>
          <w:tcPr>
            <w:tcW w:w="1072" w:type="dxa"/>
          </w:tcPr>
          <w:p w14:paraId="6EDEBBD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29.633</w:t>
            </w:r>
          </w:p>
        </w:tc>
      </w:tr>
      <w:tr w:rsidR="00BA0513" w14:paraId="72355CDB" w14:textId="77777777" w:rsidTr="00321BEC">
        <w:tc>
          <w:tcPr>
            <w:tcW w:w="326" w:type="dxa"/>
          </w:tcPr>
          <w:p w14:paraId="55C2C077" w14:textId="77777777" w:rsidR="00BA0513" w:rsidRDefault="00BA0513" w:rsidP="00321BEC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2B5E8028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61</w:t>
            </w:r>
          </w:p>
        </w:tc>
        <w:tc>
          <w:tcPr>
            <w:tcW w:w="1255" w:type="dxa"/>
          </w:tcPr>
          <w:p w14:paraId="636739B9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118</w:t>
            </w:r>
          </w:p>
        </w:tc>
        <w:tc>
          <w:tcPr>
            <w:tcW w:w="703" w:type="dxa"/>
          </w:tcPr>
          <w:p w14:paraId="0A1E5B1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e-05</w:t>
            </w:r>
          </w:p>
        </w:tc>
        <w:tc>
          <w:tcPr>
            <w:tcW w:w="1059" w:type="dxa"/>
          </w:tcPr>
          <w:p w14:paraId="4998E52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e-10</w:t>
            </w:r>
          </w:p>
        </w:tc>
        <w:tc>
          <w:tcPr>
            <w:tcW w:w="704" w:type="dxa"/>
          </w:tcPr>
          <w:p w14:paraId="099D0A8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4.35</w:t>
            </w:r>
          </w:p>
        </w:tc>
        <w:tc>
          <w:tcPr>
            <w:tcW w:w="736" w:type="dxa"/>
          </w:tcPr>
          <w:p w14:paraId="68A9975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</w:t>
            </w:r>
          </w:p>
        </w:tc>
        <w:tc>
          <w:tcPr>
            <w:tcW w:w="658" w:type="dxa"/>
          </w:tcPr>
          <w:p w14:paraId="4D1FA43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.40</w:t>
            </w:r>
          </w:p>
        </w:tc>
        <w:tc>
          <w:tcPr>
            <w:tcW w:w="736" w:type="dxa"/>
          </w:tcPr>
          <w:p w14:paraId="51EBDA5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.56</w:t>
            </w:r>
          </w:p>
        </w:tc>
        <w:tc>
          <w:tcPr>
            <w:tcW w:w="1072" w:type="dxa"/>
          </w:tcPr>
          <w:p w14:paraId="602478A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11.7888</w:t>
            </w:r>
          </w:p>
        </w:tc>
      </w:tr>
      <w:tr w:rsidR="00BA0513" w14:paraId="52DFC5F7" w14:textId="77777777" w:rsidTr="00321BEC">
        <w:tc>
          <w:tcPr>
            <w:tcW w:w="326" w:type="dxa"/>
          </w:tcPr>
          <w:p w14:paraId="043834A0" w14:textId="77777777" w:rsidR="00BA0513" w:rsidRDefault="00BA0513" w:rsidP="00321BEC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7B47835C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45</w:t>
            </w:r>
          </w:p>
        </w:tc>
        <w:tc>
          <w:tcPr>
            <w:tcW w:w="1255" w:type="dxa"/>
          </w:tcPr>
          <w:p w14:paraId="01876B31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86</w:t>
            </w:r>
          </w:p>
        </w:tc>
        <w:tc>
          <w:tcPr>
            <w:tcW w:w="703" w:type="dxa"/>
          </w:tcPr>
          <w:p w14:paraId="4327F99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58e-05</w:t>
            </w:r>
          </w:p>
        </w:tc>
        <w:tc>
          <w:tcPr>
            <w:tcW w:w="1059" w:type="dxa"/>
          </w:tcPr>
          <w:p w14:paraId="6F9DDD1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e-11</w:t>
            </w:r>
          </w:p>
        </w:tc>
        <w:tc>
          <w:tcPr>
            <w:tcW w:w="704" w:type="dxa"/>
          </w:tcPr>
          <w:p w14:paraId="163756C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.952</w:t>
            </w:r>
          </w:p>
        </w:tc>
        <w:tc>
          <w:tcPr>
            <w:tcW w:w="736" w:type="dxa"/>
          </w:tcPr>
          <w:p w14:paraId="6408FCB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6.154</w:t>
            </w:r>
          </w:p>
        </w:tc>
        <w:tc>
          <w:tcPr>
            <w:tcW w:w="658" w:type="dxa"/>
          </w:tcPr>
          <w:p w14:paraId="47D3CBF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8.56</w:t>
            </w:r>
          </w:p>
        </w:tc>
        <w:tc>
          <w:tcPr>
            <w:tcW w:w="736" w:type="dxa"/>
          </w:tcPr>
          <w:p w14:paraId="2344107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8.04</w:t>
            </w:r>
          </w:p>
        </w:tc>
        <w:tc>
          <w:tcPr>
            <w:tcW w:w="1072" w:type="dxa"/>
          </w:tcPr>
          <w:p w14:paraId="0538108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29.633</w:t>
            </w:r>
          </w:p>
        </w:tc>
      </w:tr>
      <w:tr w:rsidR="00BA0513" w14:paraId="603CEBCB" w14:textId="77777777" w:rsidTr="00321BEC">
        <w:tc>
          <w:tcPr>
            <w:tcW w:w="326" w:type="dxa"/>
          </w:tcPr>
          <w:p w14:paraId="6DBA7F47" w14:textId="77777777" w:rsidR="00BA0513" w:rsidRDefault="00BA0513" w:rsidP="00321BEC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26B1ABE0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52</w:t>
            </w:r>
          </w:p>
        </w:tc>
        <w:tc>
          <w:tcPr>
            <w:tcW w:w="1255" w:type="dxa"/>
          </w:tcPr>
          <w:p w14:paraId="091B6534" w14:textId="77777777" w:rsidR="00BA0513" w:rsidRPr="0042135E" w:rsidRDefault="00BA0513" w:rsidP="00321BEC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99</w:t>
            </w:r>
          </w:p>
        </w:tc>
        <w:tc>
          <w:tcPr>
            <w:tcW w:w="703" w:type="dxa"/>
          </w:tcPr>
          <w:p w14:paraId="7B06318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89e-05</w:t>
            </w:r>
          </w:p>
        </w:tc>
        <w:tc>
          <w:tcPr>
            <w:tcW w:w="1059" w:type="dxa"/>
          </w:tcPr>
          <w:p w14:paraId="37A7571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8e-10</w:t>
            </w:r>
          </w:p>
        </w:tc>
        <w:tc>
          <w:tcPr>
            <w:tcW w:w="704" w:type="dxa"/>
          </w:tcPr>
          <w:p w14:paraId="29C4229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2.84</w:t>
            </w:r>
          </w:p>
        </w:tc>
        <w:tc>
          <w:tcPr>
            <w:tcW w:w="736" w:type="dxa"/>
          </w:tcPr>
          <w:p w14:paraId="646F8E2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1.29</w:t>
            </w:r>
          </w:p>
        </w:tc>
        <w:tc>
          <w:tcPr>
            <w:tcW w:w="658" w:type="dxa"/>
          </w:tcPr>
          <w:p w14:paraId="26AE9C0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7.32</w:t>
            </w:r>
          </w:p>
        </w:tc>
        <w:tc>
          <w:tcPr>
            <w:tcW w:w="736" w:type="dxa"/>
          </w:tcPr>
          <w:p w14:paraId="13A4BB8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36.4154</w:t>
            </w:r>
          </w:p>
        </w:tc>
        <w:tc>
          <w:tcPr>
            <w:tcW w:w="1072" w:type="dxa"/>
          </w:tcPr>
          <w:p w14:paraId="31BAA44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88.9491</w:t>
            </w:r>
          </w:p>
        </w:tc>
      </w:tr>
    </w:tbl>
    <w:p w14:paraId="3C692EE5" w14:textId="77777777" w:rsidR="00BA0513" w:rsidRDefault="00BA0513" w:rsidP="0070474B"/>
    <w:p w14:paraId="44C31C49" w14:textId="41484055" w:rsidR="00BA0513" w:rsidRDefault="00BA0513" w:rsidP="0070474B">
      <w:r>
        <w:t>Genetic algorith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"/>
        <w:gridCol w:w="1279"/>
        <w:gridCol w:w="1255"/>
        <w:gridCol w:w="951"/>
        <w:gridCol w:w="952"/>
        <w:gridCol w:w="572"/>
        <w:gridCol w:w="572"/>
        <w:gridCol w:w="656"/>
        <w:gridCol w:w="661"/>
        <w:gridCol w:w="1072"/>
      </w:tblGrid>
      <w:tr w:rsidR="00BA0513" w14:paraId="37B77D2D" w14:textId="77777777" w:rsidTr="00321BEC">
        <w:tc>
          <w:tcPr>
            <w:tcW w:w="328" w:type="dxa"/>
          </w:tcPr>
          <w:p w14:paraId="05CF960B" w14:textId="77777777" w:rsidR="00BA0513" w:rsidRDefault="00BA0513" w:rsidP="00321BEC">
            <w:pPr>
              <w:jc w:val="center"/>
            </w:pPr>
          </w:p>
        </w:tc>
        <w:tc>
          <w:tcPr>
            <w:tcW w:w="1279" w:type="dxa"/>
          </w:tcPr>
          <w:p w14:paraId="07BBDB99" w14:textId="77777777" w:rsidR="00BA0513" w:rsidRDefault="00BA0513" w:rsidP="00321BEC">
            <w:pPr>
              <w:jc w:val="center"/>
            </w:pPr>
            <w:r>
              <w:t>Generations</w:t>
            </w:r>
          </w:p>
        </w:tc>
        <w:tc>
          <w:tcPr>
            <w:tcW w:w="1255" w:type="dxa"/>
          </w:tcPr>
          <w:p w14:paraId="4CE42784" w14:textId="77777777" w:rsidR="00BA0513" w:rsidRDefault="00BA0513" w:rsidP="00321BEC">
            <w:pPr>
              <w:jc w:val="center"/>
            </w:pPr>
            <w:r>
              <w:t>Evaluations</w:t>
            </w:r>
          </w:p>
        </w:tc>
        <w:tc>
          <w:tcPr>
            <w:tcW w:w="962" w:type="dxa"/>
          </w:tcPr>
          <w:p w14:paraId="67CCCFDD" w14:textId="77777777" w:rsidR="00BA0513" w:rsidRDefault="00BA0513" w:rsidP="00321BEC">
            <w:pPr>
              <w:jc w:val="center"/>
            </w:pPr>
            <w:r>
              <w:t>Change of the mean function value in the last iteration</w:t>
            </w:r>
          </w:p>
        </w:tc>
        <w:tc>
          <w:tcPr>
            <w:tcW w:w="980" w:type="dxa"/>
          </w:tcPr>
          <w:p w14:paraId="374F341E" w14:textId="77777777" w:rsidR="00BA0513" w:rsidRDefault="00BA0513" w:rsidP="00321BEC">
            <w:pPr>
              <w:jc w:val="center"/>
            </w:pPr>
            <w:r>
              <w:t>Change of best function value in the last iteration</w:t>
            </w:r>
          </w:p>
        </w:tc>
        <w:tc>
          <w:tcPr>
            <w:tcW w:w="590" w:type="dxa"/>
          </w:tcPr>
          <w:p w14:paraId="748F2CC6" w14:textId="77777777" w:rsidR="00BA0513" w:rsidRDefault="00BA0513" w:rsidP="00321BEC">
            <w:pPr>
              <w:jc w:val="center"/>
            </w:pPr>
            <w:r>
              <w:t>X Init best</w:t>
            </w:r>
          </w:p>
        </w:tc>
        <w:tc>
          <w:tcPr>
            <w:tcW w:w="591" w:type="dxa"/>
          </w:tcPr>
          <w:p w14:paraId="33B5ABE1" w14:textId="77777777" w:rsidR="00BA0513" w:rsidRDefault="00BA0513" w:rsidP="00321BEC">
            <w:pPr>
              <w:jc w:val="center"/>
            </w:pPr>
            <w:r>
              <w:t>Y Init</w:t>
            </w:r>
          </w:p>
          <w:p w14:paraId="5B8FABA1" w14:textId="77777777" w:rsidR="00BA0513" w:rsidRDefault="00BA0513" w:rsidP="00321BEC">
            <w:pPr>
              <w:jc w:val="center"/>
            </w:pPr>
            <w:r>
              <w:t>best</w:t>
            </w:r>
          </w:p>
        </w:tc>
        <w:tc>
          <w:tcPr>
            <w:tcW w:w="656" w:type="dxa"/>
          </w:tcPr>
          <w:p w14:paraId="31B837F9" w14:textId="77777777" w:rsidR="00BA0513" w:rsidRDefault="00BA0513" w:rsidP="00321BEC">
            <w:pPr>
              <w:jc w:val="center"/>
            </w:pPr>
            <w:r>
              <w:t>X Min</w:t>
            </w:r>
          </w:p>
        </w:tc>
        <w:tc>
          <w:tcPr>
            <w:tcW w:w="725" w:type="dxa"/>
          </w:tcPr>
          <w:p w14:paraId="0348284C" w14:textId="77777777" w:rsidR="00BA0513" w:rsidRDefault="00BA0513" w:rsidP="00321BEC">
            <w:pPr>
              <w:jc w:val="center"/>
            </w:pPr>
            <w:r>
              <w:t>Y Min</w:t>
            </w:r>
          </w:p>
        </w:tc>
        <w:tc>
          <w:tcPr>
            <w:tcW w:w="930" w:type="dxa"/>
          </w:tcPr>
          <w:p w14:paraId="023EA11D" w14:textId="77777777" w:rsidR="00BA0513" w:rsidRDefault="00BA0513" w:rsidP="00321BEC">
            <w:pPr>
              <w:jc w:val="center"/>
            </w:pPr>
            <w:r>
              <w:t>Function minimum</w:t>
            </w:r>
          </w:p>
        </w:tc>
      </w:tr>
      <w:tr w:rsidR="00BA0513" w14:paraId="5A5A4AA3" w14:textId="77777777" w:rsidTr="00321BEC">
        <w:tc>
          <w:tcPr>
            <w:tcW w:w="328" w:type="dxa"/>
          </w:tcPr>
          <w:p w14:paraId="1549F532" w14:textId="77777777" w:rsidR="00BA0513" w:rsidRDefault="00BA0513" w:rsidP="00321BEC">
            <w:pPr>
              <w:jc w:val="center"/>
            </w:pPr>
            <w:r>
              <w:t>1</w:t>
            </w:r>
          </w:p>
        </w:tc>
        <w:tc>
          <w:tcPr>
            <w:tcW w:w="1279" w:type="dxa"/>
          </w:tcPr>
          <w:p w14:paraId="515046CB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6</w:t>
            </w:r>
          </w:p>
        </w:tc>
        <w:tc>
          <w:tcPr>
            <w:tcW w:w="1255" w:type="dxa"/>
          </w:tcPr>
          <w:p w14:paraId="0FB8CC77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95</w:t>
            </w:r>
          </w:p>
        </w:tc>
        <w:tc>
          <w:tcPr>
            <w:tcW w:w="962" w:type="dxa"/>
          </w:tcPr>
          <w:p w14:paraId="3F88A83A" w14:textId="77777777" w:rsidR="00BA0513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481</w:t>
            </w:r>
          </w:p>
        </w:tc>
        <w:tc>
          <w:tcPr>
            <w:tcW w:w="980" w:type="dxa"/>
          </w:tcPr>
          <w:p w14:paraId="78AA9F5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0" w:type="dxa"/>
          </w:tcPr>
          <w:p w14:paraId="44AFF0D9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2</w:t>
            </w:r>
          </w:p>
        </w:tc>
        <w:tc>
          <w:tcPr>
            <w:tcW w:w="591" w:type="dxa"/>
          </w:tcPr>
          <w:p w14:paraId="2CB794AB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95</w:t>
            </w:r>
          </w:p>
        </w:tc>
        <w:tc>
          <w:tcPr>
            <w:tcW w:w="656" w:type="dxa"/>
          </w:tcPr>
          <w:p w14:paraId="19CF23D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2.38</w:t>
            </w:r>
          </w:p>
        </w:tc>
        <w:tc>
          <w:tcPr>
            <w:tcW w:w="725" w:type="dxa"/>
          </w:tcPr>
          <w:p w14:paraId="3A9DA52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3.51</w:t>
            </w:r>
          </w:p>
        </w:tc>
        <w:tc>
          <w:tcPr>
            <w:tcW w:w="930" w:type="dxa"/>
          </w:tcPr>
          <w:p w14:paraId="4CD6752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03.15</w:t>
            </w:r>
          </w:p>
        </w:tc>
      </w:tr>
      <w:tr w:rsidR="00BA0513" w14:paraId="38EAEC47" w14:textId="77777777" w:rsidTr="00321BEC">
        <w:tc>
          <w:tcPr>
            <w:tcW w:w="328" w:type="dxa"/>
          </w:tcPr>
          <w:p w14:paraId="54EE42C1" w14:textId="77777777" w:rsidR="00BA0513" w:rsidRDefault="00BA0513" w:rsidP="00321BEC">
            <w:pPr>
              <w:jc w:val="center"/>
            </w:pPr>
            <w:r>
              <w:t>2</w:t>
            </w:r>
          </w:p>
        </w:tc>
        <w:tc>
          <w:tcPr>
            <w:tcW w:w="1279" w:type="dxa"/>
          </w:tcPr>
          <w:p w14:paraId="5383C366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3</w:t>
            </w:r>
          </w:p>
        </w:tc>
        <w:tc>
          <w:tcPr>
            <w:tcW w:w="1255" w:type="dxa"/>
          </w:tcPr>
          <w:p w14:paraId="00EBFF5E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84</w:t>
            </w:r>
          </w:p>
        </w:tc>
        <w:tc>
          <w:tcPr>
            <w:tcW w:w="962" w:type="dxa"/>
          </w:tcPr>
          <w:p w14:paraId="78B06E6B" w14:textId="77777777" w:rsidR="00BA0513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256</w:t>
            </w:r>
          </w:p>
        </w:tc>
        <w:tc>
          <w:tcPr>
            <w:tcW w:w="980" w:type="dxa"/>
          </w:tcPr>
          <w:p w14:paraId="238904B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0" w:type="dxa"/>
          </w:tcPr>
          <w:p w14:paraId="5A85EF6A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9</w:t>
            </w:r>
          </w:p>
        </w:tc>
        <w:tc>
          <w:tcPr>
            <w:tcW w:w="591" w:type="dxa"/>
          </w:tcPr>
          <w:p w14:paraId="5F3E8BAC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.60</w:t>
            </w:r>
          </w:p>
        </w:tc>
        <w:tc>
          <w:tcPr>
            <w:tcW w:w="656" w:type="dxa"/>
          </w:tcPr>
          <w:p w14:paraId="7D81415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.209</w:t>
            </w:r>
          </w:p>
        </w:tc>
        <w:tc>
          <w:tcPr>
            <w:tcW w:w="725" w:type="dxa"/>
          </w:tcPr>
          <w:p w14:paraId="62B48A1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.23</w:t>
            </w:r>
          </w:p>
        </w:tc>
        <w:tc>
          <w:tcPr>
            <w:tcW w:w="930" w:type="dxa"/>
          </w:tcPr>
          <w:p w14:paraId="4323366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11.569</w:t>
            </w:r>
          </w:p>
        </w:tc>
      </w:tr>
      <w:tr w:rsidR="00BA0513" w14:paraId="60050E25" w14:textId="77777777" w:rsidTr="00321BEC">
        <w:tc>
          <w:tcPr>
            <w:tcW w:w="328" w:type="dxa"/>
          </w:tcPr>
          <w:p w14:paraId="277737FC" w14:textId="77777777" w:rsidR="00BA0513" w:rsidRDefault="00BA0513" w:rsidP="00321BEC">
            <w:pPr>
              <w:jc w:val="center"/>
            </w:pPr>
            <w:r>
              <w:t>3</w:t>
            </w:r>
          </w:p>
        </w:tc>
        <w:tc>
          <w:tcPr>
            <w:tcW w:w="1279" w:type="dxa"/>
          </w:tcPr>
          <w:p w14:paraId="23AB905F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6</w:t>
            </w:r>
          </w:p>
        </w:tc>
        <w:tc>
          <w:tcPr>
            <w:tcW w:w="1255" w:type="dxa"/>
          </w:tcPr>
          <w:p w14:paraId="07CE4D7A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975</w:t>
            </w:r>
          </w:p>
        </w:tc>
        <w:tc>
          <w:tcPr>
            <w:tcW w:w="962" w:type="dxa"/>
          </w:tcPr>
          <w:p w14:paraId="107F074E" w14:textId="77777777" w:rsidR="00BA0513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09</w:t>
            </w:r>
          </w:p>
        </w:tc>
        <w:tc>
          <w:tcPr>
            <w:tcW w:w="980" w:type="dxa"/>
          </w:tcPr>
          <w:p w14:paraId="744807D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0" w:type="dxa"/>
          </w:tcPr>
          <w:p w14:paraId="0A61880B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73</w:t>
            </w:r>
          </w:p>
        </w:tc>
        <w:tc>
          <w:tcPr>
            <w:tcW w:w="591" w:type="dxa"/>
          </w:tcPr>
          <w:p w14:paraId="5AACC5AB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28</w:t>
            </w:r>
          </w:p>
        </w:tc>
        <w:tc>
          <w:tcPr>
            <w:tcW w:w="656" w:type="dxa"/>
          </w:tcPr>
          <w:p w14:paraId="3128096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1.57</w:t>
            </w:r>
          </w:p>
        </w:tc>
        <w:tc>
          <w:tcPr>
            <w:tcW w:w="725" w:type="dxa"/>
          </w:tcPr>
          <w:p w14:paraId="67FCF3C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9.41</w:t>
            </w:r>
          </w:p>
        </w:tc>
        <w:tc>
          <w:tcPr>
            <w:tcW w:w="930" w:type="dxa"/>
          </w:tcPr>
          <w:p w14:paraId="6E20165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93.2017</w:t>
            </w:r>
          </w:p>
        </w:tc>
      </w:tr>
      <w:tr w:rsidR="00BA0513" w14:paraId="1621980C" w14:textId="77777777" w:rsidTr="00321BEC">
        <w:tc>
          <w:tcPr>
            <w:tcW w:w="328" w:type="dxa"/>
          </w:tcPr>
          <w:p w14:paraId="3CFC90DC" w14:textId="77777777" w:rsidR="00BA0513" w:rsidRDefault="00BA0513" w:rsidP="00321BEC">
            <w:pPr>
              <w:jc w:val="center"/>
            </w:pPr>
            <w:r>
              <w:t>4</w:t>
            </w:r>
          </w:p>
        </w:tc>
        <w:tc>
          <w:tcPr>
            <w:tcW w:w="1279" w:type="dxa"/>
          </w:tcPr>
          <w:p w14:paraId="404E2595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3</w:t>
            </w:r>
          </w:p>
        </w:tc>
        <w:tc>
          <w:tcPr>
            <w:tcW w:w="1255" w:type="dxa"/>
          </w:tcPr>
          <w:p w14:paraId="1104A0EB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34</w:t>
            </w:r>
          </w:p>
        </w:tc>
        <w:tc>
          <w:tcPr>
            <w:tcW w:w="962" w:type="dxa"/>
          </w:tcPr>
          <w:p w14:paraId="799E1E66" w14:textId="77777777" w:rsidR="00BA0513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112</w:t>
            </w:r>
          </w:p>
        </w:tc>
        <w:tc>
          <w:tcPr>
            <w:tcW w:w="980" w:type="dxa"/>
          </w:tcPr>
          <w:p w14:paraId="420136C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0" w:type="dxa"/>
          </w:tcPr>
          <w:p w14:paraId="439E3BCA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.31</w:t>
            </w:r>
          </w:p>
        </w:tc>
        <w:tc>
          <w:tcPr>
            <w:tcW w:w="591" w:type="dxa"/>
          </w:tcPr>
          <w:p w14:paraId="28689EA2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7.23</w:t>
            </w:r>
          </w:p>
        </w:tc>
        <w:tc>
          <w:tcPr>
            <w:tcW w:w="656" w:type="dxa"/>
          </w:tcPr>
          <w:p w14:paraId="509A760E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1.32</w:t>
            </w:r>
          </w:p>
        </w:tc>
        <w:tc>
          <w:tcPr>
            <w:tcW w:w="725" w:type="dxa"/>
          </w:tcPr>
          <w:p w14:paraId="50AFE2A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9.05</w:t>
            </w:r>
          </w:p>
        </w:tc>
        <w:tc>
          <w:tcPr>
            <w:tcW w:w="930" w:type="dxa"/>
          </w:tcPr>
          <w:p w14:paraId="0698272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93.2619</w:t>
            </w:r>
          </w:p>
        </w:tc>
      </w:tr>
      <w:tr w:rsidR="00BA0513" w14:paraId="4CD4E9A5" w14:textId="77777777" w:rsidTr="00321BEC">
        <w:tc>
          <w:tcPr>
            <w:tcW w:w="328" w:type="dxa"/>
          </w:tcPr>
          <w:p w14:paraId="21D2B849" w14:textId="77777777" w:rsidR="00BA0513" w:rsidRDefault="00BA0513" w:rsidP="00321BEC">
            <w:pPr>
              <w:jc w:val="center"/>
            </w:pPr>
            <w:r>
              <w:t>5</w:t>
            </w:r>
          </w:p>
        </w:tc>
        <w:tc>
          <w:tcPr>
            <w:tcW w:w="1279" w:type="dxa"/>
          </w:tcPr>
          <w:p w14:paraId="2BF49DA4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1255" w:type="dxa"/>
          </w:tcPr>
          <w:p w14:paraId="62505D3D" w14:textId="77777777" w:rsidR="00BA0513" w:rsidRPr="002759D8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79</w:t>
            </w:r>
          </w:p>
        </w:tc>
        <w:tc>
          <w:tcPr>
            <w:tcW w:w="962" w:type="dxa"/>
          </w:tcPr>
          <w:p w14:paraId="4015E3FF" w14:textId="77777777" w:rsidR="00BA0513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075</w:t>
            </w:r>
          </w:p>
        </w:tc>
        <w:tc>
          <w:tcPr>
            <w:tcW w:w="980" w:type="dxa"/>
          </w:tcPr>
          <w:p w14:paraId="22D88AA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590" w:type="dxa"/>
          </w:tcPr>
          <w:p w14:paraId="684ADF8F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22</w:t>
            </w:r>
          </w:p>
        </w:tc>
        <w:tc>
          <w:tcPr>
            <w:tcW w:w="591" w:type="dxa"/>
          </w:tcPr>
          <w:p w14:paraId="1B6F5D13" w14:textId="77777777" w:rsidR="00BA0513" w:rsidRPr="00033247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45</w:t>
            </w:r>
          </w:p>
        </w:tc>
        <w:tc>
          <w:tcPr>
            <w:tcW w:w="656" w:type="dxa"/>
          </w:tcPr>
          <w:p w14:paraId="1A52598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6.68</w:t>
            </w:r>
          </w:p>
        </w:tc>
        <w:tc>
          <w:tcPr>
            <w:tcW w:w="725" w:type="dxa"/>
          </w:tcPr>
          <w:p w14:paraId="644054C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5</w:t>
            </w:r>
          </w:p>
        </w:tc>
        <w:tc>
          <w:tcPr>
            <w:tcW w:w="930" w:type="dxa"/>
          </w:tcPr>
          <w:p w14:paraId="1301F30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26.4128</w:t>
            </w:r>
          </w:p>
        </w:tc>
      </w:tr>
    </w:tbl>
    <w:p w14:paraId="16CC5860" w14:textId="77777777" w:rsidR="00BA0513" w:rsidRDefault="00BA0513" w:rsidP="0070474B"/>
    <w:p w14:paraId="692E9BA8" w14:textId="77777777" w:rsidR="00BA0513" w:rsidRDefault="00BA0513" w:rsidP="0070474B"/>
    <w:p w14:paraId="74ACDB95" w14:textId="77777777" w:rsidR="00D868C2" w:rsidRDefault="00D868C2" w:rsidP="0070474B"/>
    <w:p w14:paraId="528C141C" w14:textId="77777777" w:rsidR="00D868C2" w:rsidRDefault="00D868C2" w:rsidP="0070474B"/>
    <w:p w14:paraId="44E84422" w14:textId="77777777" w:rsidR="00BA0513" w:rsidRDefault="00BA0513" w:rsidP="00BA0513">
      <w:r>
        <w:lastRenderedPageBreak/>
        <w:t>Simulated Anneal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"/>
        <w:gridCol w:w="1047"/>
        <w:gridCol w:w="1255"/>
        <w:gridCol w:w="833"/>
        <w:gridCol w:w="1041"/>
        <w:gridCol w:w="666"/>
        <w:gridCol w:w="667"/>
        <w:gridCol w:w="728"/>
        <w:gridCol w:w="656"/>
        <w:gridCol w:w="1072"/>
      </w:tblGrid>
      <w:tr w:rsidR="00BA0513" w14:paraId="05778F5A" w14:textId="77777777" w:rsidTr="00321BEC">
        <w:tc>
          <w:tcPr>
            <w:tcW w:w="332" w:type="dxa"/>
          </w:tcPr>
          <w:p w14:paraId="305B85B2" w14:textId="77777777" w:rsidR="00BA0513" w:rsidRDefault="00BA0513" w:rsidP="00321BEC">
            <w:pPr>
              <w:jc w:val="center"/>
            </w:pPr>
          </w:p>
        </w:tc>
        <w:tc>
          <w:tcPr>
            <w:tcW w:w="1047" w:type="dxa"/>
          </w:tcPr>
          <w:p w14:paraId="4224BF9A" w14:textId="77777777" w:rsidR="00BA0513" w:rsidRDefault="00BA0513" w:rsidP="00321BEC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16D761CC" w14:textId="77777777" w:rsidR="00BA0513" w:rsidRDefault="00BA0513" w:rsidP="00321BEC">
            <w:pPr>
              <w:jc w:val="center"/>
            </w:pPr>
            <w:r>
              <w:t>Evaluations</w:t>
            </w:r>
          </w:p>
        </w:tc>
        <w:tc>
          <w:tcPr>
            <w:tcW w:w="876" w:type="dxa"/>
          </w:tcPr>
          <w:p w14:paraId="5FCF8355" w14:textId="77777777" w:rsidR="00BA0513" w:rsidRDefault="00BA0513" w:rsidP="00321BEC">
            <w:pPr>
              <w:jc w:val="center"/>
            </w:pPr>
            <w:r>
              <w:t>Last step size</w:t>
            </w:r>
          </w:p>
        </w:tc>
        <w:tc>
          <w:tcPr>
            <w:tcW w:w="1064" w:type="dxa"/>
          </w:tcPr>
          <w:p w14:paraId="36EE44DF" w14:textId="77777777" w:rsidR="00BA0513" w:rsidRDefault="00BA0513" w:rsidP="00321BEC">
            <w:pPr>
              <w:jc w:val="center"/>
            </w:pPr>
            <w:r>
              <w:t>Change of function value in the last</w:t>
            </w:r>
          </w:p>
        </w:tc>
        <w:tc>
          <w:tcPr>
            <w:tcW w:w="668" w:type="dxa"/>
          </w:tcPr>
          <w:p w14:paraId="6DD4F58D" w14:textId="77777777" w:rsidR="00BA0513" w:rsidRDefault="00BA0513" w:rsidP="00321BEC">
            <w:pPr>
              <w:jc w:val="center"/>
            </w:pPr>
            <w:r>
              <w:t>X Init</w:t>
            </w:r>
          </w:p>
        </w:tc>
        <w:tc>
          <w:tcPr>
            <w:tcW w:w="670" w:type="dxa"/>
          </w:tcPr>
          <w:p w14:paraId="1DDD1A8F" w14:textId="77777777" w:rsidR="00BA0513" w:rsidRDefault="00BA0513" w:rsidP="00321BEC">
            <w:pPr>
              <w:jc w:val="center"/>
            </w:pPr>
            <w:r>
              <w:t>Y Init</w:t>
            </w:r>
          </w:p>
        </w:tc>
        <w:tc>
          <w:tcPr>
            <w:tcW w:w="746" w:type="dxa"/>
          </w:tcPr>
          <w:p w14:paraId="4650AF00" w14:textId="77777777" w:rsidR="00BA0513" w:rsidRDefault="00BA0513" w:rsidP="00321BEC">
            <w:pPr>
              <w:jc w:val="center"/>
            </w:pPr>
            <w:r>
              <w:t>X Min</w:t>
            </w:r>
          </w:p>
        </w:tc>
        <w:tc>
          <w:tcPr>
            <w:tcW w:w="566" w:type="dxa"/>
          </w:tcPr>
          <w:p w14:paraId="20565EAE" w14:textId="77777777" w:rsidR="00BA0513" w:rsidRDefault="00BA0513" w:rsidP="00321BEC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2C7AFE39" w14:textId="77777777" w:rsidR="00BA0513" w:rsidRDefault="00BA0513" w:rsidP="00321BEC">
            <w:pPr>
              <w:jc w:val="center"/>
            </w:pPr>
            <w:r>
              <w:t>Function minimum</w:t>
            </w:r>
          </w:p>
        </w:tc>
      </w:tr>
      <w:tr w:rsidR="00BA0513" w14:paraId="5FF10F91" w14:textId="77777777" w:rsidTr="00321BEC">
        <w:tc>
          <w:tcPr>
            <w:tcW w:w="332" w:type="dxa"/>
          </w:tcPr>
          <w:p w14:paraId="56C31D7A" w14:textId="77777777" w:rsidR="00BA0513" w:rsidRDefault="00BA0513" w:rsidP="00321BEC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164EAA7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80</w:t>
            </w:r>
          </w:p>
        </w:tc>
        <w:tc>
          <w:tcPr>
            <w:tcW w:w="1255" w:type="dxa"/>
          </w:tcPr>
          <w:p w14:paraId="62EF36B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17</w:t>
            </w:r>
          </w:p>
        </w:tc>
        <w:tc>
          <w:tcPr>
            <w:tcW w:w="876" w:type="dxa"/>
          </w:tcPr>
          <w:p w14:paraId="0E137C0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64" w:type="dxa"/>
          </w:tcPr>
          <w:p w14:paraId="1C8AC99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8" w:type="dxa"/>
          </w:tcPr>
          <w:p w14:paraId="1363F7D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9.28</w:t>
            </w:r>
          </w:p>
        </w:tc>
        <w:tc>
          <w:tcPr>
            <w:tcW w:w="670" w:type="dxa"/>
          </w:tcPr>
          <w:p w14:paraId="7D282BC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0.52</w:t>
            </w:r>
          </w:p>
        </w:tc>
        <w:tc>
          <w:tcPr>
            <w:tcW w:w="746" w:type="dxa"/>
          </w:tcPr>
          <w:p w14:paraId="09254DD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2.16</w:t>
            </w:r>
          </w:p>
        </w:tc>
        <w:tc>
          <w:tcPr>
            <w:tcW w:w="566" w:type="dxa"/>
          </w:tcPr>
          <w:p w14:paraId="7728CA7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0.31</w:t>
            </w:r>
          </w:p>
        </w:tc>
        <w:tc>
          <w:tcPr>
            <w:tcW w:w="1072" w:type="dxa"/>
          </w:tcPr>
          <w:p w14:paraId="72EBED07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76.911</w:t>
            </w:r>
          </w:p>
        </w:tc>
      </w:tr>
      <w:tr w:rsidR="00BA0513" w14:paraId="5097D80D" w14:textId="77777777" w:rsidTr="00321BEC">
        <w:tc>
          <w:tcPr>
            <w:tcW w:w="332" w:type="dxa"/>
          </w:tcPr>
          <w:p w14:paraId="3DEF086A" w14:textId="77777777" w:rsidR="00BA0513" w:rsidRDefault="00BA0513" w:rsidP="00321BEC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1622A31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66</w:t>
            </w:r>
          </w:p>
        </w:tc>
        <w:tc>
          <w:tcPr>
            <w:tcW w:w="1255" w:type="dxa"/>
          </w:tcPr>
          <w:p w14:paraId="49D6DE3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93</w:t>
            </w:r>
          </w:p>
        </w:tc>
        <w:tc>
          <w:tcPr>
            <w:tcW w:w="876" w:type="dxa"/>
          </w:tcPr>
          <w:p w14:paraId="5317439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15</w:t>
            </w:r>
          </w:p>
        </w:tc>
        <w:tc>
          <w:tcPr>
            <w:tcW w:w="1064" w:type="dxa"/>
          </w:tcPr>
          <w:p w14:paraId="3E89A5E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8" w:type="dxa"/>
          </w:tcPr>
          <w:p w14:paraId="41ADFD1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2.15</w:t>
            </w:r>
          </w:p>
        </w:tc>
        <w:tc>
          <w:tcPr>
            <w:tcW w:w="670" w:type="dxa"/>
          </w:tcPr>
          <w:p w14:paraId="4AD305F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.30</w:t>
            </w:r>
          </w:p>
        </w:tc>
        <w:tc>
          <w:tcPr>
            <w:tcW w:w="746" w:type="dxa"/>
          </w:tcPr>
          <w:p w14:paraId="1C99A25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.22</w:t>
            </w:r>
          </w:p>
        </w:tc>
        <w:tc>
          <w:tcPr>
            <w:tcW w:w="566" w:type="dxa"/>
          </w:tcPr>
          <w:p w14:paraId="4CF4A40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8.29</w:t>
            </w:r>
          </w:p>
        </w:tc>
        <w:tc>
          <w:tcPr>
            <w:tcW w:w="1072" w:type="dxa"/>
          </w:tcPr>
          <w:p w14:paraId="6044F5D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93.96</w:t>
            </w:r>
          </w:p>
        </w:tc>
      </w:tr>
      <w:tr w:rsidR="00BA0513" w14:paraId="7E0720C0" w14:textId="77777777" w:rsidTr="00321BEC">
        <w:tc>
          <w:tcPr>
            <w:tcW w:w="332" w:type="dxa"/>
          </w:tcPr>
          <w:p w14:paraId="6C48453C" w14:textId="77777777" w:rsidR="00BA0513" w:rsidRDefault="00BA0513" w:rsidP="00321BEC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2B94F8D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79</w:t>
            </w:r>
          </w:p>
        </w:tc>
        <w:tc>
          <w:tcPr>
            <w:tcW w:w="1255" w:type="dxa"/>
          </w:tcPr>
          <w:p w14:paraId="0D1A6B08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96</w:t>
            </w:r>
          </w:p>
        </w:tc>
        <w:tc>
          <w:tcPr>
            <w:tcW w:w="876" w:type="dxa"/>
          </w:tcPr>
          <w:p w14:paraId="4988C41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74</w:t>
            </w:r>
          </w:p>
        </w:tc>
        <w:tc>
          <w:tcPr>
            <w:tcW w:w="1064" w:type="dxa"/>
          </w:tcPr>
          <w:p w14:paraId="1ED8347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8" w:type="dxa"/>
          </w:tcPr>
          <w:p w14:paraId="6761D8A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2.00</w:t>
            </w:r>
          </w:p>
        </w:tc>
        <w:tc>
          <w:tcPr>
            <w:tcW w:w="670" w:type="dxa"/>
          </w:tcPr>
          <w:p w14:paraId="2FC2531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1.65</w:t>
            </w:r>
          </w:p>
        </w:tc>
        <w:tc>
          <w:tcPr>
            <w:tcW w:w="746" w:type="dxa"/>
          </w:tcPr>
          <w:p w14:paraId="4CF9946F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0.23</w:t>
            </w:r>
          </w:p>
        </w:tc>
        <w:tc>
          <w:tcPr>
            <w:tcW w:w="566" w:type="dxa"/>
          </w:tcPr>
          <w:p w14:paraId="1DC0375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8.31</w:t>
            </w:r>
          </w:p>
        </w:tc>
        <w:tc>
          <w:tcPr>
            <w:tcW w:w="1072" w:type="dxa"/>
          </w:tcPr>
          <w:p w14:paraId="72172C30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93.96</w:t>
            </w:r>
          </w:p>
        </w:tc>
      </w:tr>
      <w:tr w:rsidR="00BA0513" w14:paraId="54CD4112" w14:textId="77777777" w:rsidTr="00321BEC">
        <w:tc>
          <w:tcPr>
            <w:tcW w:w="332" w:type="dxa"/>
          </w:tcPr>
          <w:p w14:paraId="72805491" w14:textId="77777777" w:rsidR="00BA0513" w:rsidRDefault="00BA0513" w:rsidP="00321BEC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40393164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47</w:t>
            </w:r>
          </w:p>
        </w:tc>
        <w:tc>
          <w:tcPr>
            <w:tcW w:w="1255" w:type="dxa"/>
          </w:tcPr>
          <w:p w14:paraId="6D28A6C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60</w:t>
            </w:r>
          </w:p>
        </w:tc>
        <w:tc>
          <w:tcPr>
            <w:tcW w:w="876" w:type="dxa"/>
          </w:tcPr>
          <w:p w14:paraId="4B927416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77</w:t>
            </w:r>
          </w:p>
        </w:tc>
        <w:tc>
          <w:tcPr>
            <w:tcW w:w="1064" w:type="dxa"/>
          </w:tcPr>
          <w:p w14:paraId="4C7C4389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8" w:type="dxa"/>
          </w:tcPr>
          <w:p w14:paraId="5637CCE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4.00</w:t>
            </w:r>
          </w:p>
        </w:tc>
        <w:tc>
          <w:tcPr>
            <w:tcW w:w="670" w:type="dxa"/>
          </w:tcPr>
          <w:p w14:paraId="35BD074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2.09</w:t>
            </w:r>
          </w:p>
        </w:tc>
        <w:tc>
          <w:tcPr>
            <w:tcW w:w="746" w:type="dxa"/>
          </w:tcPr>
          <w:p w14:paraId="2FCDC3BB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05.88</w:t>
            </w:r>
          </w:p>
        </w:tc>
        <w:tc>
          <w:tcPr>
            <w:tcW w:w="566" w:type="dxa"/>
          </w:tcPr>
          <w:p w14:paraId="03DA9D9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0.15</w:t>
            </w:r>
          </w:p>
        </w:tc>
        <w:tc>
          <w:tcPr>
            <w:tcW w:w="1072" w:type="dxa"/>
          </w:tcPr>
          <w:p w14:paraId="74DCC70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65.997</w:t>
            </w:r>
          </w:p>
        </w:tc>
      </w:tr>
      <w:tr w:rsidR="00BA0513" w14:paraId="47C58127" w14:textId="77777777" w:rsidTr="00321BEC">
        <w:tc>
          <w:tcPr>
            <w:tcW w:w="332" w:type="dxa"/>
          </w:tcPr>
          <w:p w14:paraId="61463969" w14:textId="77777777" w:rsidR="00BA0513" w:rsidRDefault="00BA0513" w:rsidP="00321BEC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5E15643C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49</w:t>
            </w:r>
          </w:p>
        </w:tc>
        <w:tc>
          <w:tcPr>
            <w:tcW w:w="1255" w:type="dxa"/>
          </w:tcPr>
          <w:p w14:paraId="75B32BA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80</w:t>
            </w:r>
          </w:p>
        </w:tc>
        <w:tc>
          <w:tcPr>
            <w:tcW w:w="876" w:type="dxa"/>
          </w:tcPr>
          <w:p w14:paraId="759DDDE2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064" w:type="dxa"/>
          </w:tcPr>
          <w:p w14:paraId="44562701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8" w:type="dxa"/>
          </w:tcPr>
          <w:p w14:paraId="38232D9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.09</w:t>
            </w:r>
          </w:p>
        </w:tc>
        <w:tc>
          <w:tcPr>
            <w:tcW w:w="670" w:type="dxa"/>
          </w:tcPr>
          <w:p w14:paraId="3899376D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.91</w:t>
            </w:r>
          </w:p>
        </w:tc>
        <w:tc>
          <w:tcPr>
            <w:tcW w:w="746" w:type="dxa"/>
          </w:tcPr>
          <w:p w14:paraId="68F01933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0.83</w:t>
            </w:r>
          </w:p>
        </w:tc>
        <w:tc>
          <w:tcPr>
            <w:tcW w:w="566" w:type="dxa"/>
          </w:tcPr>
          <w:p w14:paraId="5E03BA1A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8.66</w:t>
            </w:r>
          </w:p>
        </w:tc>
        <w:tc>
          <w:tcPr>
            <w:tcW w:w="1072" w:type="dxa"/>
          </w:tcPr>
          <w:p w14:paraId="50076BF5" w14:textId="77777777" w:rsidR="00BA0513" w:rsidRPr="00E84DD5" w:rsidRDefault="00BA0513" w:rsidP="00321BEC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93.29</w:t>
            </w:r>
          </w:p>
        </w:tc>
      </w:tr>
    </w:tbl>
    <w:p w14:paraId="1FEE6772" w14:textId="77777777" w:rsidR="00D868C2" w:rsidRDefault="00D868C2" w:rsidP="0070474B">
      <w:pPr>
        <w:rPr>
          <w:rtl/>
        </w:rPr>
      </w:pPr>
    </w:p>
    <w:tbl>
      <w:tblPr>
        <w:tblStyle w:val="TableGrid"/>
        <w:tblpPr w:leftFromText="180" w:rightFromText="180" w:vertAnchor="text" w:horzAnchor="margin" w:tblpXSpec="center" w:tblpY="342"/>
        <w:tblW w:w="0" w:type="auto"/>
        <w:tblLook w:val="04A0" w:firstRow="1" w:lastRow="0" w:firstColumn="1" w:lastColumn="0" w:noHBand="0" w:noVBand="1"/>
      </w:tblPr>
      <w:tblGrid>
        <w:gridCol w:w="7576"/>
      </w:tblGrid>
      <w:tr w:rsidR="008C1581" w14:paraId="378AC6B9" w14:textId="77777777" w:rsidTr="00321BEC">
        <w:tc>
          <w:tcPr>
            <w:tcW w:w="7576" w:type="dxa"/>
          </w:tcPr>
          <w:p w14:paraId="5F1EB175" w14:textId="320D4FEC" w:rsidR="008C1581" w:rsidRDefault="00E159CC" w:rsidP="00321BEC">
            <w:pPr>
              <w:pStyle w:val="ListParagraph"/>
              <w:ind w:left="0"/>
              <w:jc w:val="center"/>
            </w:pPr>
            <w:r w:rsidRPr="00E159CC">
              <w:rPr>
                <w:noProof/>
              </w:rPr>
              <w:drawing>
                <wp:inline distT="0" distB="0" distL="0" distR="0" wp14:anchorId="43BFEAF3" wp14:editId="6DE02914">
                  <wp:extent cx="2399789" cy="1800000"/>
                  <wp:effectExtent l="0" t="0" r="63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78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1581" w14:paraId="45A53EDB" w14:textId="77777777" w:rsidTr="00321BEC">
        <w:tc>
          <w:tcPr>
            <w:tcW w:w="7576" w:type="dxa"/>
          </w:tcPr>
          <w:p w14:paraId="61F66C4A" w14:textId="05FAE1AC" w:rsidR="008C1581" w:rsidRDefault="008C1581" w:rsidP="00321BEC">
            <w:pPr>
              <w:jc w:val="center"/>
            </w:pPr>
            <w:r>
              <w:t xml:space="preserve">Fig. </w:t>
            </w:r>
            <w:fldSimple w:instr=" SEQ Fig. \* ARABIC ">
              <w:r w:rsidR="00B8061A">
                <w:rPr>
                  <w:noProof/>
                </w:rPr>
                <w:t>3</w:t>
              </w:r>
            </w:fldSimple>
            <w:r>
              <w:t xml:space="preserve">  -  Easom function</w:t>
            </w:r>
          </w:p>
        </w:tc>
      </w:tr>
    </w:tbl>
    <w:p w14:paraId="6F692794" w14:textId="77777777" w:rsidR="008C1581" w:rsidRDefault="008C1581" w:rsidP="008C1581">
      <w:r>
        <w:t>Performance analysis:</w:t>
      </w:r>
    </w:p>
    <w:p w14:paraId="1F1D6237" w14:textId="77777777" w:rsidR="00BA0513" w:rsidRDefault="00BA0513" w:rsidP="0070474B">
      <w:pPr>
        <w:rPr>
          <w:rtl/>
        </w:rPr>
      </w:pPr>
    </w:p>
    <w:p w14:paraId="1B6643B2" w14:textId="65DDD73B" w:rsidR="00844183" w:rsidRDefault="005C51B0" w:rsidP="0070474B">
      <w:r>
        <w:t>we tested each method five times from random initial locations</w:t>
      </w:r>
      <w:r w:rsidR="006022E8">
        <w:t xml:space="preserve">. </w:t>
      </w:r>
    </w:p>
    <w:p w14:paraId="7AE8D480" w14:textId="3428193B" w:rsidR="00D708FF" w:rsidRDefault="00736C00" w:rsidP="00D708FF">
      <w:pPr>
        <w:pStyle w:val="ListParagraph"/>
        <w:numPr>
          <w:ilvl w:val="0"/>
          <w:numId w:val="5"/>
        </w:numPr>
      </w:pPr>
      <w:r>
        <w:t>As can be seen in the results, the algorithms could not avoid falling to local minima, and the convergence point was dependent on the initial position</w:t>
      </w:r>
      <w:r w:rsidR="00D708FF">
        <w:t>.</w:t>
      </w:r>
    </w:p>
    <w:p w14:paraId="6048F06D" w14:textId="2F246B74" w:rsidR="00736C00" w:rsidRDefault="00A44E53" w:rsidP="00D708FF">
      <w:pPr>
        <w:pStyle w:val="ListParagraph"/>
        <w:numPr>
          <w:ilvl w:val="0"/>
          <w:numId w:val="5"/>
        </w:numPr>
      </w:pPr>
      <w:r>
        <w:t>Similarly, as with the gradient-based approaches, the algorithm got to the close minima and depende</w:t>
      </w:r>
      <w:r w:rsidR="00917788">
        <w:t>d on the initial position</w:t>
      </w:r>
      <w:r w:rsidR="00736C00">
        <w:t>.</w:t>
      </w:r>
    </w:p>
    <w:p w14:paraId="1CAA3FE6" w14:textId="2DB4DECA" w:rsidR="00736C00" w:rsidRDefault="00213F46" w:rsidP="00D708FF">
      <w:pPr>
        <w:pStyle w:val="ListParagraph"/>
        <w:numPr>
          <w:ilvl w:val="0"/>
          <w:numId w:val="5"/>
        </w:numPr>
      </w:pPr>
      <w:r>
        <w:t xml:space="preserve">Because of the multiple minima points </w:t>
      </w:r>
      <w:r w:rsidR="00A44E53">
        <w:t>found in the function, the genetic algorithm is falling to arbitrary one of the minima points</w:t>
      </w:r>
      <w:r w:rsidR="008554C1">
        <w:t>.</w:t>
      </w:r>
    </w:p>
    <w:p w14:paraId="18B1A378" w14:textId="74A45B22" w:rsidR="00F9507C" w:rsidRDefault="00F9507C" w:rsidP="00D708FF">
      <w:pPr>
        <w:pStyle w:val="ListParagraph"/>
        <w:numPr>
          <w:ilvl w:val="0"/>
          <w:numId w:val="5"/>
        </w:numPr>
      </w:pPr>
      <w:r>
        <w:t>The simulated annealing fall</w:t>
      </w:r>
      <w:r w:rsidR="00A44E53">
        <w:t>s</w:t>
      </w:r>
      <w:r>
        <w:t xml:space="preserve"> to arbitrary minima points because of the </w:t>
      </w:r>
      <w:r w:rsidR="00A44E53">
        <w:t>function’s random search and multiple minima points</w:t>
      </w:r>
      <w:r w:rsidR="00D15643">
        <w:t>.</w:t>
      </w:r>
    </w:p>
    <w:p w14:paraId="52E77E33" w14:textId="455BEF55" w:rsidR="00D15643" w:rsidRDefault="00D15643" w:rsidP="00D15643">
      <w:r>
        <w:t>To conclude,</w:t>
      </w:r>
      <w:r w:rsidR="00B95394">
        <w:t xml:space="preserve"> in the </w:t>
      </w:r>
      <w:proofErr w:type="spellStart"/>
      <w:r w:rsidR="00B95394">
        <w:t>Eggholder</w:t>
      </w:r>
      <w:proofErr w:type="spellEnd"/>
      <w:r w:rsidR="00B95394">
        <w:t xml:space="preserve"> function</w:t>
      </w:r>
      <w:r>
        <w:t xml:space="preserve"> all the algorithms couldn’t</w:t>
      </w:r>
      <w:r w:rsidR="0019326C">
        <w:t xml:space="preserve"> ensure convergence to the global minima point. </w:t>
      </w:r>
      <w:r w:rsidR="00A44E53">
        <w:t>B</w:t>
      </w:r>
      <w:r w:rsidR="0019326C">
        <w:t xml:space="preserve">ecause of the multiple minima points found in the function and </w:t>
      </w:r>
      <w:r w:rsidR="00EE3468">
        <w:t>without prior knowledge</w:t>
      </w:r>
      <w:r w:rsidR="00A44E53">
        <w:t>,</w:t>
      </w:r>
      <w:r w:rsidR="00EE3468">
        <w:t xml:space="preserve"> the optimization algorithms are </w:t>
      </w:r>
      <w:proofErr w:type="gramStart"/>
      <w:r w:rsidR="00A44E53">
        <w:t>fail</w:t>
      </w:r>
      <w:proofErr w:type="gramEnd"/>
      <w:r w:rsidR="00A44E53">
        <w:t xml:space="preserve"> to reach the global minima.</w:t>
      </w:r>
    </w:p>
    <w:p w14:paraId="4667104B" w14:textId="77777777" w:rsidR="00D708FF" w:rsidRPr="0070474B" w:rsidRDefault="00D708FF" w:rsidP="0070474B"/>
    <w:sectPr w:rsidR="00D708FF" w:rsidRPr="0070474B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FCF79" w14:textId="77777777" w:rsidR="009D5784" w:rsidRDefault="009D5784" w:rsidP="00CE497D">
      <w:pPr>
        <w:spacing w:after="0" w:line="240" w:lineRule="auto"/>
      </w:pPr>
      <w:r>
        <w:separator/>
      </w:r>
    </w:p>
  </w:endnote>
  <w:endnote w:type="continuationSeparator" w:id="0">
    <w:p w14:paraId="68363DFE" w14:textId="77777777" w:rsidR="009D5784" w:rsidRDefault="009D5784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58BCA" w14:textId="77777777" w:rsidR="009D5784" w:rsidRDefault="009D5784" w:rsidP="00CE497D">
      <w:pPr>
        <w:spacing w:after="0" w:line="240" w:lineRule="auto"/>
      </w:pPr>
      <w:r>
        <w:separator/>
      </w:r>
    </w:p>
  </w:footnote>
  <w:footnote w:type="continuationSeparator" w:id="0">
    <w:p w14:paraId="6E37F52F" w14:textId="77777777" w:rsidR="009D5784" w:rsidRDefault="009D5784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qoFAFN/pSM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54DD"/>
    <w:rsid w:val="000155FB"/>
    <w:rsid w:val="000202FB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692C"/>
    <w:rsid w:val="00076C3C"/>
    <w:rsid w:val="00080CB2"/>
    <w:rsid w:val="000818B2"/>
    <w:rsid w:val="00081B88"/>
    <w:rsid w:val="00083F51"/>
    <w:rsid w:val="0008511A"/>
    <w:rsid w:val="00085D1D"/>
    <w:rsid w:val="0008647D"/>
    <w:rsid w:val="00095349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C51A9"/>
    <w:rsid w:val="000D47E4"/>
    <w:rsid w:val="000E32C7"/>
    <w:rsid w:val="000E3645"/>
    <w:rsid w:val="000E4EF4"/>
    <w:rsid w:val="000F2001"/>
    <w:rsid w:val="000F4B75"/>
    <w:rsid w:val="00102251"/>
    <w:rsid w:val="0010484C"/>
    <w:rsid w:val="00105AD7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5882"/>
    <w:rsid w:val="00135AD1"/>
    <w:rsid w:val="0013696D"/>
    <w:rsid w:val="00140B4C"/>
    <w:rsid w:val="00140C19"/>
    <w:rsid w:val="0014123D"/>
    <w:rsid w:val="00143091"/>
    <w:rsid w:val="00144A26"/>
    <w:rsid w:val="001461AD"/>
    <w:rsid w:val="001463EC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7943"/>
    <w:rsid w:val="001B00B3"/>
    <w:rsid w:val="001B0A19"/>
    <w:rsid w:val="001B32CE"/>
    <w:rsid w:val="001B4081"/>
    <w:rsid w:val="001B7D2E"/>
    <w:rsid w:val="001B7FB1"/>
    <w:rsid w:val="001C4C55"/>
    <w:rsid w:val="001C5B72"/>
    <w:rsid w:val="001C6A17"/>
    <w:rsid w:val="001D0B8E"/>
    <w:rsid w:val="001D2278"/>
    <w:rsid w:val="001D4E81"/>
    <w:rsid w:val="001D5324"/>
    <w:rsid w:val="001D79AF"/>
    <w:rsid w:val="001E249E"/>
    <w:rsid w:val="001E3FFD"/>
    <w:rsid w:val="001E7436"/>
    <w:rsid w:val="001F07F0"/>
    <w:rsid w:val="001F13A6"/>
    <w:rsid w:val="001F68C5"/>
    <w:rsid w:val="002015DE"/>
    <w:rsid w:val="00201B6C"/>
    <w:rsid w:val="002022AB"/>
    <w:rsid w:val="00202F94"/>
    <w:rsid w:val="0020444E"/>
    <w:rsid w:val="00204C7A"/>
    <w:rsid w:val="002050C9"/>
    <w:rsid w:val="00206537"/>
    <w:rsid w:val="00210757"/>
    <w:rsid w:val="00213D05"/>
    <w:rsid w:val="00213F46"/>
    <w:rsid w:val="00214CA3"/>
    <w:rsid w:val="00214FD1"/>
    <w:rsid w:val="00215E72"/>
    <w:rsid w:val="00216AFC"/>
    <w:rsid w:val="00217AD0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299F"/>
    <w:rsid w:val="00293661"/>
    <w:rsid w:val="00296174"/>
    <w:rsid w:val="00296658"/>
    <w:rsid w:val="002A12B0"/>
    <w:rsid w:val="002A1CCE"/>
    <w:rsid w:val="002A3457"/>
    <w:rsid w:val="002A4A05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4C05"/>
    <w:rsid w:val="002C4EA9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3971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A61"/>
    <w:rsid w:val="00346D58"/>
    <w:rsid w:val="00352CB3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78EE"/>
    <w:rsid w:val="003B0C18"/>
    <w:rsid w:val="003B4E78"/>
    <w:rsid w:val="003B65D3"/>
    <w:rsid w:val="003C0BEC"/>
    <w:rsid w:val="003C2EBA"/>
    <w:rsid w:val="003C35B3"/>
    <w:rsid w:val="003C5CCB"/>
    <w:rsid w:val="003C6E4B"/>
    <w:rsid w:val="003C77CF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40F1"/>
    <w:rsid w:val="00400DDB"/>
    <w:rsid w:val="00402122"/>
    <w:rsid w:val="00403979"/>
    <w:rsid w:val="00404A10"/>
    <w:rsid w:val="004065F5"/>
    <w:rsid w:val="00407D20"/>
    <w:rsid w:val="004109A9"/>
    <w:rsid w:val="00410F3C"/>
    <w:rsid w:val="00414BD3"/>
    <w:rsid w:val="00421345"/>
    <w:rsid w:val="0042135E"/>
    <w:rsid w:val="0042191E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B9A"/>
    <w:rsid w:val="00441FB5"/>
    <w:rsid w:val="00445918"/>
    <w:rsid w:val="004522D3"/>
    <w:rsid w:val="0045309D"/>
    <w:rsid w:val="00455B28"/>
    <w:rsid w:val="0046061C"/>
    <w:rsid w:val="00460934"/>
    <w:rsid w:val="00461458"/>
    <w:rsid w:val="00461522"/>
    <w:rsid w:val="004628AF"/>
    <w:rsid w:val="00462D6F"/>
    <w:rsid w:val="0046466A"/>
    <w:rsid w:val="00473EC4"/>
    <w:rsid w:val="00477994"/>
    <w:rsid w:val="00480F0F"/>
    <w:rsid w:val="00484B77"/>
    <w:rsid w:val="00486191"/>
    <w:rsid w:val="0049476D"/>
    <w:rsid w:val="004A0D99"/>
    <w:rsid w:val="004A1839"/>
    <w:rsid w:val="004A4E28"/>
    <w:rsid w:val="004B0033"/>
    <w:rsid w:val="004B0E8A"/>
    <w:rsid w:val="004B1036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DF7"/>
    <w:rsid w:val="004D289D"/>
    <w:rsid w:val="004D5D37"/>
    <w:rsid w:val="004D5F4E"/>
    <w:rsid w:val="004E4020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2052C"/>
    <w:rsid w:val="00524A0B"/>
    <w:rsid w:val="005259B4"/>
    <w:rsid w:val="00534C13"/>
    <w:rsid w:val="00535BF3"/>
    <w:rsid w:val="00536212"/>
    <w:rsid w:val="00537E71"/>
    <w:rsid w:val="00540211"/>
    <w:rsid w:val="00540CCD"/>
    <w:rsid w:val="0054127B"/>
    <w:rsid w:val="00541749"/>
    <w:rsid w:val="00541A61"/>
    <w:rsid w:val="0054455F"/>
    <w:rsid w:val="0055124D"/>
    <w:rsid w:val="005523CE"/>
    <w:rsid w:val="0055259F"/>
    <w:rsid w:val="005576A2"/>
    <w:rsid w:val="00560AA5"/>
    <w:rsid w:val="005628A2"/>
    <w:rsid w:val="00563A51"/>
    <w:rsid w:val="0056588D"/>
    <w:rsid w:val="00565FE8"/>
    <w:rsid w:val="0057257B"/>
    <w:rsid w:val="0057284F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3FB"/>
    <w:rsid w:val="00587890"/>
    <w:rsid w:val="00591CAF"/>
    <w:rsid w:val="005927A0"/>
    <w:rsid w:val="00594071"/>
    <w:rsid w:val="00597F8B"/>
    <w:rsid w:val="005A0A4E"/>
    <w:rsid w:val="005A279B"/>
    <w:rsid w:val="005A391D"/>
    <w:rsid w:val="005A3DBF"/>
    <w:rsid w:val="005A717D"/>
    <w:rsid w:val="005A7DD2"/>
    <w:rsid w:val="005B19F7"/>
    <w:rsid w:val="005B320E"/>
    <w:rsid w:val="005B5798"/>
    <w:rsid w:val="005C0910"/>
    <w:rsid w:val="005C0D14"/>
    <w:rsid w:val="005C1291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32"/>
    <w:rsid w:val="005F258B"/>
    <w:rsid w:val="005F3B5B"/>
    <w:rsid w:val="005F3B6E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F9C"/>
    <w:rsid w:val="00610D27"/>
    <w:rsid w:val="00612DC5"/>
    <w:rsid w:val="00612DD9"/>
    <w:rsid w:val="00612F59"/>
    <w:rsid w:val="006164B5"/>
    <w:rsid w:val="00621DE6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40B1F"/>
    <w:rsid w:val="00641B2B"/>
    <w:rsid w:val="00643400"/>
    <w:rsid w:val="006461E6"/>
    <w:rsid w:val="0064794C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0A53"/>
    <w:rsid w:val="00674B18"/>
    <w:rsid w:val="00674CD8"/>
    <w:rsid w:val="00680804"/>
    <w:rsid w:val="00680A84"/>
    <w:rsid w:val="0068143A"/>
    <w:rsid w:val="00682147"/>
    <w:rsid w:val="0068358C"/>
    <w:rsid w:val="00684483"/>
    <w:rsid w:val="006925CC"/>
    <w:rsid w:val="00692829"/>
    <w:rsid w:val="006942A3"/>
    <w:rsid w:val="0069553F"/>
    <w:rsid w:val="006972C8"/>
    <w:rsid w:val="006A2D00"/>
    <w:rsid w:val="006A3E7C"/>
    <w:rsid w:val="006A4622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D14"/>
    <w:rsid w:val="006D091D"/>
    <w:rsid w:val="006D1C6A"/>
    <w:rsid w:val="006D1E64"/>
    <w:rsid w:val="006D5689"/>
    <w:rsid w:val="006D5718"/>
    <w:rsid w:val="006D5BA4"/>
    <w:rsid w:val="006D7309"/>
    <w:rsid w:val="006E02D3"/>
    <w:rsid w:val="006E0C7D"/>
    <w:rsid w:val="006E30B3"/>
    <w:rsid w:val="006E3BD4"/>
    <w:rsid w:val="006E52EC"/>
    <w:rsid w:val="006E6FE3"/>
    <w:rsid w:val="006F036C"/>
    <w:rsid w:val="006F14FE"/>
    <w:rsid w:val="006F3868"/>
    <w:rsid w:val="006F3A88"/>
    <w:rsid w:val="006F417B"/>
    <w:rsid w:val="006F7F52"/>
    <w:rsid w:val="00700AD1"/>
    <w:rsid w:val="00701705"/>
    <w:rsid w:val="00702633"/>
    <w:rsid w:val="00703253"/>
    <w:rsid w:val="00704056"/>
    <w:rsid w:val="0070474B"/>
    <w:rsid w:val="00706763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8498C"/>
    <w:rsid w:val="00785F85"/>
    <w:rsid w:val="007863A1"/>
    <w:rsid w:val="00793807"/>
    <w:rsid w:val="00793A4E"/>
    <w:rsid w:val="00793FDF"/>
    <w:rsid w:val="007942E6"/>
    <w:rsid w:val="00794A1F"/>
    <w:rsid w:val="00796508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1C52"/>
    <w:rsid w:val="007C2C07"/>
    <w:rsid w:val="007C3690"/>
    <w:rsid w:val="007C4207"/>
    <w:rsid w:val="007C49DA"/>
    <w:rsid w:val="007C5EB2"/>
    <w:rsid w:val="007C7873"/>
    <w:rsid w:val="007D4D9C"/>
    <w:rsid w:val="007D7127"/>
    <w:rsid w:val="007D72E1"/>
    <w:rsid w:val="007E047B"/>
    <w:rsid w:val="007E1ADC"/>
    <w:rsid w:val="007E1E07"/>
    <w:rsid w:val="007E1FB7"/>
    <w:rsid w:val="007E49B6"/>
    <w:rsid w:val="007E7BB2"/>
    <w:rsid w:val="007F1DEC"/>
    <w:rsid w:val="007F26DC"/>
    <w:rsid w:val="007F46A5"/>
    <w:rsid w:val="007F58AB"/>
    <w:rsid w:val="008015A6"/>
    <w:rsid w:val="008035C7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3778"/>
    <w:rsid w:val="0082384A"/>
    <w:rsid w:val="008247CC"/>
    <w:rsid w:val="0082528C"/>
    <w:rsid w:val="00826E0C"/>
    <w:rsid w:val="00830E25"/>
    <w:rsid w:val="00832835"/>
    <w:rsid w:val="008346AF"/>
    <w:rsid w:val="00836973"/>
    <w:rsid w:val="0084298E"/>
    <w:rsid w:val="00843C08"/>
    <w:rsid w:val="00843C43"/>
    <w:rsid w:val="00843D7F"/>
    <w:rsid w:val="00844183"/>
    <w:rsid w:val="00846089"/>
    <w:rsid w:val="00852904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A46DB"/>
    <w:rsid w:val="008B15EF"/>
    <w:rsid w:val="008B1718"/>
    <w:rsid w:val="008B5E39"/>
    <w:rsid w:val="008B600C"/>
    <w:rsid w:val="008B6305"/>
    <w:rsid w:val="008B727D"/>
    <w:rsid w:val="008C1581"/>
    <w:rsid w:val="008C1661"/>
    <w:rsid w:val="008C3BB7"/>
    <w:rsid w:val="008C41CE"/>
    <w:rsid w:val="008C4AFE"/>
    <w:rsid w:val="008C5BFB"/>
    <w:rsid w:val="008C616D"/>
    <w:rsid w:val="008C621D"/>
    <w:rsid w:val="008C7CE6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4E6E"/>
    <w:rsid w:val="00906CED"/>
    <w:rsid w:val="0091039D"/>
    <w:rsid w:val="00910DD7"/>
    <w:rsid w:val="00912448"/>
    <w:rsid w:val="00913578"/>
    <w:rsid w:val="00913A6B"/>
    <w:rsid w:val="00917788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74DF"/>
    <w:rsid w:val="00950D0F"/>
    <w:rsid w:val="009530E9"/>
    <w:rsid w:val="00954A95"/>
    <w:rsid w:val="00956916"/>
    <w:rsid w:val="0095792C"/>
    <w:rsid w:val="00960203"/>
    <w:rsid w:val="0096227F"/>
    <w:rsid w:val="0096332D"/>
    <w:rsid w:val="00963BC6"/>
    <w:rsid w:val="00963FED"/>
    <w:rsid w:val="009649E4"/>
    <w:rsid w:val="00964B74"/>
    <w:rsid w:val="00965C13"/>
    <w:rsid w:val="00966BAA"/>
    <w:rsid w:val="00967315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B1076"/>
    <w:rsid w:val="009B1B1C"/>
    <w:rsid w:val="009B3450"/>
    <w:rsid w:val="009B37C4"/>
    <w:rsid w:val="009B6542"/>
    <w:rsid w:val="009C0A1B"/>
    <w:rsid w:val="009C350B"/>
    <w:rsid w:val="009C47A1"/>
    <w:rsid w:val="009C5C5A"/>
    <w:rsid w:val="009C7817"/>
    <w:rsid w:val="009C7F42"/>
    <w:rsid w:val="009D0097"/>
    <w:rsid w:val="009D09D7"/>
    <w:rsid w:val="009D14F5"/>
    <w:rsid w:val="009D25BD"/>
    <w:rsid w:val="009D36E1"/>
    <w:rsid w:val="009D3A98"/>
    <w:rsid w:val="009D5784"/>
    <w:rsid w:val="009D76C8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B57"/>
    <w:rsid w:val="00A06E69"/>
    <w:rsid w:val="00A10083"/>
    <w:rsid w:val="00A16078"/>
    <w:rsid w:val="00A166F7"/>
    <w:rsid w:val="00A1699A"/>
    <w:rsid w:val="00A24734"/>
    <w:rsid w:val="00A258A7"/>
    <w:rsid w:val="00A264F5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6C7A"/>
    <w:rsid w:val="00A63A6D"/>
    <w:rsid w:val="00A6427B"/>
    <w:rsid w:val="00A65964"/>
    <w:rsid w:val="00A65DB6"/>
    <w:rsid w:val="00A713FA"/>
    <w:rsid w:val="00A74822"/>
    <w:rsid w:val="00A76A5A"/>
    <w:rsid w:val="00A77381"/>
    <w:rsid w:val="00A77CBD"/>
    <w:rsid w:val="00A80A57"/>
    <w:rsid w:val="00A812AF"/>
    <w:rsid w:val="00A8311C"/>
    <w:rsid w:val="00A84507"/>
    <w:rsid w:val="00A86075"/>
    <w:rsid w:val="00A8642C"/>
    <w:rsid w:val="00A9170B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96C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D459F"/>
    <w:rsid w:val="00AE042E"/>
    <w:rsid w:val="00AE04C0"/>
    <w:rsid w:val="00AE0AF4"/>
    <w:rsid w:val="00AE10FA"/>
    <w:rsid w:val="00AE15B2"/>
    <w:rsid w:val="00AE232E"/>
    <w:rsid w:val="00AE4F6C"/>
    <w:rsid w:val="00AE5476"/>
    <w:rsid w:val="00AF22D6"/>
    <w:rsid w:val="00AF706B"/>
    <w:rsid w:val="00AF7E8F"/>
    <w:rsid w:val="00B005F4"/>
    <w:rsid w:val="00B00FAD"/>
    <w:rsid w:val="00B03BBC"/>
    <w:rsid w:val="00B04324"/>
    <w:rsid w:val="00B06062"/>
    <w:rsid w:val="00B0617B"/>
    <w:rsid w:val="00B07FCB"/>
    <w:rsid w:val="00B12938"/>
    <w:rsid w:val="00B143F7"/>
    <w:rsid w:val="00B14EF6"/>
    <w:rsid w:val="00B16CE3"/>
    <w:rsid w:val="00B21DF9"/>
    <w:rsid w:val="00B2209D"/>
    <w:rsid w:val="00B24C0C"/>
    <w:rsid w:val="00B24F1E"/>
    <w:rsid w:val="00B25D5D"/>
    <w:rsid w:val="00B308F2"/>
    <w:rsid w:val="00B30A2B"/>
    <w:rsid w:val="00B311FA"/>
    <w:rsid w:val="00B32F11"/>
    <w:rsid w:val="00B32FB4"/>
    <w:rsid w:val="00B346F4"/>
    <w:rsid w:val="00B35C9D"/>
    <w:rsid w:val="00B37415"/>
    <w:rsid w:val="00B411C6"/>
    <w:rsid w:val="00B42C00"/>
    <w:rsid w:val="00B42F67"/>
    <w:rsid w:val="00B43268"/>
    <w:rsid w:val="00B45FBB"/>
    <w:rsid w:val="00B478DD"/>
    <w:rsid w:val="00B50091"/>
    <w:rsid w:val="00B524CC"/>
    <w:rsid w:val="00B52CBB"/>
    <w:rsid w:val="00B52CFE"/>
    <w:rsid w:val="00B53688"/>
    <w:rsid w:val="00B54AD6"/>
    <w:rsid w:val="00B56BB6"/>
    <w:rsid w:val="00B61942"/>
    <w:rsid w:val="00B70320"/>
    <w:rsid w:val="00B74BAE"/>
    <w:rsid w:val="00B75288"/>
    <w:rsid w:val="00B7616B"/>
    <w:rsid w:val="00B8061A"/>
    <w:rsid w:val="00B81CA2"/>
    <w:rsid w:val="00B82E72"/>
    <w:rsid w:val="00B8484E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95394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7304"/>
    <w:rsid w:val="00BC0F21"/>
    <w:rsid w:val="00BC2E13"/>
    <w:rsid w:val="00BC31A6"/>
    <w:rsid w:val="00BC5B86"/>
    <w:rsid w:val="00BD049B"/>
    <w:rsid w:val="00BD2D4E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3B6C"/>
    <w:rsid w:val="00C242EA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56AB"/>
    <w:rsid w:val="00C47633"/>
    <w:rsid w:val="00C51738"/>
    <w:rsid w:val="00C53302"/>
    <w:rsid w:val="00C55181"/>
    <w:rsid w:val="00C55AAB"/>
    <w:rsid w:val="00C602AD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4C46"/>
    <w:rsid w:val="00C771E2"/>
    <w:rsid w:val="00C77E4D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D1C"/>
    <w:rsid w:val="00CC1BB1"/>
    <w:rsid w:val="00CC1C11"/>
    <w:rsid w:val="00CC3B2E"/>
    <w:rsid w:val="00CC3E9A"/>
    <w:rsid w:val="00CC45BC"/>
    <w:rsid w:val="00CC54A5"/>
    <w:rsid w:val="00CC55A0"/>
    <w:rsid w:val="00CD0A17"/>
    <w:rsid w:val="00CD0DD9"/>
    <w:rsid w:val="00CD3747"/>
    <w:rsid w:val="00CD3EBB"/>
    <w:rsid w:val="00CD7145"/>
    <w:rsid w:val="00CE163F"/>
    <w:rsid w:val="00CE1AEE"/>
    <w:rsid w:val="00CE2966"/>
    <w:rsid w:val="00CE2E30"/>
    <w:rsid w:val="00CE3F03"/>
    <w:rsid w:val="00CE409A"/>
    <w:rsid w:val="00CE497D"/>
    <w:rsid w:val="00CE5464"/>
    <w:rsid w:val="00CE5AB5"/>
    <w:rsid w:val="00CE7D37"/>
    <w:rsid w:val="00CF0F8B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45B0"/>
    <w:rsid w:val="00D14CB7"/>
    <w:rsid w:val="00D152D7"/>
    <w:rsid w:val="00D15643"/>
    <w:rsid w:val="00D21CDD"/>
    <w:rsid w:val="00D23830"/>
    <w:rsid w:val="00D25FF6"/>
    <w:rsid w:val="00D26FF3"/>
    <w:rsid w:val="00D30108"/>
    <w:rsid w:val="00D32107"/>
    <w:rsid w:val="00D370EA"/>
    <w:rsid w:val="00D376AB"/>
    <w:rsid w:val="00D426F9"/>
    <w:rsid w:val="00D440AE"/>
    <w:rsid w:val="00D45023"/>
    <w:rsid w:val="00D4512D"/>
    <w:rsid w:val="00D476E2"/>
    <w:rsid w:val="00D47D6F"/>
    <w:rsid w:val="00D47E33"/>
    <w:rsid w:val="00D53B94"/>
    <w:rsid w:val="00D53EC8"/>
    <w:rsid w:val="00D56A5D"/>
    <w:rsid w:val="00D574D6"/>
    <w:rsid w:val="00D61D59"/>
    <w:rsid w:val="00D64F8E"/>
    <w:rsid w:val="00D65C74"/>
    <w:rsid w:val="00D708FF"/>
    <w:rsid w:val="00D70FCC"/>
    <w:rsid w:val="00D73E9F"/>
    <w:rsid w:val="00D74EFD"/>
    <w:rsid w:val="00D751D0"/>
    <w:rsid w:val="00D752FC"/>
    <w:rsid w:val="00D757E4"/>
    <w:rsid w:val="00D77FA9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73E1"/>
    <w:rsid w:val="00DA0B57"/>
    <w:rsid w:val="00DA12E8"/>
    <w:rsid w:val="00DA33C6"/>
    <w:rsid w:val="00DA34D8"/>
    <w:rsid w:val="00DA54D0"/>
    <w:rsid w:val="00DB0B56"/>
    <w:rsid w:val="00DB1025"/>
    <w:rsid w:val="00DB22C1"/>
    <w:rsid w:val="00DB6FED"/>
    <w:rsid w:val="00DC0842"/>
    <w:rsid w:val="00DC1329"/>
    <w:rsid w:val="00DC191B"/>
    <w:rsid w:val="00DC48A0"/>
    <w:rsid w:val="00DC4978"/>
    <w:rsid w:val="00DC7814"/>
    <w:rsid w:val="00DD08E7"/>
    <w:rsid w:val="00DD174D"/>
    <w:rsid w:val="00DD2015"/>
    <w:rsid w:val="00DD6938"/>
    <w:rsid w:val="00DD70AB"/>
    <w:rsid w:val="00DE0D1A"/>
    <w:rsid w:val="00DE246C"/>
    <w:rsid w:val="00DE346F"/>
    <w:rsid w:val="00DE3519"/>
    <w:rsid w:val="00DE5073"/>
    <w:rsid w:val="00DE6FD3"/>
    <w:rsid w:val="00DF143E"/>
    <w:rsid w:val="00DF1634"/>
    <w:rsid w:val="00DF2417"/>
    <w:rsid w:val="00DF2615"/>
    <w:rsid w:val="00DF421C"/>
    <w:rsid w:val="00DF4CE9"/>
    <w:rsid w:val="00DF6F92"/>
    <w:rsid w:val="00E03B65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59CC"/>
    <w:rsid w:val="00E16021"/>
    <w:rsid w:val="00E16CB3"/>
    <w:rsid w:val="00E22458"/>
    <w:rsid w:val="00E233E5"/>
    <w:rsid w:val="00E23FE1"/>
    <w:rsid w:val="00E25101"/>
    <w:rsid w:val="00E30909"/>
    <w:rsid w:val="00E3297D"/>
    <w:rsid w:val="00E32F52"/>
    <w:rsid w:val="00E3522F"/>
    <w:rsid w:val="00E37A7C"/>
    <w:rsid w:val="00E41D21"/>
    <w:rsid w:val="00E42219"/>
    <w:rsid w:val="00E42532"/>
    <w:rsid w:val="00E425D6"/>
    <w:rsid w:val="00E46419"/>
    <w:rsid w:val="00E466DF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50D3"/>
    <w:rsid w:val="00E75DAC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CD5"/>
    <w:rsid w:val="00E93972"/>
    <w:rsid w:val="00E95215"/>
    <w:rsid w:val="00E97666"/>
    <w:rsid w:val="00EA26A8"/>
    <w:rsid w:val="00EA3F3C"/>
    <w:rsid w:val="00EA4357"/>
    <w:rsid w:val="00EA4893"/>
    <w:rsid w:val="00EA52D6"/>
    <w:rsid w:val="00EA55C8"/>
    <w:rsid w:val="00EA5CF3"/>
    <w:rsid w:val="00EA6111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34DB"/>
    <w:rsid w:val="00ED3ECE"/>
    <w:rsid w:val="00EE2447"/>
    <w:rsid w:val="00EE3468"/>
    <w:rsid w:val="00EF7545"/>
    <w:rsid w:val="00F01B8D"/>
    <w:rsid w:val="00F0205B"/>
    <w:rsid w:val="00F02555"/>
    <w:rsid w:val="00F04B84"/>
    <w:rsid w:val="00F05D1A"/>
    <w:rsid w:val="00F07C7C"/>
    <w:rsid w:val="00F1157C"/>
    <w:rsid w:val="00F13049"/>
    <w:rsid w:val="00F14917"/>
    <w:rsid w:val="00F15E52"/>
    <w:rsid w:val="00F17262"/>
    <w:rsid w:val="00F2499B"/>
    <w:rsid w:val="00F256D0"/>
    <w:rsid w:val="00F25C57"/>
    <w:rsid w:val="00F30FD6"/>
    <w:rsid w:val="00F31643"/>
    <w:rsid w:val="00F32FBC"/>
    <w:rsid w:val="00F34F4E"/>
    <w:rsid w:val="00F35AA2"/>
    <w:rsid w:val="00F35F4C"/>
    <w:rsid w:val="00F3609A"/>
    <w:rsid w:val="00F40CCD"/>
    <w:rsid w:val="00F41014"/>
    <w:rsid w:val="00F416CC"/>
    <w:rsid w:val="00F42911"/>
    <w:rsid w:val="00F43D8E"/>
    <w:rsid w:val="00F46746"/>
    <w:rsid w:val="00F4706D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7FB2"/>
    <w:rsid w:val="00F7214F"/>
    <w:rsid w:val="00F73417"/>
    <w:rsid w:val="00F73C3A"/>
    <w:rsid w:val="00F742B8"/>
    <w:rsid w:val="00F7440B"/>
    <w:rsid w:val="00F77055"/>
    <w:rsid w:val="00F80586"/>
    <w:rsid w:val="00F80767"/>
    <w:rsid w:val="00F819A9"/>
    <w:rsid w:val="00F8284C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A6C"/>
    <w:rsid w:val="00FC3277"/>
    <w:rsid w:val="00FC3A87"/>
    <w:rsid w:val="00FD0B2F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8</Pages>
  <Words>1740</Words>
  <Characters>9918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300</cp:revision>
  <cp:lastPrinted>2022-01-10T09:32:00Z</cp:lastPrinted>
  <dcterms:created xsi:type="dcterms:W3CDTF">2022-01-08T09:32:00Z</dcterms:created>
  <dcterms:modified xsi:type="dcterms:W3CDTF">2022-01-10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